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540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6389"/>
      </w:tblGrid>
      <w:tr w:rsidR="00B030BB" w14:paraId="5621C8D8" w14:textId="77777777" w:rsidTr="00200064">
        <w:trPr>
          <w:trHeight w:val="100"/>
        </w:trPr>
        <w:tc>
          <w:tcPr>
            <w:tcW w:w="6389" w:type="dxa"/>
            <w:tcBorders>
              <w:top w:val="single" w:sz="4" w:space="0" w:color="auto"/>
            </w:tcBorders>
          </w:tcPr>
          <w:p w14:paraId="47D51F62" w14:textId="77777777" w:rsidR="00B030BB" w:rsidRDefault="00B030BB" w:rsidP="00B030BB"/>
        </w:tc>
      </w:tr>
    </w:tbl>
    <w:p w14:paraId="1F4483C9" w14:textId="77777777" w:rsidR="00FD1DA6" w:rsidRDefault="00FD1DA6" w:rsidP="00B030BB"/>
    <w:p w14:paraId="7A68A3D7" w14:textId="0443273A" w:rsidR="00B030BB" w:rsidRDefault="00B030BB" w:rsidP="00B030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3"/>
        <w:gridCol w:w="2962"/>
        <w:gridCol w:w="2070"/>
      </w:tblGrid>
      <w:tr w:rsidR="00FD1DA6" w14:paraId="4ED4EEB6" w14:textId="77777777" w:rsidTr="004C0435">
        <w:trPr>
          <w:trHeight w:val="717"/>
        </w:trPr>
        <w:tc>
          <w:tcPr>
            <w:tcW w:w="1623" w:type="dxa"/>
          </w:tcPr>
          <w:p w14:paraId="360B41D4" w14:textId="5E93862D" w:rsidR="00FD1DA6" w:rsidRDefault="00FD1DA6" w:rsidP="00B030BB">
            <w:r>
              <w:t>1</w:t>
            </w:r>
            <w:r w:rsidR="006026BB">
              <w:t>0</w:t>
            </w:r>
          </w:p>
          <w:p w14:paraId="317968D4" w14:textId="34AEEEC8" w:rsidR="00FD1DA6" w:rsidRDefault="00FD1DA6" w:rsidP="00B030BB"/>
        </w:tc>
        <w:tc>
          <w:tcPr>
            <w:tcW w:w="2962" w:type="dxa"/>
          </w:tcPr>
          <w:p w14:paraId="19B76223" w14:textId="14F1E1A6" w:rsidR="00FD1DA6" w:rsidRDefault="006026BB" w:rsidP="00B030BB">
            <w:r>
              <w:t>5201040</w:t>
            </w:r>
            <w:r w:rsidR="00200064">
              <w:t>783</w:t>
            </w:r>
          </w:p>
        </w:tc>
        <w:tc>
          <w:tcPr>
            <w:tcW w:w="2070" w:type="dxa"/>
          </w:tcPr>
          <w:p w14:paraId="2B3C9961" w14:textId="687DF986" w:rsidR="00FD1DA6" w:rsidRDefault="00E453AC" w:rsidP="00B030BB">
            <w:r>
              <w:t>1</w:t>
            </w:r>
            <w:r w:rsidR="00200064">
              <w:t>1</w:t>
            </w:r>
          </w:p>
        </w:tc>
      </w:tr>
      <w:tr w:rsidR="00FD1DA6" w14:paraId="5BF9B9E6" w14:textId="77777777" w:rsidTr="004C0435">
        <w:trPr>
          <w:trHeight w:val="701"/>
        </w:trPr>
        <w:tc>
          <w:tcPr>
            <w:tcW w:w="1623" w:type="dxa"/>
          </w:tcPr>
          <w:p w14:paraId="442DFC09" w14:textId="6537C70A" w:rsidR="00FD1DA6" w:rsidRDefault="006026BB" w:rsidP="00B030BB">
            <w:r>
              <w:t>11</w:t>
            </w:r>
          </w:p>
          <w:p w14:paraId="59D6991A" w14:textId="547C6B52" w:rsidR="00FD1DA6" w:rsidRDefault="00FD1DA6" w:rsidP="00B030BB"/>
        </w:tc>
        <w:tc>
          <w:tcPr>
            <w:tcW w:w="2962" w:type="dxa"/>
          </w:tcPr>
          <w:p w14:paraId="18BC643F" w14:textId="01BBF75D" w:rsidR="00FD1DA6" w:rsidRDefault="006026BB" w:rsidP="00B030BB">
            <w:r w:rsidRPr="006026BB">
              <w:t>520104</w:t>
            </w:r>
            <w:r>
              <w:t>0</w:t>
            </w:r>
            <w:r w:rsidR="00200064">
              <w:t>743</w:t>
            </w:r>
          </w:p>
        </w:tc>
        <w:tc>
          <w:tcPr>
            <w:tcW w:w="2070" w:type="dxa"/>
          </w:tcPr>
          <w:p w14:paraId="0E5E8AA6" w14:textId="2CC6CFE0" w:rsidR="00FD1DA6" w:rsidRDefault="00E453AC" w:rsidP="00B030BB">
            <w:r>
              <w:t>1</w:t>
            </w:r>
            <w:r w:rsidR="00200064">
              <w:t>0</w:t>
            </w:r>
          </w:p>
        </w:tc>
      </w:tr>
      <w:tr w:rsidR="00FD1DA6" w14:paraId="78E37445" w14:textId="77777777" w:rsidTr="004C0435">
        <w:trPr>
          <w:trHeight w:val="717"/>
        </w:trPr>
        <w:tc>
          <w:tcPr>
            <w:tcW w:w="1623" w:type="dxa"/>
          </w:tcPr>
          <w:p w14:paraId="31987EE7" w14:textId="0978387B" w:rsidR="00FD1DA6" w:rsidRDefault="006026BB" w:rsidP="00B030BB">
            <w:r>
              <w:t>12</w:t>
            </w:r>
          </w:p>
          <w:p w14:paraId="165DA438" w14:textId="08D013E9" w:rsidR="00FD1DA6" w:rsidRDefault="00FD1DA6" w:rsidP="00B030BB"/>
        </w:tc>
        <w:tc>
          <w:tcPr>
            <w:tcW w:w="2962" w:type="dxa"/>
          </w:tcPr>
          <w:p w14:paraId="441C39DF" w14:textId="6956F441" w:rsidR="00FD1DA6" w:rsidRDefault="006026BB" w:rsidP="00B030BB">
            <w:r w:rsidRPr="006026BB">
              <w:t>520104</w:t>
            </w:r>
            <w:r>
              <w:t>0</w:t>
            </w:r>
            <w:r w:rsidR="00200064">
              <w:t>790</w:t>
            </w:r>
          </w:p>
          <w:p w14:paraId="2171AEE5" w14:textId="09E4FE20" w:rsidR="006026BB" w:rsidRDefault="006026BB" w:rsidP="00B030BB"/>
        </w:tc>
        <w:tc>
          <w:tcPr>
            <w:tcW w:w="2070" w:type="dxa"/>
          </w:tcPr>
          <w:p w14:paraId="214F43A9" w14:textId="3F35505A" w:rsidR="00FD1DA6" w:rsidRDefault="00E453AC" w:rsidP="00B030BB">
            <w:r>
              <w:t>1</w:t>
            </w:r>
            <w:r w:rsidR="00200064">
              <w:t>4</w:t>
            </w:r>
          </w:p>
        </w:tc>
      </w:tr>
      <w:tr w:rsidR="00FD1DA6" w14:paraId="0C3A9FFB" w14:textId="77777777" w:rsidTr="004C0435">
        <w:trPr>
          <w:trHeight w:val="701"/>
        </w:trPr>
        <w:tc>
          <w:tcPr>
            <w:tcW w:w="1623" w:type="dxa"/>
          </w:tcPr>
          <w:p w14:paraId="10F70C61" w14:textId="62EB0C4E" w:rsidR="00FD1DA6" w:rsidRDefault="006026BB" w:rsidP="00B030BB">
            <w:r>
              <w:t>13</w:t>
            </w:r>
          </w:p>
          <w:p w14:paraId="48F07F04" w14:textId="0D29A04B" w:rsidR="00FD1DA6" w:rsidRDefault="00FD1DA6" w:rsidP="00B030BB"/>
        </w:tc>
        <w:tc>
          <w:tcPr>
            <w:tcW w:w="2962" w:type="dxa"/>
          </w:tcPr>
          <w:p w14:paraId="4D459159" w14:textId="543CECA5" w:rsidR="00FD1DA6" w:rsidRDefault="006026BB" w:rsidP="00B030BB">
            <w:r w:rsidRPr="006026BB">
              <w:t>520104</w:t>
            </w:r>
            <w:r>
              <w:t>0</w:t>
            </w:r>
            <w:r w:rsidR="00200064">
              <w:t>797</w:t>
            </w:r>
          </w:p>
        </w:tc>
        <w:tc>
          <w:tcPr>
            <w:tcW w:w="2070" w:type="dxa"/>
          </w:tcPr>
          <w:p w14:paraId="00E5D575" w14:textId="06FE22FE" w:rsidR="00FD1DA6" w:rsidRDefault="00E453AC" w:rsidP="00B030BB">
            <w:r>
              <w:t>1</w:t>
            </w:r>
            <w:r w:rsidR="00200064">
              <w:t>0</w:t>
            </w:r>
          </w:p>
        </w:tc>
      </w:tr>
      <w:tr w:rsidR="00FD1DA6" w14:paraId="7E930986" w14:textId="77777777" w:rsidTr="004C0435">
        <w:trPr>
          <w:trHeight w:val="717"/>
        </w:trPr>
        <w:tc>
          <w:tcPr>
            <w:tcW w:w="1623" w:type="dxa"/>
          </w:tcPr>
          <w:p w14:paraId="6541EB87" w14:textId="70DE2B7E" w:rsidR="00FD1DA6" w:rsidRDefault="006026BB" w:rsidP="00B030BB">
            <w:r>
              <w:t>14</w:t>
            </w:r>
          </w:p>
          <w:p w14:paraId="401815AF" w14:textId="2A3C4579" w:rsidR="00FD1DA6" w:rsidRDefault="00FD1DA6" w:rsidP="00B030BB"/>
        </w:tc>
        <w:tc>
          <w:tcPr>
            <w:tcW w:w="2962" w:type="dxa"/>
          </w:tcPr>
          <w:p w14:paraId="7704B413" w14:textId="16C3F8B4" w:rsidR="00FD1DA6" w:rsidRDefault="006026BB" w:rsidP="00B030BB">
            <w:r w:rsidRPr="006026BB">
              <w:t>520104</w:t>
            </w:r>
            <w:r>
              <w:t>0</w:t>
            </w:r>
            <w:r w:rsidR="00200064">
              <w:t>709</w:t>
            </w:r>
          </w:p>
        </w:tc>
        <w:tc>
          <w:tcPr>
            <w:tcW w:w="2070" w:type="dxa"/>
          </w:tcPr>
          <w:p w14:paraId="0A7D28CD" w14:textId="7F7168F4" w:rsidR="00FD1DA6" w:rsidRDefault="00E453AC" w:rsidP="00B030BB">
            <w:r>
              <w:t>1</w:t>
            </w:r>
            <w:r w:rsidR="00200064">
              <w:t>0</w:t>
            </w:r>
          </w:p>
        </w:tc>
      </w:tr>
      <w:tr w:rsidR="00FD1DA6" w14:paraId="27D35B23" w14:textId="77777777" w:rsidTr="004C0435">
        <w:trPr>
          <w:trHeight w:val="717"/>
        </w:trPr>
        <w:tc>
          <w:tcPr>
            <w:tcW w:w="1623" w:type="dxa"/>
          </w:tcPr>
          <w:p w14:paraId="4E3FC18E" w14:textId="787B321F" w:rsidR="00FD1DA6" w:rsidRDefault="006026BB" w:rsidP="00B030BB">
            <w:r>
              <w:t>15</w:t>
            </w:r>
          </w:p>
          <w:p w14:paraId="69E15DB3" w14:textId="60378D97" w:rsidR="00FD1DA6" w:rsidRDefault="00FD1DA6" w:rsidP="00B030BB"/>
        </w:tc>
        <w:tc>
          <w:tcPr>
            <w:tcW w:w="2962" w:type="dxa"/>
          </w:tcPr>
          <w:p w14:paraId="05D49E55" w14:textId="12F819A7" w:rsidR="00FD1DA6" w:rsidRDefault="006026BB" w:rsidP="00B030BB">
            <w:r w:rsidRPr="006026BB">
              <w:t>520104</w:t>
            </w:r>
            <w:r>
              <w:t>0</w:t>
            </w:r>
            <w:r w:rsidR="00200064">
              <w:t>742</w:t>
            </w:r>
          </w:p>
        </w:tc>
        <w:tc>
          <w:tcPr>
            <w:tcW w:w="2070" w:type="dxa"/>
          </w:tcPr>
          <w:p w14:paraId="48CAD17C" w14:textId="39D4230B" w:rsidR="00FD1DA6" w:rsidRDefault="00E453AC" w:rsidP="00B030BB">
            <w:r>
              <w:t>1</w:t>
            </w:r>
            <w:r w:rsidR="00200064">
              <w:t>0</w:t>
            </w:r>
          </w:p>
        </w:tc>
      </w:tr>
      <w:tr w:rsidR="00FD1DA6" w14:paraId="21751E34" w14:textId="77777777" w:rsidTr="004C0435">
        <w:trPr>
          <w:trHeight w:val="701"/>
        </w:trPr>
        <w:tc>
          <w:tcPr>
            <w:tcW w:w="1623" w:type="dxa"/>
          </w:tcPr>
          <w:p w14:paraId="77AAC3BC" w14:textId="440DFB55" w:rsidR="00FD1DA6" w:rsidRDefault="006026BB" w:rsidP="00B030BB">
            <w:r>
              <w:t>16</w:t>
            </w:r>
          </w:p>
          <w:p w14:paraId="725C266D" w14:textId="0A339368" w:rsidR="00FD1DA6" w:rsidRDefault="00FD1DA6" w:rsidP="00B030BB"/>
        </w:tc>
        <w:tc>
          <w:tcPr>
            <w:tcW w:w="2962" w:type="dxa"/>
          </w:tcPr>
          <w:p w14:paraId="543B2632" w14:textId="7413267E" w:rsidR="00FD1DA6" w:rsidRDefault="006026BB" w:rsidP="00B030BB">
            <w:r w:rsidRPr="006026BB">
              <w:t>520104</w:t>
            </w:r>
            <w:r>
              <w:t>0</w:t>
            </w:r>
            <w:r w:rsidR="00200064">
              <w:t>799</w:t>
            </w:r>
          </w:p>
        </w:tc>
        <w:tc>
          <w:tcPr>
            <w:tcW w:w="2070" w:type="dxa"/>
          </w:tcPr>
          <w:p w14:paraId="7C353D14" w14:textId="37F6A9D2" w:rsidR="00FD1DA6" w:rsidRDefault="00E453AC" w:rsidP="00B030BB">
            <w:r>
              <w:t>1</w:t>
            </w:r>
            <w:r w:rsidR="00200064">
              <w:t>0</w:t>
            </w:r>
          </w:p>
        </w:tc>
      </w:tr>
      <w:tr w:rsidR="00FD1DA6" w14:paraId="19C7FF86" w14:textId="77777777" w:rsidTr="004C0435">
        <w:trPr>
          <w:trHeight w:val="717"/>
        </w:trPr>
        <w:tc>
          <w:tcPr>
            <w:tcW w:w="1623" w:type="dxa"/>
          </w:tcPr>
          <w:p w14:paraId="3E23716D" w14:textId="7B72C52A" w:rsidR="00FD1DA6" w:rsidRDefault="006026BB" w:rsidP="00B030BB">
            <w:r>
              <w:t>17</w:t>
            </w:r>
          </w:p>
          <w:p w14:paraId="25148723" w14:textId="19BB366B" w:rsidR="00FD1DA6" w:rsidRDefault="00FD1DA6" w:rsidP="00B030BB"/>
        </w:tc>
        <w:tc>
          <w:tcPr>
            <w:tcW w:w="2962" w:type="dxa"/>
          </w:tcPr>
          <w:p w14:paraId="1F90FFD1" w14:textId="7324823B" w:rsidR="00FD1DA6" w:rsidRDefault="006026BB" w:rsidP="00B030BB">
            <w:r w:rsidRPr="006026BB">
              <w:t>520104</w:t>
            </w:r>
            <w:r>
              <w:t>0</w:t>
            </w:r>
            <w:r w:rsidR="00200064">
              <w:t>786</w:t>
            </w:r>
          </w:p>
        </w:tc>
        <w:tc>
          <w:tcPr>
            <w:tcW w:w="2070" w:type="dxa"/>
          </w:tcPr>
          <w:p w14:paraId="18B2ADF3" w14:textId="184DE435" w:rsidR="00FD1DA6" w:rsidRDefault="00200064" w:rsidP="00B030BB">
            <w:r>
              <w:t>06</w:t>
            </w:r>
          </w:p>
        </w:tc>
      </w:tr>
      <w:tr w:rsidR="00FD1DA6" w14:paraId="78FED782" w14:textId="77777777" w:rsidTr="004C0435">
        <w:trPr>
          <w:trHeight w:val="701"/>
        </w:trPr>
        <w:tc>
          <w:tcPr>
            <w:tcW w:w="1623" w:type="dxa"/>
          </w:tcPr>
          <w:p w14:paraId="469F05DE" w14:textId="2B686D50" w:rsidR="00FD1DA6" w:rsidRDefault="006026BB" w:rsidP="00B030BB">
            <w:r>
              <w:t>18</w:t>
            </w:r>
          </w:p>
          <w:p w14:paraId="28A26CA8" w14:textId="0B689815" w:rsidR="00FD1DA6" w:rsidRDefault="00FD1DA6" w:rsidP="00B030BB"/>
        </w:tc>
        <w:tc>
          <w:tcPr>
            <w:tcW w:w="2962" w:type="dxa"/>
          </w:tcPr>
          <w:p w14:paraId="7A2F2C9D" w14:textId="041FF15F" w:rsidR="00FD1DA6" w:rsidRDefault="006026BB" w:rsidP="00B030BB">
            <w:r w:rsidRPr="006026BB">
              <w:t>520104</w:t>
            </w:r>
            <w:r w:rsidR="00200064">
              <w:t>720</w:t>
            </w:r>
          </w:p>
        </w:tc>
        <w:tc>
          <w:tcPr>
            <w:tcW w:w="2070" w:type="dxa"/>
          </w:tcPr>
          <w:p w14:paraId="7ECF7D17" w14:textId="348DAED5" w:rsidR="00FD1DA6" w:rsidRDefault="00E453AC" w:rsidP="00B030BB">
            <w:r>
              <w:t>1</w:t>
            </w:r>
            <w:r w:rsidR="00200064">
              <w:t>1</w:t>
            </w:r>
          </w:p>
        </w:tc>
      </w:tr>
      <w:tr w:rsidR="00FD1DA6" w14:paraId="1FC1639D" w14:textId="77777777" w:rsidTr="004C0435">
        <w:trPr>
          <w:trHeight w:val="717"/>
        </w:trPr>
        <w:tc>
          <w:tcPr>
            <w:tcW w:w="1623" w:type="dxa"/>
          </w:tcPr>
          <w:p w14:paraId="1EB4F165" w14:textId="204AE6CE" w:rsidR="00FD1DA6" w:rsidRDefault="00FD1DA6" w:rsidP="00B030BB">
            <w:r>
              <w:t>1</w:t>
            </w:r>
            <w:r w:rsidR="006026BB">
              <w:t>9</w:t>
            </w:r>
          </w:p>
          <w:p w14:paraId="639E95AE" w14:textId="6B2FAAB6" w:rsidR="00FD1DA6" w:rsidRDefault="00FD1DA6" w:rsidP="00B030BB"/>
        </w:tc>
        <w:tc>
          <w:tcPr>
            <w:tcW w:w="2962" w:type="dxa"/>
          </w:tcPr>
          <w:p w14:paraId="55E10D00" w14:textId="0AF30600" w:rsidR="00FD1DA6" w:rsidRDefault="006026BB" w:rsidP="00B030BB">
            <w:r w:rsidRPr="006026BB">
              <w:t>520104</w:t>
            </w:r>
            <w:r>
              <w:t>0</w:t>
            </w:r>
            <w:r w:rsidR="00200064">
              <w:t>793</w:t>
            </w:r>
          </w:p>
        </w:tc>
        <w:tc>
          <w:tcPr>
            <w:tcW w:w="2070" w:type="dxa"/>
          </w:tcPr>
          <w:p w14:paraId="35BC9C35" w14:textId="4A849078" w:rsidR="00FD1DA6" w:rsidRDefault="00E453AC" w:rsidP="00B030BB">
            <w:r>
              <w:t>1</w:t>
            </w:r>
            <w:r w:rsidR="00200064">
              <w:t>3</w:t>
            </w:r>
          </w:p>
        </w:tc>
      </w:tr>
      <w:tr w:rsidR="00FD1DA6" w14:paraId="57D6755A" w14:textId="77777777" w:rsidTr="004C0435">
        <w:trPr>
          <w:trHeight w:val="717"/>
        </w:trPr>
        <w:tc>
          <w:tcPr>
            <w:tcW w:w="1623" w:type="dxa"/>
          </w:tcPr>
          <w:p w14:paraId="02C3F8F0" w14:textId="7018040E" w:rsidR="00FD1DA6" w:rsidRDefault="006026BB" w:rsidP="00B030BB">
            <w:r>
              <w:t>20</w:t>
            </w:r>
          </w:p>
          <w:p w14:paraId="59174704" w14:textId="0EDB010D" w:rsidR="00FD1DA6" w:rsidRDefault="00FD1DA6" w:rsidP="00B030BB"/>
        </w:tc>
        <w:tc>
          <w:tcPr>
            <w:tcW w:w="2962" w:type="dxa"/>
          </w:tcPr>
          <w:p w14:paraId="6D0C3B25" w14:textId="343E139F" w:rsidR="00FD1DA6" w:rsidRDefault="006026BB" w:rsidP="00B030BB">
            <w:r w:rsidRPr="006026BB">
              <w:t>520104</w:t>
            </w:r>
            <w:r>
              <w:t>0</w:t>
            </w:r>
            <w:r w:rsidR="00200064">
              <w:t>723</w:t>
            </w:r>
          </w:p>
        </w:tc>
        <w:tc>
          <w:tcPr>
            <w:tcW w:w="2070" w:type="dxa"/>
          </w:tcPr>
          <w:p w14:paraId="0945DA5A" w14:textId="49B1D749" w:rsidR="00FD1DA6" w:rsidRDefault="00200064" w:rsidP="00B030BB">
            <w:r>
              <w:t>05</w:t>
            </w:r>
          </w:p>
        </w:tc>
      </w:tr>
      <w:tr w:rsidR="00FD1DA6" w14:paraId="34318715" w14:textId="77777777" w:rsidTr="004C0435">
        <w:trPr>
          <w:trHeight w:val="350"/>
        </w:trPr>
        <w:tc>
          <w:tcPr>
            <w:tcW w:w="1623" w:type="dxa"/>
          </w:tcPr>
          <w:p w14:paraId="7EE3A713" w14:textId="62C885A6" w:rsidR="00FD1DA6" w:rsidRDefault="006026BB" w:rsidP="00B030BB">
            <w:r>
              <w:t>21</w:t>
            </w:r>
          </w:p>
          <w:p w14:paraId="5960E28C" w14:textId="1CFFE97C" w:rsidR="00FD1DA6" w:rsidRDefault="00FD1DA6" w:rsidP="00A57104"/>
        </w:tc>
        <w:tc>
          <w:tcPr>
            <w:tcW w:w="2962" w:type="dxa"/>
          </w:tcPr>
          <w:p w14:paraId="74E0016D" w14:textId="04C9267C" w:rsidR="00FD1DA6" w:rsidRDefault="006026BB" w:rsidP="00B030BB">
            <w:r w:rsidRPr="006026BB">
              <w:t>520104</w:t>
            </w:r>
            <w:r>
              <w:t>0</w:t>
            </w:r>
            <w:r w:rsidR="00200064">
              <w:t>729</w:t>
            </w:r>
          </w:p>
        </w:tc>
        <w:tc>
          <w:tcPr>
            <w:tcW w:w="2070" w:type="dxa"/>
          </w:tcPr>
          <w:p w14:paraId="50A3BA5E" w14:textId="0AD01AD7" w:rsidR="00FD1DA6" w:rsidRDefault="00E453AC" w:rsidP="00B030BB">
            <w:r>
              <w:t>1</w:t>
            </w:r>
            <w:r w:rsidR="00200064">
              <w:t>2</w:t>
            </w:r>
          </w:p>
        </w:tc>
      </w:tr>
      <w:tr w:rsidR="00A57104" w14:paraId="1B9704DA" w14:textId="77777777" w:rsidTr="004C0435">
        <w:trPr>
          <w:trHeight w:val="350"/>
        </w:trPr>
        <w:tc>
          <w:tcPr>
            <w:tcW w:w="1623" w:type="dxa"/>
          </w:tcPr>
          <w:p w14:paraId="6EDF3AB5" w14:textId="1E06DD9F" w:rsidR="00A57104" w:rsidRDefault="00A57104" w:rsidP="00B030BB">
            <w:r>
              <w:t xml:space="preserve">22   </w:t>
            </w:r>
          </w:p>
        </w:tc>
        <w:tc>
          <w:tcPr>
            <w:tcW w:w="2962" w:type="dxa"/>
          </w:tcPr>
          <w:p w14:paraId="04DC1D94" w14:textId="0870EA3E" w:rsidR="00A57104" w:rsidRPr="006026BB" w:rsidRDefault="00A57104" w:rsidP="00B030BB">
            <w:r w:rsidRPr="00E453AC">
              <w:t>5201040</w:t>
            </w:r>
            <w:r>
              <w:t xml:space="preserve">132 </w:t>
            </w:r>
          </w:p>
        </w:tc>
        <w:tc>
          <w:tcPr>
            <w:tcW w:w="2070" w:type="dxa"/>
          </w:tcPr>
          <w:p w14:paraId="0B6778EE" w14:textId="48199DD4" w:rsidR="00A57104" w:rsidRDefault="00A57104" w:rsidP="00B030BB">
            <w:r>
              <w:t>16</w:t>
            </w:r>
          </w:p>
        </w:tc>
      </w:tr>
      <w:tr w:rsidR="00FD1DA6" w14:paraId="60E84E36" w14:textId="77777777" w:rsidTr="004C0435">
        <w:trPr>
          <w:trHeight w:val="717"/>
        </w:trPr>
        <w:tc>
          <w:tcPr>
            <w:tcW w:w="1623" w:type="dxa"/>
          </w:tcPr>
          <w:p w14:paraId="36DE0AFE" w14:textId="18E309A7" w:rsidR="00FD1DA6" w:rsidRDefault="006026BB" w:rsidP="00B030BB">
            <w:r>
              <w:t>2</w:t>
            </w:r>
            <w:r w:rsidR="00E453AC">
              <w:t>3</w:t>
            </w:r>
          </w:p>
          <w:p w14:paraId="6B180FC9" w14:textId="48C4898F" w:rsidR="00FD1DA6" w:rsidRDefault="00FD1DA6" w:rsidP="00B030BB"/>
        </w:tc>
        <w:tc>
          <w:tcPr>
            <w:tcW w:w="2962" w:type="dxa"/>
          </w:tcPr>
          <w:p w14:paraId="15228616" w14:textId="4DDE7A2C" w:rsidR="00FD1DA6" w:rsidRDefault="00E453AC" w:rsidP="00B030BB">
            <w:r w:rsidRPr="00E453AC">
              <w:t>5201040</w:t>
            </w:r>
            <w:r w:rsidR="00200064">
              <w:t>800</w:t>
            </w:r>
          </w:p>
        </w:tc>
        <w:tc>
          <w:tcPr>
            <w:tcW w:w="2070" w:type="dxa"/>
          </w:tcPr>
          <w:p w14:paraId="687EBB67" w14:textId="72965298" w:rsidR="00FD1DA6" w:rsidRDefault="00E453AC" w:rsidP="00B030BB">
            <w:r>
              <w:t>12</w:t>
            </w:r>
          </w:p>
        </w:tc>
      </w:tr>
      <w:tr w:rsidR="00FD1DA6" w14:paraId="1BE349B3" w14:textId="77777777" w:rsidTr="004C0435">
        <w:trPr>
          <w:trHeight w:val="717"/>
        </w:trPr>
        <w:tc>
          <w:tcPr>
            <w:tcW w:w="1623" w:type="dxa"/>
          </w:tcPr>
          <w:p w14:paraId="11F0B4B4" w14:textId="384EE516" w:rsidR="00FD1DA6" w:rsidRDefault="00E453AC" w:rsidP="00B030BB">
            <w:r>
              <w:t>24</w:t>
            </w:r>
          </w:p>
          <w:p w14:paraId="4B0D47C1" w14:textId="15D7C6C2" w:rsidR="00FD1DA6" w:rsidRDefault="00FD1DA6" w:rsidP="00B030BB"/>
        </w:tc>
        <w:tc>
          <w:tcPr>
            <w:tcW w:w="2962" w:type="dxa"/>
          </w:tcPr>
          <w:p w14:paraId="5786A4A8" w14:textId="4C03221D" w:rsidR="00FD1DA6" w:rsidRDefault="00E453AC" w:rsidP="00B030BB">
            <w:r w:rsidRPr="00E453AC">
              <w:t>5201040</w:t>
            </w:r>
            <w:r w:rsidR="00200064">
              <w:t>750</w:t>
            </w:r>
          </w:p>
        </w:tc>
        <w:tc>
          <w:tcPr>
            <w:tcW w:w="2070" w:type="dxa"/>
          </w:tcPr>
          <w:p w14:paraId="6367B04C" w14:textId="2D45DF48" w:rsidR="00FD1DA6" w:rsidRDefault="00E453AC" w:rsidP="00B030BB">
            <w:r>
              <w:t>1</w:t>
            </w:r>
            <w:r w:rsidR="00200064">
              <w:t>4</w:t>
            </w:r>
          </w:p>
        </w:tc>
      </w:tr>
      <w:tr w:rsidR="00FD1DA6" w14:paraId="3ED89870" w14:textId="77777777" w:rsidTr="004C0435">
        <w:trPr>
          <w:trHeight w:val="701"/>
        </w:trPr>
        <w:tc>
          <w:tcPr>
            <w:tcW w:w="1623" w:type="dxa"/>
          </w:tcPr>
          <w:p w14:paraId="3906CEBE" w14:textId="2C68FFBE" w:rsidR="00FD1DA6" w:rsidRDefault="00E453AC" w:rsidP="00B030BB">
            <w:r>
              <w:t>25</w:t>
            </w:r>
          </w:p>
          <w:p w14:paraId="798F15B1" w14:textId="1F8E8165" w:rsidR="00FD1DA6" w:rsidRDefault="00FD1DA6" w:rsidP="00B030BB"/>
        </w:tc>
        <w:tc>
          <w:tcPr>
            <w:tcW w:w="2962" w:type="dxa"/>
          </w:tcPr>
          <w:p w14:paraId="014013F3" w14:textId="0C3A6464" w:rsidR="00FD1DA6" w:rsidRDefault="00E453AC" w:rsidP="00B030BB">
            <w:r w:rsidRPr="00E453AC">
              <w:t>5201040</w:t>
            </w:r>
            <w:r w:rsidR="00200064">
              <w:t>745</w:t>
            </w:r>
          </w:p>
        </w:tc>
        <w:tc>
          <w:tcPr>
            <w:tcW w:w="2070" w:type="dxa"/>
          </w:tcPr>
          <w:p w14:paraId="124A1371" w14:textId="780FCF95" w:rsidR="00FD1DA6" w:rsidRDefault="00E453AC" w:rsidP="00B030BB">
            <w:r>
              <w:t>1</w:t>
            </w:r>
            <w:r w:rsidR="00200064">
              <w:t>6</w:t>
            </w:r>
          </w:p>
        </w:tc>
      </w:tr>
      <w:tr w:rsidR="00FD1DA6" w14:paraId="433E9D6A" w14:textId="77777777" w:rsidTr="004C0435">
        <w:trPr>
          <w:trHeight w:val="717"/>
        </w:trPr>
        <w:tc>
          <w:tcPr>
            <w:tcW w:w="1623" w:type="dxa"/>
          </w:tcPr>
          <w:p w14:paraId="6AF87997" w14:textId="0F2CF278" w:rsidR="00FD1DA6" w:rsidRDefault="00E453AC" w:rsidP="00B030BB">
            <w:r>
              <w:t>26</w:t>
            </w:r>
          </w:p>
          <w:p w14:paraId="165CE37C" w14:textId="1D6C9E0F" w:rsidR="00FD1DA6" w:rsidRDefault="00FD1DA6" w:rsidP="00B030BB"/>
        </w:tc>
        <w:tc>
          <w:tcPr>
            <w:tcW w:w="2962" w:type="dxa"/>
          </w:tcPr>
          <w:p w14:paraId="048FBF4D" w14:textId="372F1147" w:rsidR="00FD1DA6" w:rsidRDefault="00E453AC" w:rsidP="00B030BB">
            <w:r w:rsidRPr="00E453AC">
              <w:t>5201040</w:t>
            </w:r>
            <w:r w:rsidR="00200064">
              <w:t>773</w:t>
            </w:r>
          </w:p>
        </w:tc>
        <w:tc>
          <w:tcPr>
            <w:tcW w:w="2070" w:type="dxa"/>
          </w:tcPr>
          <w:p w14:paraId="19AAA9BE" w14:textId="3AA77483" w:rsidR="00FD1DA6" w:rsidRDefault="00200064" w:rsidP="00B030BB">
            <w:r>
              <w:t>09</w:t>
            </w:r>
          </w:p>
        </w:tc>
      </w:tr>
      <w:tr w:rsidR="00FD1DA6" w14:paraId="40D95BDE" w14:textId="77777777" w:rsidTr="004C0435">
        <w:trPr>
          <w:trHeight w:val="701"/>
        </w:trPr>
        <w:tc>
          <w:tcPr>
            <w:tcW w:w="1623" w:type="dxa"/>
          </w:tcPr>
          <w:p w14:paraId="5377E400" w14:textId="5866735B" w:rsidR="00FD1DA6" w:rsidRDefault="00E453AC" w:rsidP="00B030BB">
            <w:r>
              <w:lastRenderedPageBreak/>
              <w:t>27</w:t>
            </w:r>
          </w:p>
          <w:p w14:paraId="5429B89C" w14:textId="77D57860" w:rsidR="00FD1DA6" w:rsidRDefault="00FD1DA6" w:rsidP="00B030BB"/>
        </w:tc>
        <w:tc>
          <w:tcPr>
            <w:tcW w:w="2962" w:type="dxa"/>
          </w:tcPr>
          <w:p w14:paraId="5F9C0EFD" w14:textId="3631343B" w:rsidR="00FD1DA6" w:rsidRDefault="00E453AC" w:rsidP="00B030BB">
            <w:r w:rsidRPr="00E453AC">
              <w:t>5201040</w:t>
            </w:r>
            <w:r w:rsidR="00200064">
              <w:t>757</w:t>
            </w:r>
          </w:p>
        </w:tc>
        <w:tc>
          <w:tcPr>
            <w:tcW w:w="2070" w:type="dxa"/>
          </w:tcPr>
          <w:p w14:paraId="00F7E358" w14:textId="7FB20E81" w:rsidR="00FD1DA6" w:rsidRDefault="00E453AC" w:rsidP="00B030BB">
            <w:r>
              <w:t>1</w:t>
            </w:r>
            <w:r w:rsidR="00200064">
              <w:t>4</w:t>
            </w:r>
          </w:p>
        </w:tc>
      </w:tr>
      <w:tr w:rsidR="00FD1DA6" w14:paraId="227328EC" w14:textId="77777777" w:rsidTr="004C0435">
        <w:trPr>
          <w:trHeight w:val="366"/>
        </w:trPr>
        <w:tc>
          <w:tcPr>
            <w:tcW w:w="1623" w:type="dxa"/>
          </w:tcPr>
          <w:p w14:paraId="6DA636A1" w14:textId="0B9EAE6F" w:rsidR="00FD1DA6" w:rsidRDefault="00FD1DA6" w:rsidP="001441A1"/>
        </w:tc>
        <w:tc>
          <w:tcPr>
            <w:tcW w:w="2962" w:type="dxa"/>
          </w:tcPr>
          <w:p w14:paraId="1C8AA1C5" w14:textId="6C715603" w:rsidR="00FD1DA6" w:rsidRDefault="00FD1DA6" w:rsidP="00B030BB"/>
        </w:tc>
        <w:tc>
          <w:tcPr>
            <w:tcW w:w="2070" w:type="dxa"/>
          </w:tcPr>
          <w:p w14:paraId="0D6CCFF9" w14:textId="77777777" w:rsidR="00FD1DA6" w:rsidRDefault="00FD1DA6" w:rsidP="00B030BB"/>
        </w:tc>
      </w:tr>
      <w:tr w:rsidR="00FD1DA6" w14:paraId="0160FED2" w14:textId="77777777" w:rsidTr="004C0435">
        <w:trPr>
          <w:trHeight w:val="701"/>
        </w:trPr>
        <w:tc>
          <w:tcPr>
            <w:tcW w:w="1623" w:type="dxa"/>
          </w:tcPr>
          <w:p w14:paraId="60389690" w14:textId="68EC22F9" w:rsidR="00FD1DA6" w:rsidRDefault="00FD1DA6" w:rsidP="00B030BB">
            <w:r>
              <w:t>2</w:t>
            </w:r>
            <w:r w:rsidR="001441A1">
              <w:t>8</w:t>
            </w:r>
          </w:p>
          <w:p w14:paraId="36F5B8AE" w14:textId="26C7F617" w:rsidR="00FD1DA6" w:rsidRDefault="00FD1DA6" w:rsidP="00B030BB"/>
        </w:tc>
        <w:tc>
          <w:tcPr>
            <w:tcW w:w="2962" w:type="dxa"/>
          </w:tcPr>
          <w:p w14:paraId="0BBAC7FA" w14:textId="0F750351" w:rsidR="00FD1DA6" w:rsidRDefault="00E453AC" w:rsidP="00B030BB">
            <w:r w:rsidRPr="00E453AC">
              <w:t>5201040</w:t>
            </w:r>
            <w:r w:rsidR="00200064">
              <w:t>773</w:t>
            </w:r>
          </w:p>
        </w:tc>
        <w:tc>
          <w:tcPr>
            <w:tcW w:w="2070" w:type="dxa"/>
          </w:tcPr>
          <w:p w14:paraId="1796705B" w14:textId="3CBAAA1B" w:rsidR="00FD1DA6" w:rsidRDefault="00200064" w:rsidP="00B030BB">
            <w:r>
              <w:t>07</w:t>
            </w:r>
          </w:p>
        </w:tc>
      </w:tr>
      <w:tr w:rsidR="00FD1DA6" w14:paraId="0ECE41BA" w14:textId="77777777" w:rsidTr="004C0435">
        <w:trPr>
          <w:trHeight w:val="717"/>
        </w:trPr>
        <w:tc>
          <w:tcPr>
            <w:tcW w:w="1623" w:type="dxa"/>
          </w:tcPr>
          <w:p w14:paraId="41B7D4B6" w14:textId="08A2C903" w:rsidR="00FD1DA6" w:rsidRDefault="00FD1DA6" w:rsidP="00B030BB">
            <w:r>
              <w:t>2</w:t>
            </w:r>
            <w:r w:rsidR="001441A1">
              <w:t>9</w:t>
            </w:r>
          </w:p>
          <w:p w14:paraId="011C74C4" w14:textId="3B5B8987" w:rsidR="00FD1DA6" w:rsidRDefault="00FD1DA6" w:rsidP="00B030BB"/>
        </w:tc>
        <w:tc>
          <w:tcPr>
            <w:tcW w:w="2962" w:type="dxa"/>
          </w:tcPr>
          <w:p w14:paraId="3BB838B4" w14:textId="509BE139" w:rsidR="00FD1DA6" w:rsidRDefault="001441A1" w:rsidP="00B030BB">
            <w:r w:rsidRPr="001441A1">
              <w:t>5201040</w:t>
            </w:r>
            <w:r w:rsidR="00200064">
              <w:t>763</w:t>
            </w:r>
          </w:p>
        </w:tc>
        <w:tc>
          <w:tcPr>
            <w:tcW w:w="2070" w:type="dxa"/>
          </w:tcPr>
          <w:p w14:paraId="25642AE4" w14:textId="454FE8E0" w:rsidR="00FD1DA6" w:rsidRDefault="003544B3" w:rsidP="00B030BB">
            <w:r>
              <w:t>1</w:t>
            </w:r>
            <w:r w:rsidR="00200064">
              <w:t>5</w:t>
            </w:r>
          </w:p>
        </w:tc>
      </w:tr>
      <w:tr w:rsidR="00FD1DA6" w14:paraId="329346F3" w14:textId="77777777" w:rsidTr="004C0435">
        <w:trPr>
          <w:trHeight w:val="701"/>
        </w:trPr>
        <w:tc>
          <w:tcPr>
            <w:tcW w:w="1623" w:type="dxa"/>
          </w:tcPr>
          <w:p w14:paraId="53FD11D2" w14:textId="18A30323" w:rsidR="00FD1DA6" w:rsidRDefault="001441A1" w:rsidP="00B030BB">
            <w:r>
              <w:t>30</w:t>
            </w:r>
          </w:p>
          <w:p w14:paraId="19BC2855" w14:textId="0AB16F07" w:rsidR="00FD1DA6" w:rsidRDefault="00FD1DA6" w:rsidP="00B030BB"/>
        </w:tc>
        <w:tc>
          <w:tcPr>
            <w:tcW w:w="2962" w:type="dxa"/>
          </w:tcPr>
          <w:p w14:paraId="6263FB5A" w14:textId="685CFF47" w:rsidR="00FD1DA6" w:rsidRDefault="001441A1" w:rsidP="00B030BB">
            <w:r w:rsidRPr="001441A1">
              <w:t>5201040</w:t>
            </w:r>
            <w:r w:rsidR="00200064">
              <w:t>703</w:t>
            </w:r>
          </w:p>
        </w:tc>
        <w:tc>
          <w:tcPr>
            <w:tcW w:w="2070" w:type="dxa"/>
          </w:tcPr>
          <w:p w14:paraId="30AE878F" w14:textId="601B5F30" w:rsidR="00FD1DA6" w:rsidRDefault="003544B3" w:rsidP="00B030BB">
            <w:r>
              <w:t>1</w:t>
            </w:r>
            <w:r w:rsidR="00200064">
              <w:t>3</w:t>
            </w:r>
          </w:p>
        </w:tc>
      </w:tr>
      <w:tr w:rsidR="00FD1DA6" w14:paraId="47E53F76" w14:textId="77777777" w:rsidTr="004C0435">
        <w:trPr>
          <w:trHeight w:val="408"/>
        </w:trPr>
        <w:tc>
          <w:tcPr>
            <w:tcW w:w="1623" w:type="dxa"/>
          </w:tcPr>
          <w:p w14:paraId="75AA62DF" w14:textId="188DF022" w:rsidR="00FD1DA6" w:rsidRDefault="00FD1DA6" w:rsidP="00B030BB">
            <w:r>
              <w:t>3</w:t>
            </w:r>
            <w:r w:rsidR="003544B3">
              <w:t>1</w:t>
            </w:r>
          </w:p>
          <w:p w14:paraId="5715B57D" w14:textId="65547F74" w:rsidR="00FD1DA6" w:rsidRDefault="00FD1DA6" w:rsidP="00B030BB"/>
        </w:tc>
        <w:tc>
          <w:tcPr>
            <w:tcW w:w="2962" w:type="dxa"/>
          </w:tcPr>
          <w:p w14:paraId="76E054BF" w14:textId="725F9F6D" w:rsidR="00FD1DA6" w:rsidRDefault="001441A1" w:rsidP="00B030BB">
            <w:r w:rsidRPr="001441A1">
              <w:t>5201040</w:t>
            </w:r>
            <w:r w:rsidR="00200064">
              <w:t>726</w:t>
            </w:r>
          </w:p>
        </w:tc>
        <w:tc>
          <w:tcPr>
            <w:tcW w:w="2070" w:type="dxa"/>
          </w:tcPr>
          <w:p w14:paraId="17202983" w14:textId="7715064A" w:rsidR="00FD1DA6" w:rsidRDefault="003544B3" w:rsidP="00B030BB">
            <w:r>
              <w:t>1</w:t>
            </w:r>
            <w:r w:rsidR="00200064">
              <w:t>0</w:t>
            </w:r>
          </w:p>
        </w:tc>
      </w:tr>
      <w:tr w:rsidR="003544B3" w14:paraId="4FC17BA0" w14:textId="77777777" w:rsidTr="004C0435">
        <w:trPr>
          <w:trHeight w:val="300"/>
        </w:trPr>
        <w:tc>
          <w:tcPr>
            <w:tcW w:w="1623" w:type="dxa"/>
          </w:tcPr>
          <w:p w14:paraId="7C320DF1" w14:textId="3774F988" w:rsidR="003544B3" w:rsidRDefault="003544B3" w:rsidP="00B030BB">
            <w:r>
              <w:t>32</w:t>
            </w:r>
          </w:p>
        </w:tc>
        <w:tc>
          <w:tcPr>
            <w:tcW w:w="2962" w:type="dxa"/>
          </w:tcPr>
          <w:p w14:paraId="274DDC00" w14:textId="233F6022" w:rsidR="003544B3" w:rsidRPr="001441A1" w:rsidRDefault="003544B3" w:rsidP="00B030BB">
            <w:r w:rsidRPr="003544B3">
              <w:t>5201040</w:t>
            </w:r>
            <w:r w:rsidR="00200064">
              <w:t>778</w:t>
            </w:r>
          </w:p>
        </w:tc>
        <w:tc>
          <w:tcPr>
            <w:tcW w:w="2070" w:type="dxa"/>
          </w:tcPr>
          <w:p w14:paraId="70FDB2CE" w14:textId="11948EC2" w:rsidR="003544B3" w:rsidRDefault="00200064" w:rsidP="00B030BB">
            <w:r>
              <w:t>09</w:t>
            </w:r>
          </w:p>
        </w:tc>
      </w:tr>
      <w:tr w:rsidR="00FD1DA6" w14:paraId="4CB22025" w14:textId="77777777" w:rsidTr="004C0435">
        <w:trPr>
          <w:trHeight w:val="701"/>
        </w:trPr>
        <w:tc>
          <w:tcPr>
            <w:tcW w:w="1623" w:type="dxa"/>
          </w:tcPr>
          <w:p w14:paraId="56BB6995" w14:textId="1DA36E78" w:rsidR="00FD1DA6" w:rsidRDefault="003544B3" w:rsidP="00B030BB">
            <w:r>
              <w:t>33</w:t>
            </w:r>
          </w:p>
          <w:p w14:paraId="40C06689" w14:textId="751C38C9" w:rsidR="00FD1DA6" w:rsidRDefault="00FD1DA6" w:rsidP="00B030BB"/>
        </w:tc>
        <w:tc>
          <w:tcPr>
            <w:tcW w:w="2962" w:type="dxa"/>
          </w:tcPr>
          <w:p w14:paraId="302A795A" w14:textId="6A346D10" w:rsidR="00FD1DA6" w:rsidRDefault="001441A1" w:rsidP="00B030BB">
            <w:r w:rsidRPr="001441A1">
              <w:t>5201040</w:t>
            </w:r>
            <w:r w:rsidR="00200064">
              <w:t>728</w:t>
            </w:r>
          </w:p>
        </w:tc>
        <w:tc>
          <w:tcPr>
            <w:tcW w:w="2070" w:type="dxa"/>
          </w:tcPr>
          <w:p w14:paraId="687E3487" w14:textId="194EEEBB" w:rsidR="00FD1DA6" w:rsidRDefault="003544B3" w:rsidP="00B030BB">
            <w:r>
              <w:t>1</w:t>
            </w:r>
            <w:r w:rsidR="00200064">
              <w:t>2</w:t>
            </w:r>
          </w:p>
        </w:tc>
      </w:tr>
      <w:tr w:rsidR="00FD1DA6" w14:paraId="273C4290" w14:textId="77777777" w:rsidTr="004C0435">
        <w:trPr>
          <w:trHeight w:val="717"/>
        </w:trPr>
        <w:tc>
          <w:tcPr>
            <w:tcW w:w="1623" w:type="dxa"/>
          </w:tcPr>
          <w:p w14:paraId="04EBC649" w14:textId="43AD3FE1" w:rsidR="00FD1DA6" w:rsidRDefault="003544B3" w:rsidP="00B030BB">
            <w:r>
              <w:t>34</w:t>
            </w:r>
          </w:p>
          <w:p w14:paraId="68880401" w14:textId="02FB7CB4" w:rsidR="00FD1DA6" w:rsidRDefault="00FD1DA6" w:rsidP="00B030BB"/>
        </w:tc>
        <w:tc>
          <w:tcPr>
            <w:tcW w:w="2962" w:type="dxa"/>
          </w:tcPr>
          <w:p w14:paraId="450E8F07" w14:textId="5CBD3C22" w:rsidR="00FD1DA6" w:rsidRDefault="001441A1" w:rsidP="00B030BB">
            <w:r w:rsidRPr="001441A1">
              <w:t>5201040</w:t>
            </w:r>
            <w:r w:rsidR="00200064">
              <w:t>749</w:t>
            </w:r>
          </w:p>
        </w:tc>
        <w:tc>
          <w:tcPr>
            <w:tcW w:w="2070" w:type="dxa"/>
          </w:tcPr>
          <w:p w14:paraId="5A91D243" w14:textId="091E8007" w:rsidR="00FD1DA6" w:rsidRDefault="00200064" w:rsidP="00B030BB">
            <w:r>
              <w:t>14</w:t>
            </w:r>
          </w:p>
        </w:tc>
      </w:tr>
      <w:tr w:rsidR="00FD1DA6" w14:paraId="16AF589F" w14:textId="77777777" w:rsidTr="004C0435">
        <w:trPr>
          <w:trHeight w:val="717"/>
        </w:trPr>
        <w:tc>
          <w:tcPr>
            <w:tcW w:w="1623" w:type="dxa"/>
          </w:tcPr>
          <w:p w14:paraId="02F7B0F0" w14:textId="3080E955" w:rsidR="00FD1DA6" w:rsidRDefault="003544B3" w:rsidP="00B030BB">
            <w:r>
              <w:t>35</w:t>
            </w:r>
          </w:p>
          <w:p w14:paraId="4DD24935" w14:textId="4851BE20" w:rsidR="00FD1DA6" w:rsidRDefault="00FD1DA6" w:rsidP="00B030BB"/>
        </w:tc>
        <w:tc>
          <w:tcPr>
            <w:tcW w:w="2962" w:type="dxa"/>
          </w:tcPr>
          <w:p w14:paraId="174F4741" w14:textId="18255145" w:rsidR="00FD1DA6" w:rsidRDefault="001441A1" w:rsidP="00B030BB">
            <w:r w:rsidRPr="001441A1">
              <w:t>5201040</w:t>
            </w:r>
            <w:r w:rsidR="00200064">
              <w:t>794</w:t>
            </w:r>
          </w:p>
        </w:tc>
        <w:tc>
          <w:tcPr>
            <w:tcW w:w="2070" w:type="dxa"/>
          </w:tcPr>
          <w:p w14:paraId="576D49A6" w14:textId="616D1453" w:rsidR="00FD1DA6" w:rsidRDefault="00200064" w:rsidP="00B030BB">
            <w:r>
              <w:t>15</w:t>
            </w:r>
          </w:p>
        </w:tc>
      </w:tr>
      <w:tr w:rsidR="00FD1DA6" w14:paraId="648CC85D" w14:textId="77777777" w:rsidTr="004C0435">
        <w:trPr>
          <w:trHeight w:val="701"/>
        </w:trPr>
        <w:tc>
          <w:tcPr>
            <w:tcW w:w="1623" w:type="dxa"/>
          </w:tcPr>
          <w:p w14:paraId="6C36EDF4" w14:textId="02E09E71" w:rsidR="00FD1DA6" w:rsidRDefault="003544B3" w:rsidP="00B030BB">
            <w:r>
              <w:t>36</w:t>
            </w:r>
          </w:p>
          <w:p w14:paraId="5FE79424" w14:textId="3AD082CE" w:rsidR="00FD1DA6" w:rsidRDefault="00FD1DA6" w:rsidP="00B030BB"/>
        </w:tc>
        <w:tc>
          <w:tcPr>
            <w:tcW w:w="2962" w:type="dxa"/>
          </w:tcPr>
          <w:p w14:paraId="522B14C0" w14:textId="3E248DD0" w:rsidR="00FD1DA6" w:rsidRDefault="001441A1" w:rsidP="00B030BB">
            <w:r w:rsidRPr="001441A1">
              <w:t>5201040</w:t>
            </w:r>
            <w:r w:rsidR="00200064">
              <w:t>796</w:t>
            </w:r>
          </w:p>
        </w:tc>
        <w:tc>
          <w:tcPr>
            <w:tcW w:w="2070" w:type="dxa"/>
          </w:tcPr>
          <w:p w14:paraId="59C7E443" w14:textId="2D0593EA" w:rsidR="00FD1DA6" w:rsidRDefault="00200064" w:rsidP="00B030BB">
            <w:r>
              <w:t>13</w:t>
            </w:r>
          </w:p>
        </w:tc>
      </w:tr>
      <w:tr w:rsidR="00FD1DA6" w14:paraId="59C6E5F4" w14:textId="77777777" w:rsidTr="004C0435">
        <w:trPr>
          <w:trHeight w:val="717"/>
        </w:trPr>
        <w:tc>
          <w:tcPr>
            <w:tcW w:w="1623" w:type="dxa"/>
          </w:tcPr>
          <w:p w14:paraId="45A57294" w14:textId="77777777" w:rsidR="00FD1DA6" w:rsidRDefault="00FD1DA6" w:rsidP="00B030BB">
            <w:r>
              <w:t>28</w:t>
            </w:r>
          </w:p>
          <w:p w14:paraId="07EF7274" w14:textId="31A94414" w:rsidR="00FD1DA6" w:rsidRDefault="00FD1DA6" w:rsidP="00B030BB"/>
        </w:tc>
        <w:tc>
          <w:tcPr>
            <w:tcW w:w="2962" w:type="dxa"/>
          </w:tcPr>
          <w:p w14:paraId="08067761" w14:textId="536A770A" w:rsidR="00FD1DA6" w:rsidRDefault="001441A1" w:rsidP="00B030BB">
            <w:r w:rsidRPr="001441A1">
              <w:t>5201040</w:t>
            </w:r>
            <w:r w:rsidR="00200064">
              <w:t>788</w:t>
            </w:r>
          </w:p>
        </w:tc>
        <w:tc>
          <w:tcPr>
            <w:tcW w:w="2070" w:type="dxa"/>
          </w:tcPr>
          <w:p w14:paraId="7B1E704B" w14:textId="5F9E3452" w:rsidR="00FD1DA6" w:rsidRDefault="00200064" w:rsidP="00B030BB">
            <w:r>
              <w:t>12</w:t>
            </w:r>
          </w:p>
        </w:tc>
      </w:tr>
      <w:tr w:rsidR="00FD1DA6" w14:paraId="119D9DE4" w14:textId="77777777" w:rsidTr="004C0435">
        <w:trPr>
          <w:trHeight w:val="467"/>
        </w:trPr>
        <w:tc>
          <w:tcPr>
            <w:tcW w:w="1623" w:type="dxa"/>
          </w:tcPr>
          <w:p w14:paraId="3E70B375" w14:textId="2F650488" w:rsidR="00FD1DA6" w:rsidRDefault="001441A1" w:rsidP="00B030BB">
            <w:r>
              <w:t>29</w:t>
            </w:r>
          </w:p>
        </w:tc>
        <w:tc>
          <w:tcPr>
            <w:tcW w:w="2962" w:type="dxa"/>
          </w:tcPr>
          <w:p w14:paraId="04A165FA" w14:textId="3FBAC011" w:rsidR="00FD1DA6" w:rsidRDefault="001441A1" w:rsidP="00B030BB">
            <w:r w:rsidRPr="001441A1">
              <w:t>5201040</w:t>
            </w:r>
            <w:r w:rsidR="00200064">
              <w:t>718</w:t>
            </w:r>
          </w:p>
        </w:tc>
        <w:tc>
          <w:tcPr>
            <w:tcW w:w="2070" w:type="dxa"/>
          </w:tcPr>
          <w:p w14:paraId="274CBE64" w14:textId="5ACE7C6F" w:rsidR="00FD1DA6" w:rsidRDefault="00200064" w:rsidP="00B030BB">
            <w:r>
              <w:t>13</w:t>
            </w:r>
          </w:p>
          <w:p w14:paraId="3ED1CC76" w14:textId="3CC7D6F5" w:rsidR="001441A1" w:rsidRDefault="001441A1" w:rsidP="00B030BB"/>
        </w:tc>
      </w:tr>
      <w:tr w:rsidR="001441A1" w14:paraId="0425C95B" w14:textId="77777777" w:rsidTr="004C0435">
        <w:trPr>
          <w:trHeight w:val="432"/>
        </w:trPr>
        <w:tc>
          <w:tcPr>
            <w:tcW w:w="1623" w:type="dxa"/>
          </w:tcPr>
          <w:p w14:paraId="7A4E348A" w14:textId="2E76904E" w:rsidR="001441A1" w:rsidRDefault="001441A1" w:rsidP="00B030BB">
            <w:r>
              <w:t>30</w:t>
            </w:r>
          </w:p>
        </w:tc>
        <w:tc>
          <w:tcPr>
            <w:tcW w:w="2962" w:type="dxa"/>
          </w:tcPr>
          <w:p w14:paraId="25427E68" w14:textId="7BFB4B68" w:rsidR="001441A1" w:rsidRPr="001441A1" w:rsidRDefault="001441A1" w:rsidP="00B030BB">
            <w:r w:rsidRPr="001441A1">
              <w:t>5201040</w:t>
            </w:r>
            <w:r w:rsidR="00200064">
              <w:t>716</w:t>
            </w:r>
          </w:p>
        </w:tc>
        <w:tc>
          <w:tcPr>
            <w:tcW w:w="2070" w:type="dxa"/>
          </w:tcPr>
          <w:p w14:paraId="7A7AFFF3" w14:textId="6E2C5B63" w:rsidR="001441A1" w:rsidRDefault="00200064" w:rsidP="00B030BB">
            <w:r>
              <w:t>12</w:t>
            </w:r>
          </w:p>
          <w:p w14:paraId="02F82165" w14:textId="77777777" w:rsidR="001441A1" w:rsidRDefault="001441A1" w:rsidP="00B030BB"/>
        </w:tc>
      </w:tr>
      <w:tr w:rsidR="001441A1" w14:paraId="2F1322E7" w14:textId="77777777" w:rsidTr="004C0435">
        <w:trPr>
          <w:trHeight w:val="456"/>
        </w:trPr>
        <w:tc>
          <w:tcPr>
            <w:tcW w:w="1623" w:type="dxa"/>
          </w:tcPr>
          <w:p w14:paraId="73C86B28" w14:textId="07ECC409" w:rsidR="001441A1" w:rsidRDefault="001441A1" w:rsidP="00B030BB">
            <w:r>
              <w:t>31</w:t>
            </w:r>
          </w:p>
        </w:tc>
        <w:tc>
          <w:tcPr>
            <w:tcW w:w="2962" w:type="dxa"/>
          </w:tcPr>
          <w:p w14:paraId="6AC3C142" w14:textId="73997C84" w:rsidR="001441A1" w:rsidRPr="001441A1" w:rsidRDefault="001441A1" w:rsidP="00B030BB">
            <w:r w:rsidRPr="001441A1">
              <w:t>5201040</w:t>
            </w:r>
            <w:r w:rsidR="00200064">
              <w:t>710</w:t>
            </w:r>
          </w:p>
        </w:tc>
        <w:tc>
          <w:tcPr>
            <w:tcW w:w="2070" w:type="dxa"/>
          </w:tcPr>
          <w:p w14:paraId="3264078C" w14:textId="79DD23D3" w:rsidR="001441A1" w:rsidRDefault="00200064" w:rsidP="00B030BB">
            <w:r>
              <w:t>13</w:t>
            </w:r>
          </w:p>
          <w:p w14:paraId="72D9F82F" w14:textId="73A9B38D" w:rsidR="009C1E85" w:rsidRDefault="009C1E85" w:rsidP="00B030BB"/>
        </w:tc>
      </w:tr>
      <w:tr w:rsidR="00AB344B" w14:paraId="61D86B01" w14:textId="77777777" w:rsidTr="004C0435">
        <w:trPr>
          <w:trHeight w:hRule="exact" w:val="540"/>
        </w:trPr>
        <w:tc>
          <w:tcPr>
            <w:tcW w:w="1623" w:type="dxa"/>
          </w:tcPr>
          <w:p w14:paraId="5106DBD7" w14:textId="77777777" w:rsidR="00AB344B" w:rsidRDefault="00AB344B" w:rsidP="00B030BB"/>
        </w:tc>
        <w:tc>
          <w:tcPr>
            <w:tcW w:w="2962" w:type="dxa"/>
          </w:tcPr>
          <w:p w14:paraId="0F2C9CC0" w14:textId="28122719" w:rsidR="00AB344B" w:rsidRPr="00200064" w:rsidRDefault="00200064" w:rsidP="00B030BB">
            <w:pPr>
              <w:rPr>
                <w:b/>
                <w:bCs/>
              </w:rPr>
            </w:pPr>
            <w:r w:rsidRPr="00200064">
              <w:rPr>
                <w:b/>
                <w:bCs/>
              </w:rPr>
              <w:t>I</w:t>
            </w:r>
          </w:p>
        </w:tc>
        <w:tc>
          <w:tcPr>
            <w:tcW w:w="2070" w:type="dxa"/>
          </w:tcPr>
          <w:p w14:paraId="2FFC0A49" w14:textId="77777777" w:rsidR="00AB344B" w:rsidRDefault="00AB344B" w:rsidP="00B030BB"/>
          <w:p w14:paraId="7323573A" w14:textId="77777777" w:rsidR="00AB344B" w:rsidRDefault="00AB344B" w:rsidP="00B030BB"/>
          <w:p w14:paraId="2DD63B91" w14:textId="77777777" w:rsidR="00AB344B" w:rsidRDefault="00AB344B" w:rsidP="00B030BB"/>
          <w:p w14:paraId="0EB7E7F2" w14:textId="77777777" w:rsidR="00AB344B" w:rsidRDefault="00AB344B" w:rsidP="00B030BB"/>
          <w:p w14:paraId="4049E038" w14:textId="77777777" w:rsidR="00AB344B" w:rsidRDefault="00AB344B" w:rsidP="00B030BB"/>
          <w:p w14:paraId="6D2B8BBF" w14:textId="77777777" w:rsidR="00AB344B" w:rsidRDefault="00AB344B" w:rsidP="00B030BB"/>
          <w:p w14:paraId="3A9D2290" w14:textId="77777777" w:rsidR="00AB344B" w:rsidRDefault="00AB344B" w:rsidP="00B030BB"/>
          <w:p w14:paraId="3943B1AC" w14:textId="77777777" w:rsidR="00AB344B" w:rsidRDefault="00AB344B" w:rsidP="00B030BB"/>
          <w:p w14:paraId="7503F8A2" w14:textId="77777777" w:rsidR="00AB344B" w:rsidRDefault="00AB344B" w:rsidP="00B030BB"/>
          <w:p w14:paraId="3466674C" w14:textId="77777777" w:rsidR="00AB344B" w:rsidRDefault="00AB344B" w:rsidP="00B030BB"/>
          <w:p w14:paraId="57959F9B" w14:textId="77777777" w:rsidR="00AB344B" w:rsidRDefault="00AB344B" w:rsidP="00B030BB"/>
          <w:p w14:paraId="2218E4B6" w14:textId="77777777" w:rsidR="00AB344B" w:rsidRDefault="00AB344B" w:rsidP="00B030BB"/>
          <w:p w14:paraId="300AE712" w14:textId="77777777" w:rsidR="00AB344B" w:rsidRDefault="00AB344B" w:rsidP="00B030BB"/>
          <w:p w14:paraId="2D4F65EC" w14:textId="77777777" w:rsidR="00AB344B" w:rsidRDefault="00AB344B" w:rsidP="00B030BB"/>
          <w:p w14:paraId="5A05D40B" w14:textId="77777777" w:rsidR="00AB344B" w:rsidRDefault="00AB344B" w:rsidP="00B030BB"/>
          <w:p w14:paraId="2CA48483" w14:textId="77777777" w:rsidR="00AB344B" w:rsidRDefault="00AB344B" w:rsidP="00B030BB"/>
          <w:p w14:paraId="3E7C5940" w14:textId="77777777" w:rsidR="00AB344B" w:rsidRDefault="00AB344B" w:rsidP="00B030BB"/>
          <w:p w14:paraId="4378C6EA" w14:textId="77777777" w:rsidR="00AB344B" w:rsidRDefault="00AB344B" w:rsidP="00B030BB"/>
          <w:p w14:paraId="0B73D09C" w14:textId="77777777" w:rsidR="00AB344B" w:rsidRDefault="00AB344B" w:rsidP="00B030BB"/>
          <w:p w14:paraId="75169CBA" w14:textId="77777777" w:rsidR="00AB344B" w:rsidRDefault="00AB344B" w:rsidP="00B030BB"/>
          <w:p w14:paraId="7F878447" w14:textId="77777777" w:rsidR="00AB344B" w:rsidRDefault="00AB344B" w:rsidP="00B030BB"/>
          <w:p w14:paraId="0CEA899D" w14:textId="77777777" w:rsidR="00AB344B" w:rsidRDefault="00AB344B" w:rsidP="00B030BB"/>
          <w:p w14:paraId="1CADFC37" w14:textId="77777777" w:rsidR="00AB344B" w:rsidRDefault="00AB344B" w:rsidP="00B030BB"/>
          <w:p w14:paraId="59B19BF3" w14:textId="77777777" w:rsidR="00AB344B" w:rsidRDefault="00AB344B" w:rsidP="00B030BB"/>
          <w:p w14:paraId="0DB8AE8B" w14:textId="77777777" w:rsidR="00AB344B" w:rsidRDefault="00AB344B" w:rsidP="00B030BB"/>
          <w:p w14:paraId="010CC83E" w14:textId="77777777" w:rsidR="00AB344B" w:rsidRDefault="00AB344B" w:rsidP="00B030BB"/>
          <w:p w14:paraId="626A9969" w14:textId="77777777" w:rsidR="00AB344B" w:rsidRDefault="00AB344B" w:rsidP="00B030BB"/>
          <w:p w14:paraId="2E8C3567" w14:textId="77777777" w:rsidR="00AB344B" w:rsidRDefault="00AB344B" w:rsidP="00B030BB"/>
          <w:p w14:paraId="53E970B5" w14:textId="77777777" w:rsidR="00AB344B" w:rsidRDefault="00AB344B" w:rsidP="00B030BB"/>
          <w:p w14:paraId="3D95A3C0" w14:textId="77777777" w:rsidR="00AB344B" w:rsidRDefault="00AB344B" w:rsidP="00B030BB"/>
          <w:p w14:paraId="30B7C7FB" w14:textId="77777777" w:rsidR="00AB344B" w:rsidRDefault="00AB344B" w:rsidP="00B030BB"/>
          <w:p w14:paraId="157FA9C0" w14:textId="77777777" w:rsidR="00AB344B" w:rsidRDefault="00AB344B" w:rsidP="00B030BB"/>
          <w:p w14:paraId="5D9FDBC0" w14:textId="77777777" w:rsidR="00AB344B" w:rsidRDefault="00AB344B" w:rsidP="00B030BB"/>
          <w:p w14:paraId="58BE4D02" w14:textId="77777777" w:rsidR="00AB344B" w:rsidRDefault="00AB344B" w:rsidP="00B030BB"/>
          <w:p w14:paraId="179D3406" w14:textId="77777777" w:rsidR="00AB344B" w:rsidRDefault="00AB344B" w:rsidP="00B030BB"/>
          <w:p w14:paraId="04E18C0C" w14:textId="77777777" w:rsidR="00AB344B" w:rsidRDefault="00AB344B" w:rsidP="00B030BB"/>
          <w:p w14:paraId="5BC64EDF" w14:textId="77777777" w:rsidR="00AB344B" w:rsidRDefault="00AB344B" w:rsidP="00B030BB"/>
          <w:p w14:paraId="61CCA8C9" w14:textId="77777777" w:rsidR="00AB344B" w:rsidRDefault="00AB344B" w:rsidP="00B030BB"/>
          <w:p w14:paraId="037416D1" w14:textId="77777777" w:rsidR="00AB344B" w:rsidRDefault="00AB344B" w:rsidP="00B030BB"/>
          <w:p w14:paraId="179C03B4" w14:textId="77777777" w:rsidR="00AB344B" w:rsidRDefault="00AB344B" w:rsidP="00B030BB"/>
          <w:p w14:paraId="5746D792" w14:textId="77777777" w:rsidR="00AB344B" w:rsidRDefault="00AB344B" w:rsidP="00B030BB"/>
          <w:p w14:paraId="53C8EB4F" w14:textId="77777777" w:rsidR="00AB344B" w:rsidRDefault="00AB344B" w:rsidP="00B030BB"/>
          <w:p w14:paraId="5DF8056C" w14:textId="77777777" w:rsidR="00AB344B" w:rsidRDefault="00AB344B" w:rsidP="00B030BB"/>
          <w:p w14:paraId="0EF4E444" w14:textId="77777777" w:rsidR="00AB344B" w:rsidRDefault="00AB344B" w:rsidP="00B030BB"/>
          <w:p w14:paraId="63E5CAFC" w14:textId="77777777" w:rsidR="00AB344B" w:rsidRDefault="00AB344B" w:rsidP="00B030BB"/>
          <w:p w14:paraId="01A90DED" w14:textId="77777777" w:rsidR="00AB344B" w:rsidRDefault="00AB344B" w:rsidP="00B030BB"/>
          <w:p w14:paraId="4D87F18C" w14:textId="77777777" w:rsidR="00AB344B" w:rsidRDefault="00AB344B" w:rsidP="00B030BB"/>
          <w:p w14:paraId="734A6764" w14:textId="77777777" w:rsidR="00AB344B" w:rsidRDefault="00AB344B" w:rsidP="00B030BB"/>
          <w:p w14:paraId="086D6357" w14:textId="77777777" w:rsidR="00AB344B" w:rsidRDefault="00AB344B" w:rsidP="00B030BB"/>
          <w:p w14:paraId="6788A565" w14:textId="77777777" w:rsidR="00AB344B" w:rsidRDefault="00AB344B" w:rsidP="00B030BB"/>
          <w:p w14:paraId="003DF4A7" w14:textId="77777777" w:rsidR="00AB344B" w:rsidRDefault="00AB344B" w:rsidP="00B030BB"/>
          <w:p w14:paraId="63DF5FCA" w14:textId="77777777" w:rsidR="00AB344B" w:rsidRDefault="00AB344B" w:rsidP="00B030BB"/>
          <w:p w14:paraId="0B6AC046" w14:textId="77777777" w:rsidR="00AB344B" w:rsidRDefault="00AB344B" w:rsidP="00B030BB"/>
          <w:p w14:paraId="195EF0E8" w14:textId="77777777" w:rsidR="00AB344B" w:rsidRDefault="00AB344B" w:rsidP="00B030BB"/>
          <w:p w14:paraId="6A4CC5F3" w14:textId="77777777" w:rsidR="00AB344B" w:rsidRDefault="00AB344B" w:rsidP="00B030BB"/>
          <w:p w14:paraId="1E52FB08" w14:textId="77777777" w:rsidR="00AB344B" w:rsidRDefault="00AB344B" w:rsidP="00B030BB"/>
          <w:p w14:paraId="70753021" w14:textId="77777777" w:rsidR="00AB344B" w:rsidRDefault="00AB344B" w:rsidP="00B030BB"/>
          <w:p w14:paraId="5AC4541A" w14:textId="77777777" w:rsidR="00AB344B" w:rsidRDefault="00AB344B" w:rsidP="00B030BB"/>
          <w:p w14:paraId="38DB5BDD" w14:textId="77777777" w:rsidR="00AB344B" w:rsidRDefault="00AB344B" w:rsidP="00B030BB"/>
          <w:p w14:paraId="525FEEC6" w14:textId="77777777" w:rsidR="00AB344B" w:rsidRDefault="00AB344B" w:rsidP="00B030BB"/>
          <w:p w14:paraId="4557F254" w14:textId="77777777" w:rsidR="00AB344B" w:rsidRDefault="00AB344B" w:rsidP="00B030BB"/>
          <w:p w14:paraId="59F85688" w14:textId="77777777" w:rsidR="00AB344B" w:rsidRDefault="00AB344B" w:rsidP="00B030BB"/>
          <w:p w14:paraId="271C8D54" w14:textId="77777777" w:rsidR="00AB344B" w:rsidRDefault="00AB344B" w:rsidP="00B030BB"/>
          <w:p w14:paraId="0D6694E7" w14:textId="77777777" w:rsidR="00AB344B" w:rsidRDefault="00AB344B" w:rsidP="00B030BB"/>
          <w:p w14:paraId="336B1D0A" w14:textId="77777777" w:rsidR="00AB344B" w:rsidRDefault="00AB344B" w:rsidP="00B030BB"/>
          <w:p w14:paraId="2F45C82C" w14:textId="77777777" w:rsidR="00AB344B" w:rsidRDefault="00AB344B" w:rsidP="00B030BB"/>
          <w:p w14:paraId="231D1B06" w14:textId="77777777" w:rsidR="00AB344B" w:rsidRDefault="00AB344B" w:rsidP="00B030BB"/>
          <w:p w14:paraId="2EA28342" w14:textId="77777777" w:rsidR="00AB344B" w:rsidRDefault="00AB344B" w:rsidP="00B030BB"/>
          <w:p w14:paraId="2B9238CB" w14:textId="77777777" w:rsidR="00AB344B" w:rsidRDefault="00AB344B" w:rsidP="00B030BB"/>
          <w:p w14:paraId="239997F8" w14:textId="77777777" w:rsidR="00AB344B" w:rsidRDefault="00AB344B" w:rsidP="00B030BB"/>
          <w:p w14:paraId="5667BEDD" w14:textId="77777777" w:rsidR="00AB344B" w:rsidRDefault="00AB344B" w:rsidP="00B030BB"/>
          <w:p w14:paraId="6511FFD8" w14:textId="77777777" w:rsidR="00AB344B" w:rsidRDefault="00AB344B" w:rsidP="00B030BB"/>
          <w:p w14:paraId="7E910052" w14:textId="77777777" w:rsidR="00AB344B" w:rsidRDefault="00AB344B" w:rsidP="00B030BB"/>
          <w:p w14:paraId="1BC6377D" w14:textId="77777777" w:rsidR="00AB344B" w:rsidRDefault="00AB344B" w:rsidP="00B030BB"/>
          <w:p w14:paraId="1E4B66E4" w14:textId="77777777" w:rsidR="00AB344B" w:rsidRDefault="00AB344B" w:rsidP="00B030BB"/>
          <w:p w14:paraId="4DB7004F" w14:textId="77777777" w:rsidR="00AB344B" w:rsidRDefault="00AB344B" w:rsidP="00B030BB"/>
          <w:p w14:paraId="0093BB7B" w14:textId="77777777" w:rsidR="00AB344B" w:rsidRDefault="00AB344B" w:rsidP="00B030BB"/>
          <w:p w14:paraId="3E8C1CEC" w14:textId="77777777" w:rsidR="00AB344B" w:rsidRDefault="00AB344B" w:rsidP="00B030BB"/>
          <w:p w14:paraId="203E6F44" w14:textId="77777777" w:rsidR="00AB344B" w:rsidRDefault="00AB344B" w:rsidP="00B030BB"/>
          <w:p w14:paraId="163F475E" w14:textId="77777777" w:rsidR="00AB344B" w:rsidRDefault="00AB344B" w:rsidP="00B030BB"/>
          <w:p w14:paraId="14A19574" w14:textId="77777777" w:rsidR="00AB344B" w:rsidRDefault="00AB344B" w:rsidP="00B030BB"/>
          <w:p w14:paraId="15EF2E61" w14:textId="77777777" w:rsidR="00AB344B" w:rsidRDefault="00AB344B" w:rsidP="00B030BB"/>
          <w:p w14:paraId="13D2EB4D" w14:textId="77777777" w:rsidR="00AB344B" w:rsidRDefault="00AB344B" w:rsidP="00B030BB"/>
          <w:p w14:paraId="1D9994F5" w14:textId="77777777" w:rsidR="00AB344B" w:rsidRDefault="00AB344B" w:rsidP="00B030BB"/>
          <w:p w14:paraId="27F44662" w14:textId="77777777" w:rsidR="00AB344B" w:rsidRDefault="00AB344B" w:rsidP="00B030BB"/>
          <w:p w14:paraId="613CED19" w14:textId="77777777" w:rsidR="00AB344B" w:rsidRDefault="00AB344B" w:rsidP="00B030BB"/>
          <w:p w14:paraId="7960CD91" w14:textId="77777777" w:rsidR="00AB344B" w:rsidRDefault="00AB344B" w:rsidP="00B030BB"/>
          <w:p w14:paraId="11BB2CB0" w14:textId="77777777" w:rsidR="00AB344B" w:rsidRDefault="00AB344B" w:rsidP="00B030BB"/>
          <w:p w14:paraId="54AE1CE6" w14:textId="77777777" w:rsidR="00AB344B" w:rsidRDefault="00AB344B" w:rsidP="00B030BB"/>
          <w:p w14:paraId="36978FE7" w14:textId="77777777" w:rsidR="00AB344B" w:rsidRDefault="00AB344B" w:rsidP="00B030BB"/>
          <w:p w14:paraId="6F785D6B" w14:textId="77777777" w:rsidR="00AB344B" w:rsidRDefault="00AB344B" w:rsidP="00B030BB"/>
          <w:p w14:paraId="77A4BD2A" w14:textId="77777777" w:rsidR="00AB344B" w:rsidRDefault="00AB344B" w:rsidP="00B030BB"/>
          <w:p w14:paraId="05F9F8A9" w14:textId="77777777" w:rsidR="00AB344B" w:rsidRDefault="00AB344B" w:rsidP="00B030BB"/>
          <w:p w14:paraId="61C51D5F" w14:textId="77777777" w:rsidR="00AB344B" w:rsidRDefault="00AB344B" w:rsidP="00B030BB"/>
          <w:p w14:paraId="6204A545" w14:textId="77777777" w:rsidR="00AB344B" w:rsidRDefault="00AB344B" w:rsidP="00B030BB"/>
          <w:p w14:paraId="67452726" w14:textId="77777777" w:rsidR="00AB344B" w:rsidRDefault="00AB344B" w:rsidP="00B030BB"/>
          <w:p w14:paraId="62FBC9E6" w14:textId="77777777" w:rsidR="00AB344B" w:rsidRDefault="00AB344B" w:rsidP="00B030BB"/>
          <w:p w14:paraId="707D6860" w14:textId="77777777" w:rsidR="00AB344B" w:rsidRDefault="00AB344B" w:rsidP="00B030BB"/>
          <w:p w14:paraId="161A1354" w14:textId="77777777" w:rsidR="00AB344B" w:rsidRDefault="00AB344B" w:rsidP="00B030BB"/>
          <w:p w14:paraId="01643916" w14:textId="77777777" w:rsidR="00AB344B" w:rsidRDefault="00AB344B" w:rsidP="00B030BB"/>
          <w:p w14:paraId="7CEEC3FA" w14:textId="77777777" w:rsidR="00AB344B" w:rsidRDefault="00AB344B" w:rsidP="00B030BB"/>
          <w:p w14:paraId="6EE1367E" w14:textId="77777777" w:rsidR="00AB344B" w:rsidRDefault="00AB344B" w:rsidP="00B030BB"/>
          <w:p w14:paraId="50F48213" w14:textId="77777777" w:rsidR="00AB344B" w:rsidRDefault="00AB344B" w:rsidP="00B030BB"/>
          <w:p w14:paraId="4F2EE7F2" w14:textId="77777777" w:rsidR="00AB344B" w:rsidRDefault="00AB344B" w:rsidP="00B030BB"/>
          <w:p w14:paraId="55850EF9" w14:textId="77777777" w:rsidR="00AB344B" w:rsidRDefault="00AB344B" w:rsidP="00B030BB"/>
          <w:p w14:paraId="6C9C3B0C" w14:textId="77777777" w:rsidR="00AB344B" w:rsidRDefault="00AB344B" w:rsidP="00B030BB"/>
          <w:p w14:paraId="40923E56" w14:textId="77777777" w:rsidR="00AB344B" w:rsidRDefault="00AB344B" w:rsidP="00B030BB"/>
          <w:p w14:paraId="456E3033" w14:textId="77777777" w:rsidR="00AB344B" w:rsidRDefault="00AB344B" w:rsidP="00B030BB"/>
          <w:p w14:paraId="2F3BEEE4" w14:textId="77777777" w:rsidR="00AB344B" w:rsidRDefault="00AB344B" w:rsidP="00B030BB"/>
          <w:p w14:paraId="29487CEB" w14:textId="77777777" w:rsidR="00AB344B" w:rsidRDefault="00AB344B" w:rsidP="00B030BB"/>
          <w:p w14:paraId="5CECFFE9" w14:textId="77777777" w:rsidR="00AB344B" w:rsidRDefault="00AB344B" w:rsidP="00B030BB"/>
          <w:p w14:paraId="0B2284DC" w14:textId="77777777" w:rsidR="00AB344B" w:rsidRDefault="00AB344B" w:rsidP="00B030BB"/>
          <w:p w14:paraId="464F9F06" w14:textId="77777777" w:rsidR="00AB344B" w:rsidRDefault="00AB344B" w:rsidP="00B030BB"/>
          <w:p w14:paraId="77947E5F" w14:textId="77777777" w:rsidR="00AB344B" w:rsidRDefault="00AB344B" w:rsidP="00B030BB"/>
          <w:p w14:paraId="16C0F082" w14:textId="77777777" w:rsidR="00AB344B" w:rsidRDefault="00AB344B" w:rsidP="00B030BB"/>
          <w:p w14:paraId="02D77795" w14:textId="77777777" w:rsidR="00AB344B" w:rsidRDefault="00AB344B" w:rsidP="00B030BB"/>
          <w:p w14:paraId="1F134621" w14:textId="77777777" w:rsidR="00AB344B" w:rsidRDefault="00AB344B" w:rsidP="00B030BB"/>
          <w:p w14:paraId="41761FE8" w14:textId="77777777" w:rsidR="00AB344B" w:rsidRDefault="00AB344B" w:rsidP="00B030BB"/>
          <w:p w14:paraId="6BB2CF6F" w14:textId="77777777" w:rsidR="00AB344B" w:rsidRDefault="00AB344B" w:rsidP="00B030BB"/>
          <w:p w14:paraId="45CCD274" w14:textId="77777777" w:rsidR="00AB344B" w:rsidRDefault="00AB344B" w:rsidP="00B030BB"/>
          <w:p w14:paraId="5DB2932A" w14:textId="77777777" w:rsidR="00AB344B" w:rsidRDefault="00AB344B" w:rsidP="00B030BB"/>
          <w:p w14:paraId="26C4A919" w14:textId="77777777" w:rsidR="00AB344B" w:rsidRDefault="00AB344B" w:rsidP="00B030BB"/>
          <w:p w14:paraId="6197DAB4" w14:textId="77777777" w:rsidR="00AB344B" w:rsidRDefault="00AB344B" w:rsidP="00B030BB"/>
          <w:p w14:paraId="19AE1531" w14:textId="77777777" w:rsidR="00AB344B" w:rsidRDefault="00AB344B" w:rsidP="00B030BB"/>
          <w:p w14:paraId="466FBE8F" w14:textId="77777777" w:rsidR="00AB344B" w:rsidRDefault="00AB344B" w:rsidP="00B030BB"/>
          <w:p w14:paraId="47EE51E9" w14:textId="77777777" w:rsidR="00AB344B" w:rsidRDefault="00AB344B" w:rsidP="00B030BB"/>
          <w:p w14:paraId="1CC928F2" w14:textId="77777777" w:rsidR="00AB344B" w:rsidRDefault="00AB344B" w:rsidP="00B030BB"/>
          <w:p w14:paraId="6C348276" w14:textId="77777777" w:rsidR="00AB344B" w:rsidRDefault="00AB344B" w:rsidP="00B030BB"/>
          <w:p w14:paraId="357DCBB3" w14:textId="77777777" w:rsidR="00AB344B" w:rsidRDefault="00AB344B" w:rsidP="00B030BB"/>
          <w:p w14:paraId="35FC5BFC" w14:textId="77777777" w:rsidR="00AB344B" w:rsidRDefault="00AB344B" w:rsidP="00B030BB"/>
          <w:p w14:paraId="2D6190BD" w14:textId="77777777" w:rsidR="00AB344B" w:rsidRDefault="00AB344B" w:rsidP="00B030BB"/>
          <w:p w14:paraId="12FA735C" w14:textId="77777777" w:rsidR="00AB344B" w:rsidRDefault="00AB344B" w:rsidP="00B030BB"/>
          <w:p w14:paraId="2D285BF3" w14:textId="77777777" w:rsidR="00AB344B" w:rsidRDefault="00AB344B" w:rsidP="00B030BB"/>
          <w:p w14:paraId="005C56B8" w14:textId="77777777" w:rsidR="00AB344B" w:rsidRDefault="00AB344B" w:rsidP="00B030BB"/>
          <w:p w14:paraId="7177715C" w14:textId="77777777" w:rsidR="00AB344B" w:rsidRDefault="00AB344B" w:rsidP="00B030BB"/>
          <w:p w14:paraId="0E44D02F" w14:textId="77777777" w:rsidR="00AB344B" w:rsidRDefault="00AB344B" w:rsidP="00B030BB"/>
          <w:p w14:paraId="00F36362" w14:textId="77777777" w:rsidR="00AB344B" w:rsidRDefault="00AB344B" w:rsidP="00B030BB"/>
          <w:p w14:paraId="143864F2" w14:textId="77777777" w:rsidR="00AB344B" w:rsidRDefault="00AB344B" w:rsidP="00B030BB"/>
          <w:p w14:paraId="52855030" w14:textId="77777777" w:rsidR="00AB344B" w:rsidRDefault="00AB344B" w:rsidP="00B030BB"/>
          <w:p w14:paraId="5F621039" w14:textId="77777777" w:rsidR="00AB344B" w:rsidRDefault="00AB344B" w:rsidP="00B030BB"/>
          <w:p w14:paraId="50154781" w14:textId="77777777" w:rsidR="00AB344B" w:rsidRDefault="00AB344B" w:rsidP="00B030BB"/>
          <w:p w14:paraId="5B64EFCF" w14:textId="77777777" w:rsidR="00AB344B" w:rsidRDefault="00AB344B" w:rsidP="00B030BB"/>
          <w:p w14:paraId="4A50D122" w14:textId="77777777" w:rsidR="00AB344B" w:rsidRDefault="00AB344B" w:rsidP="00B030BB"/>
          <w:p w14:paraId="1973E5A3" w14:textId="77777777" w:rsidR="00AB344B" w:rsidRDefault="00AB344B" w:rsidP="00B030BB"/>
          <w:p w14:paraId="0E3D615B" w14:textId="77777777" w:rsidR="00AB344B" w:rsidRDefault="00AB344B" w:rsidP="00B030BB"/>
          <w:p w14:paraId="63CC89F1" w14:textId="77777777" w:rsidR="00AB344B" w:rsidRDefault="00AB344B" w:rsidP="00B030BB"/>
          <w:p w14:paraId="38D4D0FF" w14:textId="77777777" w:rsidR="00AB344B" w:rsidRDefault="00AB344B" w:rsidP="00B030BB"/>
          <w:p w14:paraId="5762966F" w14:textId="77777777" w:rsidR="00AB344B" w:rsidRDefault="00AB344B" w:rsidP="00B030BB"/>
          <w:p w14:paraId="7C320B52" w14:textId="77777777" w:rsidR="00AB344B" w:rsidRDefault="00AB344B" w:rsidP="00B030BB"/>
          <w:p w14:paraId="26E93151" w14:textId="77777777" w:rsidR="00AB344B" w:rsidRDefault="00AB344B" w:rsidP="00B030BB"/>
          <w:p w14:paraId="5B15B2E3" w14:textId="77777777" w:rsidR="00AB344B" w:rsidRDefault="00AB344B" w:rsidP="00B030BB"/>
          <w:p w14:paraId="6A7C8CB9" w14:textId="77777777" w:rsidR="00AB344B" w:rsidRDefault="00AB344B" w:rsidP="00B030BB"/>
          <w:p w14:paraId="472F8261" w14:textId="77777777" w:rsidR="00AB344B" w:rsidRDefault="00AB344B" w:rsidP="00B030BB"/>
          <w:p w14:paraId="04A98FAB" w14:textId="77777777" w:rsidR="00AB344B" w:rsidRDefault="00AB344B" w:rsidP="00B030BB"/>
          <w:p w14:paraId="77F95115" w14:textId="77777777" w:rsidR="00AB344B" w:rsidRDefault="00AB344B" w:rsidP="00B030BB"/>
          <w:p w14:paraId="32A89B26" w14:textId="77777777" w:rsidR="00AB344B" w:rsidRDefault="00AB344B" w:rsidP="00B030BB"/>
          <w:p w14:paraId="0954D8D9" w14:textId="77777777" w:rsidR="00AB344B" w:rsidRDefault="00AB344B" w:rsidP="00B030BB"/>
          <w:p w14:paraId="170FC0B8" w14:textId="77777777" w:rsidR="00AB344B" w:rsidRDefault="00AB344B" w:rsidP="00B030BB"/>
          <w:p w14:paraId="52611C0C" w14:textId="77777777" w:rsidR="00AB344B" w:rsidRDefault="00AB344B" w:rsidP="00B030BB"/>
          <w:p w14:paraId="727DE3F4" w14:textId="77777777" w:rsidR="00AB344B" w:rsidRDefault="00AB344B" w:rsidP="00B030BB"/>
          <w:p w14:paraId="629F018C" w14:textId="77777777" w:rsidR="00AB344B" w:rsidRDefault="00AB344B" w:rsidP="00B030BB"/>
          <w:p w14:paraId="090B4615" w14:textId="77777777" w:rsidR="00AB344B" w:rsidRDefault="00AB344B" w:rsidP="00B030BB"/>
          <w:p w14:paraId="108C4E87" w14:textId="77777777" w:rsidR="00AB344B" w:rsidRDefault="00AB344B" w:rsidP="00B030BB"/>
          <w:p w14:paraId="71AD3BAD" w14:textId="77777777" w:rsidR="00AB344B" w:rsidRDefault="00AB344B" w:rsidP="00B030BB"/>
          <w:p w14:paraId="1DD74340" w14:textId="77777777" w:rsidR="00AB344B" w:rsidRDefault="00AB344B" w:rsidP="00B030BB"/>
          <w:p w14:paraId="663BBB33" w14:textId="77777777" w:rsidR="00AB344B" w:rsidRDefault="00AB344B" w:rsidP="00B030BB"/>
          <w:p w14:paraId="1C898246" w14:textId="77777777" w:rsidR="00AB344B" w:rsidRDefault="00AB344B" w:rsidP="00B030BB"/>
          <w:p w14:paraId="62577CBD" w14:textId="77777777" w:rsidR="00AB344B" w:rsidRDefault="00AB344B" w:rsidP="00B030BB"/>
          <w:p w14:paraId="5159392C" w14:textId="77777777" w:rsidR="00AB344B" w:rsidRDefault="00AB344B" w:rsidP="00B030BB"/>
          <w:p w14:paraId="66F33701" w14:textId="77777777" w:rsidR="00AB344B" w:rsidRDefault="00AB344B" w:rsidP="00B030BB"/>
          <w:p w14:paraId="1B922264" w14:textId="77777777" w:rsidR="00AB344B" w:rsidRDefault="00AB344B" w:rsidP="00B030BB"/>
          <w:p w14:paraId="503E27ED" w14:textId="77777777" w:rsidR="00AB344B" w:rsidRDefault="00AB344B" w:rsidP="00B030BB"/>
          <w:p w14:paraId="7B8E8184" w14:textId="77777777" w:rsidR="00AB344B" w:rsidRDefault="00AB344B" w:rsidP="00B030BB"/>
          <w:p w14:paraId="250B9DAA" w14:textId="77777777" w:rsidR="00AB344B" w:rsidRDefault="00AB344B" w:rsidP="00B030BB"/>
          <w:p w14:paraId="49AC4E36" w14:textId="77777777" w:rsidR="00AB344B" w:rsidRDefault="00AB344B" w:rsidP="00B030BB"/>
          <w:p w14:paraId="72414415" w14:textId="77777777" w:rsidR="00AB344B" w:rsidRDefault="00AB344B" w:rsidP="00B030BB"/>
          <w:p w14:paraId="4CDDCAFF" w14:textId="77777777" w:rsidR="00AB344B" w:rsidRDefault="00AB344B" w:rsidP="00B030BB"/>
          <w:p w14:paraId="73C16BBB" w14:textId="77777777" w:rsidR="00AB344B" w:rsidRDefault="00AB344B" w:rsidP="00B030BB"/>
          <w:p w14:paraId="5E4ECFA1" w14:textId="77777777" w:rsidR="00AB344B" w:rsidRDefault="00AB344B" w:rsidP="00B030BB"/>
          <w:p w14:paraId="10804682" w14:textId="77777777" w:rsidR="00AB344B" w:rsidRDefault="00AB344B" w:rsidP="00B030BB"/>
          <w:p w14:paraId="241D95BC" w14:textId="77777777" w:rsidR="00AB344B" w:rsidRDefault="00AB344B" w:rsidP="00B030BB"/>
          <w:p w14:paraId="1E062318" w14:textId="77777777" w:rsidR="00AB344B" w:rsidRDefault="00AB344B" w:rsidP="00B030BB"/>
          <w:p w14:paraId="6C7D025E" w14:textId="77777777" w:rsidR="00AB344B" w:rsidRDefault="00AB344B" w:rsidP="00B030BB"/>
          <w:p w14:paraId="12D0C843" w14:textId="77777777" w:rsidR="00AB344B" w:rsidRDefault="00AB344B" w:rsidP="00B030BB"/>
          <w:p w14:paraId="6E9F6C68" w14:textId="77777777" w:rsidR="00AB344B" w:rsidRDefault="00AB344B" w:rsidP="00B030BB"/>
          <w:p w14:paraId="750EC937" w14:textId="77777777" w:rsidR="00AB344B" w:rsidRDefault="00AB344B" w:rsidP="00B030BB"/>
          <w:p w14:paraId="534A3180" w14:textId="77777777" w:rsidR="00AB344B" w:rsidRDefault="00AB344B" w:rsidP="00B030BB"/>
          <w:p w14:paraId="6059D257" w14:textId="77777777" w:rsidR="00AB344B" w:rsidRDefault="00AB344B" w:rsidP="00B030BB"/>
          <w:p w14:paraId="70E74173" w14:textId="77777777" w:rsidR="00AB344B" w:rsidRDefault="00AB344B" w:rsidP="00B030BB"/>
          <w:p w14:paraId="72C6BD8E" w14:textId="77777777" w:rsidR="00AB344B" w:rsidRDefault="00AB344B" w:rsidP="00B030BB"/>
          <w:p w14:paraId="4D62D643" w14:textId="77777777" w:rsidR="00AB344B" w:rsidRDefault="00AB344B" w:rsidP="00B030BB"/>
          <w:p w14:paraId="63C2B4E9" w14:textId="77777777" w:rsidR="00AB344B" w:rsidRDefault="00AB344B" w:rsidP="00B030BB"/>
          <w:p w14:paraId="3FA3300D" w14:textId="77777777" w:rsidR="00AB344B" w:rsidRDefault="00AB344B" w:rsidP="00B030BB"/>
          <w:p w14:paraId="727741A7" w14:textId="77777777" w:rsidR="00AB344B" w:rsidRDefault="00AB344B" w:rsidP="00B030BB"/>
          <w:p w14:paraId="641EA930" w14:textId="77777777" w:rsidR="00AB344B" w:rsidRDefault="00AB344B" w:rsidP="00B030BB"/>
          <w:p w14:paraId="074D8AA8" w14:textId="77777777" w:rsidR="00AB344B" w:rsidRDefault="00AB344B" w:rsidP="00B030BB"/>
          <w:p w14:paraId="44CCF7F1" w14:textId="77777777" w:rsidR="00AB344B" w:rsidRDefault="00AB344B" w:rsidP="00B030BB"/>
          <w:p w14:paraId="0650B923" w14:textId="77777777" w:rsidR="00AB344B" w:rsidRDefault="00AB344B" w:rsidP="00B030BB"/>
          <w:p w14:paraId="61DB2C5C" w14:textId="77777777" w:rsidR="00AB344B" w:rsidRDefault="00AB344B" w:rsidP="00B030BB"/>
          <w:p w14:paraId="3041AB8D" w14:textId="77777777" w:rsidR="00AB344B" w:rsidRDefault="00AB344B" w:rsidP="00B030BB"/>
          <w:p w14:paraId="625F09CD" w14:textId="77777777" w:rsidR="00AB344B" w:rsidRDefault="00AB344B" w:rsidP="00B030BB"/>
          <w:p w14:paraId="7307E58C" w14:textId="77777777" w:rsidR="00AB344B" w:rsidRDefault="00AB344B" w:rsidP="00B030BB"/>
          <w:p w14:paraId="10FE112A" w14:textId="77777777" w:rsidR="00AB344B" w:rsidRDefault="00AB344B" w:rsidP="00B030BB"/>
          <w:p w14:paraId="7DE541E9" w14:textId="77777777" w:rsidR="00AB344B" w:rsidRDefault="00AB344B" w:rsidP="00B030BB"/>
          <w:p w14:paraId="5F1E76B0" w14:textId="77777777" w:rsidR="00AB344B" w:rsidRDefault="00AB344B" w:rsidP="00B030BB"/>
          <w:p w14:paraId="2EBC1F45" w14:textId="77777777" w:rsidR="00AB344B" w:rsidRDefault="00AB344B" w:rsidP="00B030BB"/>
          <w:p w14:paraId="02087209" w14:textId="77777777" w:rsidR="00AB344B" w:rsidRDefault="00AB344B" w:rsidP="00B030BB"/>
          <w:p w14:paraId="190B8030" w14:textId="77777777" w:rsidR="00AB344B" w:rsidRDefault="00AB344B" w:rsidP="00B030BB"/>
          <w:p w14:paraId="69417EC3" w14:textId="77777777" w:rsidR="00AB344B" w:rsidRDefault="00AB344B" w:rsidP="00B030BB"/>
          <w:p w14:paraId="10A90112" w14:textId="77777777" w:rsidR="00AB344B" w:rsidRDefault="00AB344B" w:rsidP="00B030BB"/>
          <w:p w14:paraId="3E9AB72D" w14:textId="77777777" w:rsidR="00AB344B" w:rsidRDefault="00AB344B" w:rsidP="00B030BB"/>
          <w:p w14:paraId="5072168F" w14:textId="77777777" w:rsidR="00AB344B" w:rsidRDefault="00AB344B" w:rsidP="00B030BB"/>
          <w:p w14:paraId="43D8444A" w14:textId="77777777" w:rsidR="00AB344B" w:rsidRDefault="00AB344B" w:rsidP="00B030BB"/>
          <w:p w14:paraId="5AC0AAA4" w14:textId="77777777" w:rsidR="00AB344B" w:rsidRDefault="00AB344B" w:rsidP="00B030BB"/>
          <w:p w14:paraId="2C5F34AA" w14:textId="77777777" w:rsidR="00AB344B" w:rsidRDefault="00AB344B" w:rsidP="00B030BB"/>
          <w:p w14:paraId="5B74247D" w14:textId="77777777" w:rsidR="00AB344B" w:rsidRDefault="00AB344B" w:rsidP="00B030BB"/>
          <w:p w14:paraId="11A8BB3C" w14:textId="77777777" w:rsidR="00AB344B" w:rsidRDefault="00AB344B" w:rsidP="00B030BB"/>
          <w:p w14:paraId="1123AEE3" w14:textId="77777777" w:rsidR="00AB344B" w:rsidRDefault="00AB344B" w:rsidP="00B030BB"/>
          <w:p w14:paraId="20F8F5E3" w14:textId="77777777" w:rsidR="00AB344B" w:rsidRDefault="00AB344B" w:rsidP="00B030BB"/>
          <w:p w14:paraId="09FDBA85" w14:textId="77777777" w:rsidR="00AB344B" w:rsidRDefault="00AB344B" w:rsidP="00B030BB"/>
          <w:p w14:paraId="65E92481" w14:textId="77777777" w:rsidR="00AB344B" w:rsidRDefault="00AB344B" w:rsidP="00B030BB"/>
          <w:p w14:paraId="3C2A5ECD" w14:textId="77777777" w:rsidR="00AB344B" w:rsidRDefault="00AB344B" w:rsidP="00B030BB"/>
          <w:p w14:paraId="4083B491" w14:textId="77777777" w:rsidR="00AB344B" w:rsidRDefault="00AB344B" w:rsidP="00B030BB"/>
          <w:p w14:paraId="17B2ED34" w14:textId="77777777" w:rsidR="00AB344B" w:rsidRDefault="00AB344B" w:rsidP="00B030BB"/>
          <w:p w14:paraId="4642A527" w14:textId="77777777" w:rsidR="00AB344B" w:rsidRDefault="00AB344B" w:rsidP="00B030BB"/>
          <w:p w14:paraId="05C6AB07" w14:textId="77777777" w:rsidR="00AB344B" w:rsidRDefault="00AB344B" w:rsidP="00B030BB"/>
          <w:p w14:paraId="319BE790" w14:textId="77777777" w:rsidR="00AB344B" w:rsidRDefault="00AB344B" w:rsidP="00B030BB"/>
          <w:p w14:paraId="450F45BF" w14:textId="77777777" w:rsidR="00AB344B" w:rsidRDefault="00AB344B" w:rsidP="00B030BB"/>
          <w:p w14:paraId="75F38055" w14:textId="77777777" w:rsidR="00AB344B" w:rsidRDefault="00AB344B" w:rsidP="00B030BB"/>
          <w:p w14:paraId="198F35D1" w14:textId="77777777" w:rsidR="00AB344B" w:rsidRDefault="00AB344B" w:rsidP="00B030BB"/>
          <w:p w14:paraId="26104CFF" w14:textId="77777777" w:rsidR="00AB344B" w:rsidRDefault="00AB344B" w:rsidP="00B030BB"/>
          <w:p w14:paraId="5A66A3B5" w14:textId="77777777" w:rsidR="00AB344B" w:rsidRDefault="00AB344B" w:rsidP="00B030BB"/>
          <w:p w14:paraId="2EA34520" w14:textId="77777777" w:rsidR="00AB344B" w:rsidRDefault="00AB344B" w:rsidP="00B030BB"/>
          <w:p w14:paraId="489FA575" w14:textId="77777777" w:rsidR="00AB344B" w:rsidRDefault="00AB344B" w:rsidP="00B030BB"/>
          <w:p w14:paraId="2F9B4243" w14:textId="77777777" w:rsidR="00AB344B" w:rsidRDefault="00AB344B" w:rsidP="00B030BB"/>
          <w:p w14:paraId="7249C620" w14:textId="77777777" w:rsidR="00AB344B" w:rsidRDefault="00AB344B" w:rsidP="00B030BB"/>
          <w:p w14:paraId="1342A5E6" w14:textId="77777777" w:rsidR="00AB344B" w:rsidRDefault="00AB344B" w:rsidP="00B030BB"/>
          <w:p w14:paraId="7EE32E29" w14:textId="77777777" w:rsidR="00AB344B" w:rsidRDefault="00AB344B" w:rsidP="00B030BB"/>
          <w:p w14:paraId="6C6ED147" w14:textId="77777777" w:rsidR="00AB344B" w:rsidRDefault="00AB344B" w:rsidP="00B030BB"/>
          <w:p w14:paraId="725F90B1" w14:textId="77777777" w:rsidR="00AB344B" w:rsidRDefault="00AB344B" w:rsidP="00B030BB"/>
          <w:p w14:paraId="573ED8E6" w14:textId="77777777" w:rsidR="00AB344B" w:rsidRDefault="00AB344B" w:rsidP="00B030BB"/>
          <w:p w14:paraId="2113E079" w14:textId="77777777" w:rsidR="00AB344B" w:rsidRDefault="00AB344B" w:rsidP="00B030BB"/>
          <w:p w14:paraId="12975189" w14:textId="77777777" w:rsidR="00AB344B" w:rsidRDefault="00AB344B" w:rsidP="00B030BB"/>
          <w:p w14:paraId="521FA480" w14:textId="77777777" w:rsidR="00AB344B" w:rsidRDefault="00AB344B" w:rsidP="00B030BB"/>
          <w:p w14:paraId="22F69107" w14:textId="77777777" w:rsidR="00AB344B" w:rsidRDefault="00AB344B" w:rsidP="00B030BB"/>
          <w:p w14:paraId="68267ACE" w14:textId="77777777" w:rsidR="00AB344B" w:rsidRDefault="00AB344B" w:rsidP="00B030BB"/>
          <w:p w14:paraId="274212B2" w14:textId="77777777" w:rsidR="00AB344B" w:rsidRDefault="00AB344B" w:rsidP="00B030BB"/>
          <w:p w14:paraId="2CD3F2AF" w14:textId="77777777" w:rsidR="00AB344B" w:rsidRDefault="00AB344B" w:rsidP="00B030BB"/>
          <w:p w14:paraId="5A11EA01" w14:textId="77777777" w:rsidR="00AB344B" w:rsidRDefault="00AB344B" w:rsidP="00B030BB"/>
          <w:p w14:paraId="7C4B1EAC" w14:textId="77777777" w:rsidR="00AB344B" w:rsidRDefault="00AB344B" w:rsidP="00B030BB"/>
          <w:p w14:paraId="68E4A56B" w14:textId="77777777" w:rsidR="00AB344B" w:rsidRDefault="00AB344B" w:rsidP="00B030BB"/>
          <w:p w14:paraId="26AADA4E" w14:textId="77777777" w:rsidR="00AB344B" w:rsidRDefault="00AB344B" w:rsidP="00B030BB"/>
          <w:p w14:paraId="0385B36A" w14:textId="77777777" w:rsidR="00AB344B" w:rsidRDefault="00AB344B" w:rsidP="00B030BB"/>
          <w:p w14:paraId="3B408B27" w14:textId="77777777" w:rsidR="00AB344B" w:rsidRDefault="00AB344B" w:rsidP="00B030BB"/>
          <w:p w14:paraId="36272000" w14:textId="77777777" w:rsidR="00AB344B" w:rsidRDefault="00AB344B" w:rsidP="00B030BB"/>
          <w:p w14:paraId="160368C2" w14:textId="77777777" w:rsidR="00AB344B" w:rsidRDefault="00AB344B" w:rsidP="00B030BB"/>
          <w:p w14:paraId="1BD69C44" w14:textId="77777777" w:rsidR="00AB344B" w:rsidRDefault="00AB344B" w:rsidP="00B030BB"/>
          <w:p w14:paraId="1335A29D" w14:textId="77777777" w:rsidR="00AB344B" w:rsidRDefault="00AB344B" w:rsidP="00B030BB"/>
          <w:p w14:paraId="0BAC2692" w14:textId="77777777" w:rsidR="00AB344B" w:rsidRDefault="00AB344B" w:rsidP="00B030BB"/>
          <w:p w14:paraId="66507818" w14:textId="77777777" w:rsidR="00AB344B" w:rsidRDefault="00AB344B" w:rsidP="00B030BB"/>
          <w:p w14:paraId="381C0E61" w14:textId="77777777" w:rsidR="00AB344B" w:rsidRDefault="00AB344B" w:rsidP="00B030BB"/>
          <w:p w14:paraId="27607B07" w14:textId="77777777" w:rsidR="00AB344B" w:rsidRDefault="00AB344B" w:rsidP="00B030BB"/>
          <w:p w14:paraId="3B5C8293" w14:textId="77777777" w:rsidR="00AB344B" w:rsidRDefault="00AB344B" w:rsidP="00B030BB"/>
          <w:p w14:paraId="670A22BB" w14:textId="77777777" w:rsidR="00AB344B" w:rsidRDefault="00AB344B" w:rsidP="00B030BB"/>
          <w:p w14:paraId="0AE35E44" w14:textId="77777777" w:rsidR="00AB344B" w:rsidRDefault="00AB344B" w:rsidP="00B030BB"/>
          <w:p w14:paraId="4FA4139F" w14:textId="77777777" w:rsidR="00AB344B" w:rsidRDefault="00AB344B" w:rsidP="00B030BB"/>
          <w:p w14:paraId="64918816" w14:textId="77777777" w:rsidR="00AB344B" w:rsidRDefault="00AB344B" w:rsidP="00B030BB"/>
          <w:p w14:paraId="3E1E9F37" w14:textId="77777777" w:rsidR="00AB344B" w:rsidRDefault="00AB344B" w:rsidP="00B030BB"/>
          <w:p w14:paraId="37CED80C" w14:textId="77777777" w:rsidR="00AB344B" w:rsidRDefault="00AB344B" w:rsidP="00B030BB"/>
          <w:p w14:paraId="154320C0" w14:textId="77777777" w:rsidR="00AB344B" w:rsidRDefault="00AB344B" w:rsidP="00B030BB"/>
          <w:p w14:paraId="4B4C17CD" w14:textId="77777777" w:rsidR="00AB344B" w:rsidRDefault="00AB344B" w:rsidP="00B030BB"/>
          <w:p w14:paraId="4139FA33" w14:textId="77777777" w:rsidR="00AB344B" w:rsidRDefault="00AB344B" w:rsidP="00B030BB"/>
          <w:p w14:paraId="6840517D" w14:textId="77777777" w:rsidR="00AB344B" w:rsidRDefault="00AB344B" w:rsidP="00B030BB"/>
          <w:p w14:paraId="068315E2" w14:textId="77777777" w:rsidR="00AB344B" w:rsidRDefault="00AB344B" w:rsidP="00B030BB"/>
          <w:p w14:paraId="6DEB4109" w14:textId="77777777" w:rsidR="00AB344B" w:rsidRDefault="00AB344B" w:rsidP="00B030BB"/>
          <w:p w14:paraId="752AF07A" w14:textId="77777777" w:rsidR="00AB344B" w:rsidRDefault="00AB344B" w:rsidP="00B030BB"/>
          <w:p w14:paraId="0B585C0E" w14:textId="77777777" w:rsidR="00AB344B" w:rsidRDefault="00AB344B" w:rsidP="00B030BB"/>
          <w:p w14:paraId="57D02F92" w14:textId="77777777" w:rsidR="00AB344B" w:rsidRDefault="00AB344B" w:rsidP="00B030BB"/>
          <w:p w14:paraId="68BDCD80" w14:textId="77777777" w:rsidR="00AB344B" w:rsidRDefault="00AB344B" w:rsidP="00B030BB"/>
          <w:p w14:paraId="5481A30E" w14:textId="77777777" w:rsidR="00AB344B" w:rsidRDefault="00AB344B" w:rsidP="00B030BB"/>
          <w:p w14:paraId="0C593E16" w14:textId="77777777" w:rsidR="00AB344B" w:rsidRDefault="00AB344B" w:rsidP="00B030BB"/>
          <w:p w14:paraId="56AF77FB" w14:textId="77777777" w:rsidR="00AB344B" w:rsidRDefault="00AB344B" w:rsidP="00B030BB"/>
          <w:p w14:paraId="249AB58C" w14:textId="77777777" w:rsidR="00AB344B" w:rsidRDefault="00AB344B" w:rsidP="00B030BB"/>
          <w:p w14:paraId="5E337BC6" w14:textId="77777777" w:rsidR="00AB344B" w:rsidRDefault="00AB344B" w:rsidP="00B030BB"/>
          <w:p w14:paraId="78203271" w14:textId="77777777" w:rsidR="00AB344B" w:rsidRDefault="00AB344B" w:rsidP="00B030BB"/>
          <w:p w14:paraId="063C1F40" w14:textId="77777777" w:rsidR="00AB344B" w:rsidRDefault="00AB344B" w:rsidP="00B030BB"/>
          <w:p w14:paraId="4B879A03" w14:textId="77777777" w:rsidR="00AB344B" w:rsidRDefault="00AB344B" w:rsidP="00B030BB"/>
          <w:p w14:paraId="2C2C5509" w14:textId="77777777" w:rsidR="00AB344B" w:rsidRDefault="00AB344B" w:rsidP="00B030BB"/>
          <w:p w14:paraId="3BC6FBFB" w14:textId="77777777" w:rsidR="00AB344B" w:rsidRDefault="00AB344B" w:rsidP="00B030BB"/>
          <w:p w14:paraId="5BBDB17C" w14:textId="77777777" w:rsidR="00AB344B" w:rsidRDefault="00AB344B" w:rsidP="00B030BB"/>
          <w:p w14:paraId="174ED211" w14:textId="77777777" w:rsidR="00AB344B" w:rsidRDefault="00AB344B" w:rsidP="00B030BB"/>
          <w:p w14:paraId="45DD9EDB" w14:textId="77777777" w:rsidR="00AB344B" w:rsidRDefault="00AB344B" w:rsidP="00B030BB"/>
          <w:p w14:paraId="622418BD" w14:textId="77777777" w:rsidR="00AB344B" w:rsidRDefault="00AB344B" w:rsidP="00B030BB"/>
          <w:p w14:paraId="1DD5FB0E" w14:textId="77777777" w:rsidR="00AB344B" w:rsidRDefault="00AB344B" w:rsidP="00B030BB"/>
          <w:p w14:paraId="350D0D3F" w14:textId="77777777" w:rsidR="00AB344B" w:rsidRDefault="00AB344B" w:rsidP="00B030BB"/>
          <w:p w14:paraId="50C1F676" w14:textId="77777777" w:rsidR="00AB344B" w:rsidRDefault="00AB344B" w:rsidP="00B030BB"/>
          <w:p w14:paraId="3C18FF22" w14:textId="77777777" w:rsidR="00AB344B" w:rsidRDefault="00AB344B" w:rsidP="00B030BB"/>
          <w:p w14:paraId="26009544" w14:textId="77777777" w:rsidR="00AB344B" w:rsidRDefault="00AB344B" w:rsidP="00B030BB"/>
          <w:p w14:paraId="7F6B2A57" w14:textId="77777777" w:rsidR="00AB344B" w:rsidRDefault="00AB344B" w:rsidP="00B030BB"/>
          <w:p w14:paraId="4D44473D" w14:textId="77777777" w:rsidR="00AB344B" w:rsidRDefault="00AB344B" w:rsidP="00B030BB"/>
          <w:p w14:paraId="4F6DBDE9" w14:textId="77777777" w:rsidR="00AB344B" w:rsidRDefault="00AB344B" w:rsidP="00B030BB"/>
          <w:p w14:paraId="401B69D0" w14:textId="77777777" w:rsidR="00AB344B" w:rsidRDefault="00AB344B" w:rsidP="00B030BB"/>
          <w:p w14:paraId="76B7260D" w14:textId="77777777" w:rsidR="00AB344B" w:rsidRDefault="00AB344B" w:rsidP="00B030BB"/>
          <w:p w14:paraId="6B3BCA97" w14:textId="77777777" w:rsidR="00AB344B" w:rsidRDefault="00AB344B" w:rsidP="00B030BB"/>
          <w:p w14:paraId="6FD7E515" w14:textId="77777777" w:rsidR="00AB344B" w:rsidRDefault="00AB344B" w:rsidP="00B030BB"/>
          <w:p w14:paraId="487C5BED" w14:textId="77777777" w:rsidR="00AB344B" w:rsidRDefault="00AB344B" w:rsidP="00B030BB"/>
          <w:p w14:paraId="3D863CD4" w14:textId="77777777" w:rsidR="00AB344B" w:rsidRDefault="00AB344B" w:rsidP="00B030BB"/>
        </w:tc>
      </w:tr>
      <w:tr w:rsidR="00AB344B" w14:paraId="1DADB6CE" w14:textId="77777777" w:rsidTr="004C0435">
        <w:trPr>
          <w:trHeight w:hRule="exact" w:val="660"/>
        </w:trPr>
        <w:tc>
          <w:tcPr>
            <w:tcW w:w="1623" w:type="dxa"/>
          </w:tcPr>
          <w:p w14:paraId="57EC6AE3" w14:textId="77777777" w:rsidR="00AB344B" w:rsidRDefault="00AB344B" w:rsidP="00B030BB"/>
        </w:tc>
        <w:tc>
          <w:tcPr>
            <w:tcW w:w="2962" w:type="dxa"/>
          </w:tcPr>
          <w:p w14:paraId="23CD6134" w14:textId="3D147674" w:rsidR="00AB344B" w:rsidRPr="001441A1" w:rsidRDefault="004C0435" w:rsidP="00B030BB">
            <w:r w:rsidRPr="004C0435">
              <w:t>5201040</w:t>
            </w:r>
            <w:r w:rsidR="00200064">
              <w:t>869</w:t>
            </w:r>
          </w:p>
        </w:tc>
        <w:tc>
          <w:tcPr>
            <w:tcW w:w="2070" w:type="dxa"/>
          </w:tcPr>
          <w:p w14:paraId="1916E075" w14:textId="0FF8BDA6" w:rsidR="00AB344B" w:rsidRDefault="00200064" w:rsidP="00B030BB">
            <w:r>
              <w:t>14</w:t>
            </w:r>
          </w:p>
        </w:tc>
      </w:tr>
      <w:tr w:rsidR="00AB344B" w14:paraId="73058A3A" w14:textId="77777777" w:rsidTr="004C0435">
        <w:trPr>
          <w:trHeight w:hRule="exact" w:val="564"/>
        </w:trPr>
        <w:tc>
          <w:tcPr>
            <w:tcW w:w="1623" w:type="dxa"/>
          </w:tcPr>
          <w:p w14:paraId="7E9FD1B6" w14:textId="77777777" w:rsidR="00AB344B" w:rsidRDefault="00AB344B" w:rsidP="00B030BB"/>
        </w:tc>
        <w:tc>
          <w:tcPr>
            <w:tcW w:w="2962" w:type="dxa"/>
          </w:tcPr>
          <w:p w14:paraId="543D40F5" w14:textId="17814E39" w:rsidR="00AB344B" w:rsidRPr="001441A1" w:rsidRDefault="004C0435" w:rsidP="00B030BB">
            <w:r w:rsidRPr="004C0435">
              <w:t>5201040</w:t>
            </w:r>
            <w:r w:rsidR="00200064">
              <w:t>887</w:t>
            </w:r>
          </w:p>
        </w:tc>
        <w:tc>
          <w:tcPr>
            <w:tcW w:w="2070" w:type="dxa"/>
          </w:tcPr>
          <w:p w14:paraId="4CF1CB00" w14:textId="12811446" w:rsidR="00AB344B" w:rsidRDefault="00200064" w:rsidP="00B030BB">
            <w:r>
              <w:t>15</w:t>
            </w:r>
          </w:p>
        </w:tc>
      </w:tr>
      <w:tr w:rsidR="00AB344B" w14:paraId="37F69761" w14:textId="77777777" w:rsidTr="004C0435">
        <w:trPr>
          <w:trHeight w:hRule="exact" w:val="588"/>
        </w:trPr>
        <w:tc>
          <w:tcPr>
            <w:tcW w:w="1623" w:type="dxa"/>
          </w:tcPr>
          <w:p w14:paraId="5886F42A" w14:textId="77777777" w:rsidR="00AB344B" w:rsidRDefault="00AB344B" w:rsidP="00B030BB"/>
        </w:tc>
        <w:tc>
          <w:tcPr>
            <w:tcW w:w="2962" w:type="dxa"/>
          </w:tcPr>
          <w:p w14:paraId="4C51C87F" w14:textId="677DCFB0" w:rsidR="00AB344B" w:rsidRPr="001441A1" w:rsidRDefault="004C0435" w:rsidP="00B030BB">
            <w:r w:rsidRPr="004C0435">
              <w:t>5201040</w:t>
            </w:r>
            <w:r w:rsidR="00200064">
              <w:t>841</w:t>
            </w:r>
          </w:p>
        </w:tc>
        <w:tc>
          <w:tcPr>
            <w:tcW w:w="2070" w:type="dxa"/>
          </w:tcPr>
          <w:p w14:paraId="788596C9" w14:textId="1C9679EF" w:rsidR="00AB344B" w:rsidRDefault="00200064" w:rsidP="00B030BB">
            <w:r>
              <w:t>16</w:t>
            </w:r>
          </w:p>
        </w:tc>
      </w:tr>
      <w:tr w:rsidR="00AB344B" w14:paraId="657DBA3B" w14:textId="77777777" w:rsidTr="004C0435">
        <w:trPr>
          <w:trHeight w:hRule="exact" w:val="564"/>
        </w:trPr>
        <w:tc>
          <w:tcPr>
            <w:tcW w:w="1623" w:type="dxa"/>
          </w:tcPr>
          <w:p w14:paraId="226FBFD8" w14:textId="77777777" w:rsidR="00AB344B" w:rsidRDefault="00AB344B" w:rsidP="00B030BB"/>
          <w:p w14:paraId="399C0E22" w14:textId="77777777" w:rsidR="00AB344B" w:rsidRDefault="00AB344B" w:rsidP="00B030BB"/>
          <w:p w14:paraId="7DC6D874" w14:textId="77777777" w:rsidR="00AB344B" w:rsidRDefault="00AB344B" w:rsidP="00B030BB"/>
          <w:p w14:paraId="2D10C1AF" w14:textId="77777777" w:rsidR="00AB344B" w:rsidRDefault="00AB344B" w:rsidP="00B030BB"/>
          <w:p w14:paraId="0374D351" w14:textId="77777777" w:rsidR="00AB344B" w:rsidRDefault="00AB344B" w:rsidP="00B030BB"/>
          <w:p w14:paraId="03F035D2" w14:textId="77777777" w:rsidR="00AB344B" w:rsidRDefault="00AB344B" w:rsidP="00B030BB"/>
          <w:p w14:paraId="23D74AA8" w14:textId="33DB6CF8" w:rsidR="00AB344B" w:rsidRDefault="00AB344B" w:rsidP="00B030BB"/>
        </w:tc>
        <w:tc>
          <w:tcPr>
            <w:tcW w:w="2962" w:type="dxa"/>
          </w:tcPr>
          <w:p w14:paraId="1557D372" w14:textId="29FEEE46" w:rsidR="00AB344B" w:rsidRPr="001441A1" w:rsidRDefault="004C0435" w:rsidP="00B030BB">
            <w:r w:rsidRPr="004C0435">
              <w:t>5201040</w:t>
            </w:r>
            <w:r w:rsidR="00200064">
              <w:t>848</w:t>
            </w:r>
          </w:p>
        </w:tc>
        <w:tc>
          <w:tcPr>
            <w:tcW w:w="2070" w:type="dxa"/>
          </w:tcPr>
          <w:p w14:paraId="655769AB" w14:textId="4C0EBBB3" w:rsidR="00AB344B" w:rsidRDefault="00200064" w:rsidP="00B030BB">
            <w:r>
              <w:t>16</w:t>
            </w:r>
          </w:p>
        </w:tc>
      </w:tr>
      <w:tr w:rsidR="00AB344B" w14:paraId="0C960199" w14:textId="77777777" w:rsidTr="004C0435">
        <w:trPr>
          <w:trHeight w:val="348"/>
        </w:trPr>
        <w:tc>
          <w:tcPr>
            <w:tcW w:w="1623" w:type="dxa"/>
          </w:tcPr>
          <w:p w14:paraId="5D4A49D9" w14:textId="77777777" w:rsidR="00AB344B" w:rsidRDefault="00AB344B" w:rsidP="00B030BB"/>
        </w:tc>
        <w:tc>
          <w:tcPr>
            <w:tcW w:w="2962" w:type="dxa"/>
          </w:tcPr>
          <w:p w14:paraId="05FFE8B2" w14:textId="067B59B6" w:rsidR="00AB344B" w:rsidRPr="001441A1" w:rsidRDefault="004C0435" w:rsidP="00B030BB">
            <w:r w:rsidRPr="004C0435">
              <w:t>5201040</w:t>
            </w:r>
            <w:r w:rsidR="00200064">
              <w:t>897</w:t>
            </w:r>
          </w:p>
        </w:tc>
        <w:tc>
          <w:tcPr>
            <w:tcW w:w="2070" w:type="dxa"/>
          </w:tcPr>
          <w:p w14:paraId="03D95B4A" w14:textId="77777777" w:rsidR="00AB344B" w:rsidRDefault="00AB344B" w:rsidP="00B030BB"/>
          <w:p w14:paraId="458EA67E" w14:textId="357A194F" w:rsidR="004C0435" w:rsidRDefault="00200064" w:rsidP="00B030BB">
            <w:r>
              <w:t>13</w:t>
            </w:r>
          </w:p>
        </w:tc>
      </w:tr>
      <w:tr w:rsidR="004C0435" w14:paraId="6E328E36" w14:textId="77777777" w:rsidTr="00FE4CF8">
        <w:trPr>
          <w:trHeight w:val="300"/>
        </w:trPr>
        <w:tc>
          <w:tcPr>
            <w:tcW w:w="1623" w:type="dxa"/>
          </w:tcPr>
          <w:p w14:paraId="0478827E" w14:textId="77777777" w:rsidR="004C0435" w:rsidRDefault="004C0435" w:rsidP="00B030BB"/>
          <w:p w14:paraId="6E58A773" w14:textId="5CFEE3F8" w:rsidR="004C0435" w:rsidRDefault="004C0435" w:rsidP="00B030BB"/>
        </w:tc>
        <w:tc>
          <w:tcPr>
            <w:tcW w:w="2962" w:type="dxa"/>
          </w:tcPr>
          <w:p w14:paraId="7D25C4DC" w14:textId="7766540D" w:rsidR="004C0435" w:rsidRDefault="004C0435" w:rsidP="00B030BB">
            <w:r w:rsidRPr="004C0435">
              <w:t>5201040</w:t>
            </w:r>
            <w:r w:rsidR="00200064">
              <w:t>827</w:t>
            </w:r>
          </w:p>
          <w:p w14:paraId="5A1CE8DA" w14:textId="0D6D6290" w:rsidR="00FE4CF8" w:rsidRPr="004C0435" w:rsidRDefault="00FE4CF8" w:rsidP="00B030BB"/>
        </w:tc>
        <w:tc>
          <w:tcPr>
            <w:tcW w:w="2070" w:type="dxa"/>
          </w:tcPr>
          <w:p w14:paraId="221DD9A0" w14:textId="38114970" w:rsidR="004C0435" w:rsidRDefault="00200064" w:rsidP="00B030BB">
            <w:r>
              <w:t>09</w:t>
            </w:r>
          </w:p>
        </w:tc>
      </w:tr>
      <w:tr w:rsidR="00FE4CF8" w14:paraId="4AAD8ECD" w14:textId="77777777" w:rsidTr="00FE4CF8">
        <w:trPr>
          <w:trHeight w:val="228"/>
        </w:trPr>
        <w:tc>
          <w:tcPr>
            <w:tcW w:w="1623" w:type="dxa"/>
          </w:tcPr>
          <w:p w14:paraId="636A0BAE" w14:textId="77777777" w:rsidR="00FE4CF8" w:rsidRDefault="00FE4CF8" w:rsidP="00B030BB"/>
        </w:tc>
        <w:tc>
          <w:tcPr>
            <w:tcW w:w="2962" w:type="dxa"/>
          </w:tcPr>
          <w:p w14:paraId="764EFABC" w14:textId="77777777" w:rsidR="00FE4CF8" w:rsidRPr="004C0435" w:rsidRDefault="00FE4CF8" w:rsidP="00B030BB"/>
        </w:tc>
        <w:tc>
          <w:tcPr>
            <w:tcW w:w="2070" w:type="dxa"/>
          </w:tcPr>
          <w:p w14:paraId="4EF5E70C" w14:textId="77777777" w:rsidR="00FE4CF8" w:rsidRDefault="00FE4CF8" w:rsidP="00B030BB"/>
        </w:tc>
      </w:tr>
      <w:tr w:rsidR="00FE4CF8" w14:paraId="08277196" w14:textId="77777777" w:rsidTr="00FE4CF8">
        <w:trPr>
          <w:trHeight w:val="288"/>
        </w:trPr>
        <w:tc>
          <w:tcPr>
            <w:tcW w:w="1623" w:type="dxa"/>
          </w:tcPr>
          <w:p w14:paraId="02150467" w14:textId="77777777" w:rsidR="00FE4CF8" w:rsidRDefault="00FE4CF8" w:rsidP="00B030BB"/>
          <w:p w14:paraId="6484117E" w14:textId="77777777" w:rsidR="00FE4CF8" w:rsidRDefault="00FE4CF8" w:rsidP="00B030BB"/>
        </w:tc>
        <w:tc>
          <w:tcPr>
            <w:tcW w:w="2962" w:type="dxa"/>
          </w:tcPr>
          <w:p w14:paraId="5E358197" w14:textId="66C36F7E" w:rsidR="00FE4CF8" w:rsidRDefault="00FE4CF8" w:rsidP="00B030BB">
            <w:r w:rsidRPr="00FE4CF8">
              <w:t>5201040</w:t>
            </w:r>
            <w:r w:rsidR="00200064">
              <w:t>830</w:t>
            </w:r>
          </w:p>
          <w:p w14:paraId="399FE850" w14:textId="2C1A737A" w:rsidR="00FE4CF8" w:rsidRPr="004C0435" w:rsidRDefault="00FE4CF8" w:rsidP="00B030BB"/>
        </w:tc>
        <w:tc>
          <w:tcPr>
            <w:tcW w:w="2070" w:type="dxa"/>
          </w:tcPr>
          <w:p w14:paraId="46A02139" w14:textId="296679EA" w:rsidR="00FE4CF8" w:rsidRDefault="00200064" w:rsidP="00B030BB">
            <w:r>
              <w:t>16</w:t>
            </w:r>
          </w:p>
        </w:tc>
      </w:tr>
      <w:tr w:rsidR="00FE4CF8" w14:paraId="73270D91" w14:textId="77777777" w:rsidTr="004E7DD0">
        <w:trPr>
          <w:trHeight w:val="710"/>
        </w:trPr>
        <w:tc>
          <w:tcPr>
            <w:tcW w:w="1623" w:type="dxa"/>
          </w:tcPr>
          <w:p w14:paraId="0DAD8774" w14:textId="77777777" w:rsidR="00FE4CF8" w:rsidRDefault="00FE4CF8" w:rsidP="00B030BB"/>
          <w:p w14:paraId="213B5266" w14:textId="77777777" w:rsidR="00FE4CF8" w:rsidRDefault="00FE4CF8" w:rsidP="00B030BB"/>
        </w:tc>
        <w:tc>
          <w:tcPr>
            <w:tcW w:w="2962" w:type="dxa"/>
          </w:tcPr>
          <w:p w14:paraId="7BD4E21A" w14:textId="0671ECA6" w:rsidR="00FE4CF8" w:rsidRPr="00FE4CF8" w:rsidRDefault="00FE4CF8" w:rsidP="00B030BB">
            <w:r w:rsidRPr="00FE4CF8">
              <w:t>5201040</w:t>
            </w:r>
            <w:r w:rsidR="00200064">
              <w:t>840</w:t>
            </w:r>
          </w:p>
        </w:tc>
        <w:tc>
          <w:tcPr>
            <w:tcW w:w="2070" w:type="dxa"/>
          </w:tcPr>
          <w:p w14:paraId="30F2F17D" w14:textId="5D74DBEB" w:rsidR="00FE4CF8" w:rsidRDefault="00200064" w:rsidP="00B030BB">
            <w:r>
              <w:t>15</w:t>
            </w:r>
          </w:p>
        </w:tc>
      </w:tr>
      <w:tr w:rsidR="00FE4CF8" w14:paraId="2128E04F" w14:textId="77777777" w:rsidTr="00FE4CF8">
        <w:trPr>
          <w:trHeight w:val="384"/>
        </w:trPr>
        <w:tc>
          <w:tcPr>
            <w:tcW w:w="1623" w:type="dxa"/>
          </w:tcPr>
          <w:p w14:paraId="731616C9" w14:textId="77777777" w:rsidR="00FE4CF8" w:rsidRDefault="00FE4CF8" w:rsidP="00B030BB"/>
          <w:p w14:paraId="7E37AF72" w14:textId="77777777" w:rsidR="00FE4CF8" w:rsidRDefault="00FE4CF8" w:rsidP="00B030BB"/>
        </w:tc>
        <w:tc>
          <w:tcPr>
            <w:tcW w:w="2962" w:type="dxa"/>
          </w:tcPr>
          <w:p w14:paraId="7F419092" w14:textId="49AAC4D4" w:rsidR="00FE4CF8" w:rsidRDefault="00FE4CF8" w:rsidP="00B030BB">
            <w:r w:rsidRPr="00FE4CF8">
              <w:t>5201040</w:t>
            </w:r>
            <w:r w:rsidR="00200064">
              <w:t>8817</w:t>
            </w:r>
          </w:p>
          <w:p w14:paraId="3952931D" w14:textId="35A31EF5" w:rsidR="00FE4CF8" w:rsidRPr="00FE4CF8" w:rsidRDefault="00FE4CF8" w:rsidP="00B030BB"/>
        </w:tc>
        <w:tc>
          <w:tcPr>
            <w:tcW w:w="2070" w:type="dxa"/>
          </w:tcPr>
          <w:p w14:paraId="2FE28C30" w14:textId="40E0DEBF" w:rsidR="00FE4CF8" w:rsidRDefault="004E7DD0" w:rsidP="00B030BB">
            <w:r>
              <w:t>1</w:t>
            </w:r>
            <w:r w:rsidR="00200064">
              <w:t>3</w:t>
            </w:r>
          </w:p>
        </w:tc>
      </w:tr>
      <w:tr w:rsidR="00FE4CF8" w14:paraId="2F7619C5" w14:textId="77777777" w:rsidTr="00A536F7">
        <w:trPr>
          <w:trHeight w:val="444"/>
        </w:trPr>
        <w:tc>
          <w:tcPr>
            <w:tcW w:w="1623" w:type="dxa"/>
          </w:tcPr>
          <w:p w14:paraId="5ED50AEF" w14:textId="77777777" w:rsidR="00FE4CF8" w:rsidRDefault="00FE4CF8" w:rsidP="00B030BB"/>
          <w:p w14:paraId="79F04B87" w14:textId="77777777" w:rsidR="00FE4CF8" w:rsidRDefault="00FE4CF8" w:rsidP="00B030BB"/>
        </w:tc>
        <w:tc>
          <w:tcPr>
            <w:tcW w:w="2962" w:type="dxa"/>
          </w:tcPr>
          <w:p w14:paraId="708B86EE" w14:textId="4FD84345" w:rsidR="00FE4CF8" w:rsidRDefault="00FE4CF8" w:rsidP="00B030BB">
            <w:r w:rsidRPr="00FE4CF8">
              <w:t>5201040</w:t>
            </w:r>
            <w:r w:rsidR="00200064">
              <w:t>891</w:t>
            </w:r>
          </w:p>
          <w:p w14:paraId="128E75C1" w14:textId="5710C09C" w:rsidR="00FE4CF8" w:rsidRPr="00FE4CF8" w:rsidRDefault="00FE4CF8" w:rsidP="00B030BB"/>
        </w:tc>
        <w:tc>
          <w:tcPr>
            <w:tcW w:w="2070" w:type="dxa"/>
          </w:tcPr>
          <w:p w14:paraId="7E481C64" w14:textId="5BACB183" w:rsidR="00FE4CF8" w:rsidRDefault="00200064" w:rsidP="00B030BB">
            <w:r>
              <w:t>14</w:t>
            </w:r>
          </w:p>
        </w:tc>
      </w:tr>
      <w:tr w:rsidR="00A536F7" w14:paraId="2D8E295D" w14:textId="77777777" w:rsidTr="00FE4CF8">
        <w:trPr>
          <w:trHeight w:val="350"/>
        </w:trPr>
        <w:tc>
          <w:tcPr>
            <w:tcW w:w="1623" w:type="dxa"/>
          </w:tcPr>
          <w:p w14:paraId="586526EF" w14:textId="77777777" w:rsidR="00A536F7" w:rsidRDefault="00A536F7" w:rsidP="00B030BB"/>
        </w:tc>
        <w:tc>
          <w:tcPr>
            <w:tcW w:w="2962" w:type="dxa"/>
          </w:tcPr>
          <w:p w14:paraId="3B9390A4" w14:textId="4FD8817D" w:rsidR="00A536F7" w:rsidRPr="00FE4CF8" w:rsidRDefault="00A536F7" w:rsidP="00B030BB">
            <w:r w:rsidRPr="00A536F7">
              <w:t>5201040</w:t>
            </w:r>
            <w:r w:rsidR="00200064">
              <w:t>874</w:t>
            </w:r>
          </w:p>
        </w:tc>
        <w:tc>
          <w:tcPr>
            <w:tcW w:w="2070" w:type="dxa"/>
          </w:tcPr>
          <w:p w14:paraId="2720BA0C" w14:textId="6D7A9946" w:rsidR="00A536F7" w:rsidRPr="00200064" w:rsidRDefault="00A536F7" w:rsidP="00B030BB">
            <w:pPr>
              <w:rPr>
                <w:highlight w:val="yellow"/>
              </w:rPr>
            </w:pPr>
            <w:r w:rsidRPr="00200064">
              <w:rPr>
                <w:highlight w:val="yellow"/>
              </w:rPr>
              <w:t>1</w:t>
            </w:r>
            <w:r w:rsidR="00200064">
              <w:rPr>
                <w:highlight w:val="yellow"/>
              </w:rPr>
              <w:t>5</w:t>
            </w:r>
          </w:p>
        </w:tc>
      </w:tr>
      <w:tr w:rsidR="00FE4CF8" w14:paraId="36FED69B" w14:textId="77777777" w:rsidTr="00FE4CF8">
        <w:trPr>
          <w:trHeight w:val="588"/>
        </w:trPr>
        <w:tc>
          <w:tcPr>
            <w:tcW w:w="1623" w:type="dxa"/>
          </w:tcPr>
          <w:p w14:paraId="4F1443A6" w14:textId="77777777" w:rsidR="00FE4CF8" w:rsidRDefault="00FE4CF8" w:rsidP="00B030BB"/>
          <w:p w14:paraId="57740A66" w14:textId="77777777" w:rsidR="00FE4CF8" w:rsidRDefault="00FE4CF8" w:rsidP="00B030BB"/>
          <w:p w14:paraId="1B7C8B82" w14:textId="77777777" w:rsidR="00FE4CF8" w:rsidRDefault="00FE4CF8" w:rsidP="00B030BB"/>
        </w:tc>
        <w:tc>
          <w:tcPr>
            <w:tcW w:w="2962" w:type="dxa"/>
          </w:tcPr>
          <w:p w14:paraId="1400C828" w14:textId="48A6C7D9" w:rsidR="00FE4CF8" w:rsidRPr="00FE4CF8" w:rsidRDefault="00FE4CF8" w:rsidP="00B030BB">
            <w:r w:rsidRPr="00FE4CF8">
              <w:t>5201040</w:t>
            </w:r>
            <w:r w:rsidR="00200064">
              <w:t>8856</w:t>
            </w:r>
          </w:p>
        </w:tc>
        <w:tc>
          <w:tcPr>
            <w:tcW w:w="2070" w:type="dxa"/>
          </w:tcPr>
          <w:p w14:paraId="7D0B5668" w14:textId="458EE546" w:rsidR="00FE4CF8" w:rsidRDefault="00200064" w:rsidP="00B030BB">
            <w:r>
              <w:t>15</w:t>
            </w:r>
          </w:p>
        </w:tc>
      </w:tr>
      <w:tr w:rsidR="00FE4CF8" w14:paraId="17CA105A" w14:textId="77777777" w:rsidTr="00FE4CF8">
        <w:trPr>
          <w:trHeight w:val="576"/>
        </w:trPr>
        <w:tc>
          <w:tcPr>
            <w:tcW w:w="1623" w:type="dxa"/>
          </w:tcPr>
          <w:p w14:paraId="2221EA2D" w14:textId="77777777" w:rsidR="00FE4CF8" w:rsidRDefault="00FE4CF8" w:rsidP="00B030BB"/>
          <w:p w14:paraId="0A2183DD" w14:textId="77777777" w:rsidR="00FE4CF8" w:rsidRDefault="00FE4CF8" w:rsidP="00B030BB"/>
          <w:p w14:paraId="4D42F9E8" w14:textId="77777777" w:rsidR="00FE4CF8" w:rsidRDefault="00FE4CF8" w:rsidP="00B030BB"/>
        </w:tc>
        <w:tc>
          <w:tcPr>
            <w:tcW w:w="2962" w:type="dxa"/>
          </w:tcPr>
          <w:p w14:paraId="1D7A0603" w14:textId="6A8A3EA6" w:rsidR="00FE4CF8" w:rsidRPr="00FE4CF8" w:rsidRDefault="00FE4CF8" w:rsidP="00B030BB">
            <w:r w:rsidRPr="00FE4CF8">
              <w:t>5201040</w:t>
            </w:r>
            <w:r w:rsidR="00200064">
              <w:t>815</w:t>
            </w:r>
          </w:p>
        </w:tc>
        <w:tc>
          <w:tcPr>
            <w:tcW w:w="2070" w:type="dxa"/>
          </w:tcPr>
          <w:p w14:paraId="6D455490" w14:textId="0FF49CAC" w:rsidR="00FE4CF8" w:rsidRDefault="00200064" w:rsidP="00B030BB">
            <w:r>
              <w:t>15</w:t>
            </w:r>
          </w:p>
        </w:tc>
      </w:tr>
      <w:tr w:rsidR="00FE4CF8" w14:paraId="35D1BCDC" w14:textId="77777777" w:rsidTr="00FE4CF8">
        <w:trPr>
          <w:trHeight w:val="576"/>
        </w:trPr>
        <w:tc>
          <w:tcPr>
            <w:tcW w:w="1623" w:type="dxa"/>
          </w:tcPr>
          <w:p w14:paraId="21491153" w14:textId="77777777" w:rsidR="00FE4CF8" w:rsidRDefault="00FE4CF8" w:rsidP="00B030BB"/>
        </w:tc>
        <w:tc>
          <w:tcPr>
            <w:tcW w:w="2962" w:type="dxa"/>
          </w:tcPr>
          <w:p w14:paraId="0B2A68E9" w14:textId="09D1FC84" w:rsidR="00FE4CF8" w:rsidRPr="00FE4CF8" w:rsidRDefault="00FE4CF8" w:rsidP="00B030BB">
            <w:r w:rsidRPr="00FE4CF8">
              <w:t>5201040</w:t>
            </w:r>
            <w:r w:rsidR="00200064">
              <w:t>806</w:t>
            </w:r>
          </w:p>
        </w:tc>
        <w:tc>
          <w:tcPr>
            <w:tcW w:w="2070" w:type="dxa"/>
          </w:tcPr>
          <w:p w14:paraId="75075841" w14:textId="319571F2" w:rsidR="00FE4CF8" w:rsidRDefault="00A536F7" w:rsidP="00B030BB">
            <w:r>
              <w:t>1</w:t>
            </w:r>
            <w:r w:rsidR="00200064">
              <w:t>6</w:t>
            </w:r>
          </w:p>
        </w:tc>
      </w:tr>
      <w:tr w:rsidR="00FE4CF8" w14:paraId="630ABBAF" w14:textId="77777777" w:rsidTr="00FE4CF8">
        <w:trPr>
          <w:trHeight w:val="348"/>
        </w:trPr>
        <w:tc>
          <w:tcPr>
            <w:tcW w:w="1623" w:type="dxa"/>
          </w:tcPr>
          <w:p w14:paraId="6795D579" w14:textId="77777777" w:rsidR="00FE4CF8" w:rsidRDefault="00FE4CF8" w:rsidP="00B030BB"/>
        </w:tc>
        <w:tc>
          <w:tcPr>
            <w:tcW w:w="2962" w:type="dxa"/>
          </w:tcPr>
          <w:p w14:paraId="7A2B82C8" w14:textId="70762D22" w:rsidR="00FE4CF8" w:rsidRPr="00FE4CF8" w:rsidRDefault="00FE4CF8" w:rsidP="00B030BB">
            <w:r w:rsidRPr="00FE4CF8">
              <w:t>5201040</w:t>
            </w:r>
            <w:r w:rsidR="00200064">
              <w:t>882</w:t>
            </w:r>
          </w:p>
        </w:tc>
        <w:tc>
          <w:tcPr>
            <w:tcW w:w="2070" w:type="dxa"/>
          </w:tcPr>
          <w:p w14:paraId="72452E36" w14:textId="53ED4F81" w:rsidR="00FE4CF8" w:rsidRDefault="004E7DD0" w:rsidP="00B030BB">
            <w:r>
              <w:t>1</w:t>
            </w:r>
            <w:r w:rsidR="00200064">
              <w:t>6</w:t>
            </w:r>
          </w:p>
        </w:tc>
      </w:tr>
      <w:tr w:rsidR="00FE4CF8" w14:paraId="6758EEE5" w14:textId="77777777" w:rsidTr="004C0435">
        <w:trPr>
          <w:trHeight w:val="516"/>
        </w:trPr>
        <w:tc>
          <w:tcPr>
            <w:tcW w:w="1623" w:type="dxa"/>
          </w:tcPr>
          <w:p w14:paraId="67768E1F" w14:textId="77777777" w:rsidR="00FE4CF8" w:rsidRDefault="00FE4CF8" w:rsidP="00B030BB"/>
        </w:tc>
        <w:tc>
          <w:tcPr>
            <w:tcW w:w="2962" w:type="dxa"/>
          </w:tcPr>
          <w:p w14:paraId="4A37304D" w14:textId="3DD19B5F" w:rsidR="00FE4CF8" w:rsidRPr="00FE4CF8" w:rsidRDefault="00FE4CF8" w:rsidP="00B030BB">
            <w:r w:rsidRPr="00FE4CF8">
              <w:t>5201040</w:t>
            </w:r>
            <w:r w:rsidR="004E7DD0">
              <w:t>498</w:t>
            </w:r>
          </w:p>
        </w:tc>
        <w:tc>
          <w:tcPr>
            <w:tcW w:w="2070" w:type="dxa"/>
          </w:tcPr>
          <w:p w14:paraId="4244E02D" w14:textId="49ED3E8C" w:rsidR="00FE4CF8" w:rsidRDefault="004E7DD0" w:rsidP="00B030BB">
            <w:r>
              <w:t>1</w:t>
            </w:r>
            <w:r w:rsidR="00200064">
              <w:t>3</w:t>
            </w:r>
          </w:p>
        </w:tc>
      </w:tr>
    </w:tbl>
    <w:tbl>
      <w:tblPr>
        <w:tblW w:w="0" w:type="auto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4"/>
      </w:tblGrid>
      <w:tr w:rsidR="00FE4CF8" w14:paraId="050FCF41" w14:textId="77777777" w:rsidTr="00FE4CF8">
        <w:trPr>
          <w:trHeight w:val="156"/>
        </w:trPr>
        <w:tc>
          <w:tcPr>
            <w:tcW w:w="6624" w:type="dxa"/>
          </w:tcPr>
          <w:p w14:paraId="069108EB" w14:textId="77777777" w:rsidR="00FE4CF8" w:rsidRDefault="00FE4CF8" w:rsidP="00B030BB"/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3"/>
        <w:gridCol w:w="2962"/>
        <w:gridCol w:w="2070"/>
      </w:tblGrid>
      <w:tr w:rsidR="004C0435" w14:paraId="7F6B8DDF" w14:textId="77777777" w:rsidTr="00FE4CF8">
        <w:trPr>
          <w:trHeight w:val="506"/>
        </w:trPr>
        <w:tc>
          <w:tcPr>
            <w:tcW w:w="1623" w:type="dxa"/>
          </w:tcPr>
          <w:p w14:paraId="5B9F901E" w14:textId="77777777" w:rsidR="004C0435" w:rsidRDefault="004C0435" w:rsidP="00B030BB"/>
          <w:p w14:paraId="31EAC847" w14:textId="6D0A4B3E" w:rsidR="00FE4CF8" w:rsidRDefault="00FE4CF8" w:rsidP="00B030BB"/>
        </w:tc>
        <w:tc>
          <w:tcPr>
            <w:tcW w:w="2962" w:type="dxa"/>
          </w:tcPr>
          <w:p w14:paraId="171218BF" w14:textId="5F39C204" w:rsidR="004C0435" w:rsidRPr="004C0435" w:rsidRDefault="00FE4CF8" w:rsidP="00B030BB">
            <w:r w:rsidRPr="00FE4CF8">
              <w:t>5201040</w:t>
            </w:r>
            <w:r w:rsidR="00200064">
              <w:t>826</w:t>
            </w:r>
          </w:p>
        </w:tc>
        <w:tc>
          <w:tcPr>
            <w:tcW w:w="2070" w:type="dxa"/>
          </w:tcPr>
          <w:p w14:paraId="2C4C1FC5" w14:textId="43490C19" w:rsidR="004C0435" w:rsidRDefault="00200064" w:rsidP="00B030BB">
            <w:r>
              <w:t>13</w:t>
            </w:r>
          </w:p>
        </w:tc>
      </w:tr>
      <w:tr w:rsidR="00FE4CF8" w14:paraId="40DD0F66" w14:textId="77777777" w:rsidTr="00FE4CF8">
        <w:trPr>
          <w:trHeight w:val="672"/>
        </w:trPr>
        <w:tc>
          <w:tcPr>
            <w:tcW w:w="1623" w:type="dxa"/>
          </w:tcPr>
          <w:p w14:paraId="71AD3FAA" w14:textId="77777777" w:rsidR="00FE4CF8" w:rsidRDefault="00FE4CF8" w:rsidP="00B030BB"/>
          <w:p w14:paraId="1E706042" w14:textId="77777777" w:rsidR="00FE4CF8" w:rsidRDefault="00FE4CF8" w:rsidP="00B030BB"/>
          <w:p w14:paraId="018C5F26" w14:textId="77777777" w:rsidR="00FE4CF8" w:rsidRDefault="00FE4CF8" w:rsidP="00B030BB"/>
        </w:tc>
        <w:tc>
          <w:tcPr>
            <w:tcW w:w="2962" w:type="dxa"/>
          </w:tcPr>
          <w:p w14:paraId="012AF865" w14:textId="5CA42047" w:rsidR="00FE4CF8" w:rsidRPr="004C0435" w:rsidRDefault="004E7DD0" w:rsidP="00B030BB">
            <w:r w:rsidRPr="004E7DD0">
              <w:t>5201040</w:t>
            </w:r>
            <w:r w:rsidR="00200064">
              <w:t>818</w:t>
            </w:r>
          </w:p>
        </w:tc>
        <w:tc>
          <w:tcPr>
            <w:tcW w:w="2070" w:type="dxa"/>
          </w:tcPr>
          <w:p w14:paraId="6887E806" w14:textId="488C117D" w:rsidR="00FE4CF8" w:rsidRDefault="00200064" w:rsidP="00B030BB">
            <w:r>
              <w:t>13</w:t>
            </w:r>
          </w:p>
        </w:tc>
      </w:tr>
      <w:tr w:rsidR="00FE4CF8" w14:paraId="52F76A0D" w14:textId="77777777" w:rsidTr="00FE4CF8">
        <w:trPr>
          <w:trHeight w:val="624"/>
        </w:trPr>
        <w:tc>
          <w:tcPr>
            <w:tcW w:w="1623" w:type="dxa"/>
          </w:tcPr>
          <w:p w14:paraId="046026B9" w14:textId="77777777" w:rsidR="00FE4CF8" w:rsidRDefault="00FE4CF8" w:rsidP="00B030BB"/>
          <w:p w14:paraId="77BA3715" w14:textId="77777777" w:rsidR="00FE4CF8" w:rsidRDefault="00FE4CF8" w:rsidP="00B030BB"/>
          <w:p w14:paraId="66F22D7C" w14:textId="77777777" w:rsidR="00FE4CF8" w:rsidRDefault="00FE4CF8" w:rsidP="00B030BB"/>
        </w:tc>
        <w:tc>
          <w:tcPr>
            <w:tcW w:w="2962" w:type="dxa"/>
          </w:tcPr>
          <w:p w14:paraId="73C7DE96" w14:textId="428B036A" w:rsidR="00FE4CF8" w:rsidRPr="004C0435" w:rsidRDefault="004E7DD0" w:rsidP="00B030BB">
            <w:r w:rsidRPr="004E7DD0">
              <w:t>5201040</w:t>
            </w:r>
            <w:r w:rsidR="00200064">
              <w:t>801</w:t>
            </w:r>
          </w:p>
        </w:tc>
        <w:tc>
          <w:tcPr>
            <w:tcW w:w="2070" w:type="dxa"/>
          </w:tcPr>
          <w:p w14:paraId="55B319F3" w14:textId="6EA754A2" w:rsidR="00FE4CF8" w:rsidRDefault="00200064" w:rsidP="00B030BB">
            <w:r>
              <w:t>15</w:t>
            </w:r>
          </w:p>
        </w:tc>
      </w:tr>
      <w:tr w:rsidR="00FE4CF8" w14:paraId="7E568F66" w14:textId="77777777" w:rsidTr="00FE4CF8">
        <w:trPr>
          <w:trHeight w:val="588"/>
        </w:trPr>
        <w:tc>
          <w:tcPr>
            <w:tcW w:w="1623" w:type="dxa"/>
          </w:tcPr>
          <w:p w14:paraId="7143C727" w14:textId="77777777" w:rsidR="00FE4CF8" w:rsidRDefault="00FE4CF8" w:rsidP="00B030BB"/>
          <w:p w14:paraId="503C1728" w14:textId="77777777" w:rsidR="00FE4CF8" w:rsidRDefault="00FE4CF8" w:rsidP="00B030BB"/>
          <w:p w14:paraId="00AF23BC" w14:textId="77777777" w:rsidR="00FE4CF8" w:rsidRDefault="00FE4CF8" w:rsidP="00B030BB"/>
        </w:tc>
        <w:tc>
          <w:tcPr>
            <w:tcW w:w="2962" w:type="dxa"/>
          </w:tcPr>
          <w:p w14:paraId="59FA8AB5" w14:textId="7965BEBE" w:rsidR="00FE4CF8" w:rsidRPr="004C0435" w:rsidRDefault="004E7DD0" w:rsidP="00B030BB">
            <w:r w:rsidRPr="004E7DD0">
              <w:t>5201040</w:t>
            </w:r>
            <w:r w:rsidR="00200064">
              <w:t>801</w:t>
            </w:r>
          </w:p>
        </w:tc>
        <w:tc>
          <w:tcPr>
            <w:tcW w:w="2070" w:type="dxa"/>
          </w:tcPr>
          <w:p w14:paraId="7BA8306C" w14:textId="0E24ADE5" w:rsidR="00FE4CF8" w:rsidRDefault="00200064" w:rsidP="00B030BB">
            <w:r>
              <w:t>11</w:t>
            </w:r>
          </w:p>
        </w:tc>
      </w:tr>
      <w:tr w:rsidR="00FE4CF8" w14:paraId="194E4ABC" w14:textId="77777777" w:rsidTr="004C0435">
        <w:trPr>
          <w:trHeight w:val="516"/>
        </w:trPr>
        <w:tc>
          <w:tcPr>
            <w:tcW w:w="1623" w:type="dxa"/>
          </w:tcPr>
          <w:p w14:paraId="1E9F471D" w14:textId="77777777" w:rsidR="00FE4CF8" w:rsidRDefault="00FE4CF8" w:rsidP="00B030BB"/>
        </w:tc>
        <w:tc>
          <w:tcPr>
            <w:tcW w:w="2962" w:type="dxa"/>
          </w:tcPr>
          <w:p w14:paraId="5F77DE34" w14:textId="3925A8E5" w:rsidR="00FE4CF8" w:rsidRPr="004C0435" w:rsidRDefault="004E7DD0" w:rsidP="00B030BB">
            <w:r w:rsidRPr="004E7DD0">
              <w:t>5201040</w:t>
            </w:r>
            <w:r w:rsidR="00200064">
              <w:t>813</w:t>
            </w:r>
          </w:p>
        </w:tc>
        <w:tc>
          <w:tcPr>
            <w:tcW w:w="2070" w:type="dxa"/>
          </w:tcPr>
          <w:p w14:paraId="14945359" w14:textId="37B3B6A8" w:rsidR="00FE4CF8" w:rsidRDefault="00200064" w:rsidP="00B030BB">
            <w:r>
              <w:t>14</w:t>
            </w:r>
          </w:p>
        </w:tc>
      </w:tr>
      <w:tr w:rsidR="004C0435" w14:paraId="5DEA5A00" w14:textId="77777777" w:rsidTr="00A57104">
        <w:trPr>
          <w:trHeight w:val="822"/>
        </w:trPr>
        <w:tc>
          <w:tcPr>
            <w:tcW w:w="1623" w:type="dxa"/>
          </w:tcPr>
          <w:p w14:paraId="7A632243" w14:textId="77777777" w:rsidR="004C0435" w:rsidRDefault="004C0435" w:rsidP="00B030BB"/>
        </w:tc>
        <w:tc>
          <w:tcPr>
            <w:tcW w:w="2962" w:type="dxa"/>
          </w:tcPr>
          <w:p w14:paraId="48265B8D" w14:textId="4BEA59DF" w:rsidR="004C0435" w:rsidRPr="004C0435" w:rsidRDefault="004E7DD0" w:rsidP="00B030BB">
            <w:r w:rsidRPr="004E7DD0">
              <w:t>5201040</w:t>
            </w:r>
            <w:r w:rsidR="00200064">
              <w:t>872</w:t>
            </w:r>
          </w:p>
        </w:tc>
        <w:tc>
          <w:tcPr>
            <w:tcW w:w="2070" w:type="dxa"/>
          </w:tcPr>
          <w:p w14:paraId="40E7C41B" w14:textId="77777777" w:rsidR="004C0435" w:rsidRDefault="004C0435" w:rsidP="00B030BB"/>
          <w:p w14:paraId="165B1096" w14:textId="4DC52E6E" w:rsidR="004C0435" w:rsidRDefault="004E7DD0" w:rsidP="00B030BB">
            <w:r>
              <w:t>1</w:t>
            </w:r>
            <w:r w:rsidR="00200064">
              <w:t>0</w:t>
            </w:r>
          </w:p>
          <w:p w14:paraId="029309C4" w14:textId="77777777" w:rsidR="004C0435" w:rsidRDefault="004C0435" w:rsidP="00B030BB"/>
        </w:tc>
      </w:tr>
      <w:tr w:rsidR="00FE4CF8" w14:paraId="1A06EE5B" w14:textId="77777777" w:rsidTr="00FE4CF8">
        <w:trPr>
          <w:trHeight w:hRule="exact" w:val="756"/>
        </w:trPr>
        <w:tc>
          <w:tcPr>
            <w:tcW w:w="1623" w:type="dxa"/>
          </w:tcPr>
          <w:p w14:paraId="1D936650" w14:textId="77777777" w:rsidR="00FE4CF8" w:rsidRDefault="00FE4CF8" w:rsidP="00B030BB"/>
        </w:tc>
        <w:tc>
          <w:tcPr>
            <w:tcW w:w="2962" w:type="dxa"/>
          </w:tcPr>
          <w:p w14:paraId="3AC8E008" w14:textId="52AE5EDA" w:rsidR="00FE4CF8" w:rsidRPr="004C0435" w:rsidRDefault="004E7DD0" w:rsidP="00B030BB">
            <w:r w:rsidRPr="004E7DD0">
              <w:t>5201040</w:t>
            </w:r>
            <w:r w:rsidR="00A536F7">
              <w:t>441</w:t>
            </w:r>
            <w:r w:rsidR="00200064">
              <w:t>896</w:t>
            </w:r>
          </w:p>
        </w:tc>
        <w:tc>
          <w:tcPr>
            <w:tcW w:w="2070" w:type="dxa"/>
          </w:tcPr>
          <w:p w14:paraId="7BF9714D" w14:textId="42781D52" w:rsidR="00FE4CF8" w:rsidRDefault="00200064" w:rsidP="00B030BB">
            <w:r>
              <w:t>11</w:t>
            </w:r>
          </w:p>
          <w:p w14:paraId="2B7C85F1" w14:textId="77777777" w:rsidR="00FE4CF8" w:rsidRDefault="00FE4CF8" w:rsidP="00B030BB"/>
          <w:p w14:paraId="632B48D6" w14:textId="77777777" w:rsidR="00FE4CF8" w:rsidRDefault="00FE4CF8" w:rsidP="00B030BB"/>
          <w:p w14:paraId="0E96353A" w14:textId="77777777" w:rsidR="00FE4CF8" w:rsidRDefault="00FE4CF8" w:rsidP="00B030BB"/>
          <w:p w14:paraId="3384B2BC" w14:textId="77777777" w:rsidR="00FE4CF8" w:rsidRDefault="00FE4CF8" w:rsidP="00B030BB"/>
          <w:p w14:paraId="04C9A6C6" w14:textId="77777777" w:rsidR="00FE4CF8" w:rsidRDefault="00FE4CF8" w:rsidP="00B030BB"/>
          <w:p w14:paraId="470FB08D" w14:textId="77777777" w:rsidR="00FE4CF8" w:rsidRDefault="00FE4CF8" w:rsidP="00B030BB"/>
          <w:p w14:paraId="3FF4FB06" w14:textId="77777777" w:rsidR="00FE4CF8" w:rsidRDefault="00FE4CF8" w:rsidP="00B030BB"/>
          <w:p w14:paraId="344EDAF0" w14:textId="77777777" w:rsidR="00FE4CF8" w:rsidRDefault="00FE4CF8" w:rsidP="00B030BB"/>
          <w:p w14:paraId="50320726" w14:textId="77777777" w:rsidR="00FE4CF8" w:rsidRDefault="00FE4CF8" w:rsidP="00B030BB"/>
          <w:p w14:paraId="2A490E1B" w14:textId="77777777" w:rsidR="00FE4CF8" w:rsidRDefault="00FE4CF8" w:rsidP="00B030BB"/>
          <w:p w14:paraId="4FAED85B" w14:textId="77777777" w:rsidR="00FE4CF8" w:rsidRDefault="00FE4CF8" w:rsidP="00B030BB"/>
          <w:p w14:paraId="01AEFDE5" w14:textId="77777777" w:rsidR="00FE4CF8" w:rsidRDefault="00FE4CF8" w:rsidP="00B030BB"/>
          <w:p w14:paraId="314EDDB5" w14:textId="77777777" w:rsidR="00FE4CF8" w:rsidRDefault="00FE4CF8" w:rsidP="00B030BB"/>
          <w:p w14:paraId="399C4658" w14:textId="509FD85C" w:rsidR="00FE4CF8" w:rsidRDefault="004E7DD0" w:rsidP="00B030BB">
            <w:r>
              <w:t>08</w:t>
            </w:r>
          </w:p>
          <w:p w14:paraId="3B43636E" w14:textId="77777777" w:rsidR="00FE4CF8" w:rsidRDefault="00FE4CF8" w:rsidP="00B030BB"/>
          <w:p w14:paraId="234A350D" w14:textId="77777777" w:rsidR="00FE4CF8" w:rsidRDefault="00FE4CF8" w:rsidP="00B030BB"/>
          <w:p w14:paraId="70E1EF23" w14:textId="77777777" w:rsidR="00FE4CF8" w:rsidRDefault="00FE4CF8" w:rsidP="00B030BB"/>
          <w:p w14:paraId="26A0137E" w14:textId="77777777" w:rsidR="00FE4CF8" w:rsidRDefault="00FE4CF8" w:rsidP="00B030BB"/>
          <w:p w14:paraId="66189353" w14:textId="77777777" w:rsidR="00FE4CF8" w:rsidRDefault="00FE4CF8" w:rsidP="00B030BB"/>
          <w:p w14:paraId="57D8CD17" w14:textId="77777777" w:rsidR="00FE4CF8" w:rsidRDefault="00FE4CF8" w:rsidP="00B030BB"/>
          <w:p w14:paraId="3340C173" w14:textId="77777777" w:rsidR="00FE4CF8" w:rsidRDefault="00FE4CF8" w:rsidP="00B030BB"/>
          <w:p w14:paraId="564A274D" w14:textId="77777777" w:rsidR="00FE4CF8" w:rsidRDefault="00FE4CF8" w:rsidP="00B030BB"/>
          <w:p w14:paraId="75D29C98" w14:textId="77777777" w:rsidR="00FE4CF8" w:rsidRDefault="00FE4CF8" w:rsidP="00B030BB"/>
          <w:p w14:paraId="2BCE7B71" w14:textId="77777777" w:rsidR="00FE4CF8" w:rsidRDefault="00FE4CF8" w:rsidP="00B030BB"/>
          <w:p w14:paraId="2B625A38" w14:textId="77777777" w:rsidR="00FE4CF8" w:rsidRDefault="00FE4CF8" w:rsidP="00B030BB"/>
          <w:p w14:paraId="772BEAB6" w14:textId="77777777" w:rsidR="00FE4CF8" w:rsidRDefault="00FE4CF8" w:rsidP="00B030BB"/>
          <w:p w14:paraId="6AD8362F" w14:textId="77777777" w:rsidR="00FE4CF8" w:rsidRDefault="00FE4CF8" w:rsidP="00B030BB"/>
          <w:p w14:paraId="03A3A2D6" w14:textId="77777777" w:rsidR="00FE4CF8" w:rsidRDefault="00FE4CF8" w:rsidP="00B030BB"/>
          <w:p w14:paraId="37AAA5AA" w14:textId="77777777" w:rsidR="00FE4CF8" w:rsidRDefault="00FE4CF8" w:rsidP="00B030BB"/>
          <w:p w14:paraId="28A22DE5" w14:textId="77777777" w:rsidR="00FE4CF8" w:rsidRDefault="00FE4CF8" w:rsidP="00B030BB"/>
          <w:p w14:paraId="70C77A70" w14:textId="77777777" w:rsidR="00FE4CF8" w:rsidRDefault="00FE4CF8" w:rsidP="00B030BB"/>
          <w:p w14:paraId="2FB10922" w14:textId="77777777" w:rsidR="00FE4CF8" w:rsidRDefault="00FE4CF8" w:rsidP="00B030BB"/>
          <w:p w14:paraId="35B82D4D" w14:textId="77777777" w:rsidR="00FE4CF8" w:rsidRDefault="00FE4CF8" w:rsidP="00B030BB"/>
          <w:p w14:paraId="75AEB58A" w14:textId="77777777" w:rsidR="00FE4CF8" w:rsidRDefault="00FE4CF8" w:rsidP="00B030BB"/>
          <w:p w14:paraId="4A7775C7" w14:textId="77777777" w:rsidR="00FE4CF8" w:rsidRDefault="00FE4CF8" w:rsidP="00B030BB"/>
          <w:p w14:paraId="63EE3CDD" w14:textId="77777777" w:rsidR="00FE4CF8" w:rsidRDefault="00FE4CF8" w:rsidP="00B030BB"/>
          <w:p w14:paraId="45A1E7DD" w14:textId="77777777" w:rsidR="00FE4CF8" w:rsidRDefault="00FE4CF8" w:rsidP="00B030BB"/>
          <w:p w14:paraId="6F48F39B" w14:textId="77777777" w:rsidR="00FE4CF8" w:rsidRDefault="00FE4CF8" w:rsidP="00B030BB"/>
          <w:p w14:paraId="5CB677D8" w14:textId="77777777" w:rsidR="00FE4CF8" w:rsidRDefault="00FE4CF8" w:rsidP="00B030BB"/>
          <w:p w14:paraId="5F208118" w14:textId="77777777" w:rsidR="00FE4CF8" w:rsidRDefault="00FE4CF8" w:rsidP="00B030BB"/>
          <w:p w14:paraId="7D055792" w14:textId="77777777" w:rsidR="00FE4CF8" w:rsidRDefault="00FE4CF8" w:rsidP="00B030BB"/>
          <w:p w14:paraId="50FD84C8" w14:textId="77777777" w:rsidR="00FE4CF8" w:rsidRDefault="00FE4CF8" w:rsidP="00B030BB"/>
          <w:p w14:paraId="28DBD987" w14:textId="77777777" w:rsidR="00FE4CF8" w:rsidRDefault="00FE4CF8" w:rsidP="00B030BB"/>
          <w:p w14:paraId="1534E6F6" w14:textId="77777777" w:rsidR="00FE4CF8" w:rsidRDefault="00FE4CF8" w:rsidP="00B030BB"/>
          <w:p w14:paraId="298D39D2" w14:textId="77777777" w:rsidR="00FE4CF8" w:rsidRDefault="00FE4CF8" w:rsidP="00B030BB"/>
          <w:p w14:paraId="29EFE796" w14:textId="77777777" w:rsidR="00FE4CF8" w:rsidRDefault="00FE4CF8" w:rsidP="00B030BB"/>
          <w:p w14:paraId="7394251A" w14:textId="77777777" w:rsidR="00FE4CF8" w:rsidRDefault="00FE4CF8" w:rsidP="00B030BB"/>
          <w:p w14:paraId="15605ED1" w14:textId="77777777" w:rsidR="00FE4CF8" w:rsidRDefault="00FE4CF8" w:rsidP="00B030BB"/>
          <w:p w14:paraId="2D2241E2" w14:textId="77777777" w:rsidR="00FE4CF8" w:rsidRDefault="00FE4CF8" w:rsidP="00B030BB"/>
          <w:p w14:paraId="1646394B" w14:textId="77777777" w:rsidR="00FE4CF8" w:rsidRDefault="00FE4CF8" w:rsidP="00B030BB"/>
          <w:p w14:paraId="1F10C2F2" w14:textId="77777777" w:rsidR="00FE4CF8" w:rsidRDefault="00FE4CF8" w:rsidP="00B030BB"/>
          <w:p w14:paraId="61138971" w14:textId="77777777" w:rsidR="00FE4CF8" w:rsidRDefault="00FE4CF8" w:rsidP="00B030BB"/>
          <w:p w14:paraId="458C917D" w14:textId="77777777" w:rsidR="00FE4CF8" w:rsidRDefault="00FE4CF8" w:rsidP="00B030BB"/>
          <w:p w14:paraId="3CB62F4B" w14:textId="77777777" w:rsidR="00FE4CF8" w:rsidRDefault="00FE4CF8" w:rsidP="00B030BB"/>
          <w:p w14:paraId="344123A4" w14:textId="77777777" w:rsidR="00FE4CF8" w:rsidRDefault="00FE4CF8" w:rsidP="00B030BB"/>
          <w:p w14:paraId="42012AC9" w14:textId="77777777" w:rsidR="00FE4CF8" w:rsidRDefault="00FE4CF8" w:rsidP="00B030BB"/>
          <w:p w14:paraId="41D3438D" w14:textId="77777777" w:rsidR="00FE4CF8" w:rsidRDefault="00FE4CF8" w:rsidP="00B030BB"/>
          <w:p w14:paraId="60D34C97" w14:textId="77777777" w:rsidR="00FE4CF8" w:rsidRDefault="00FE4CF8" w:rsidP="00B030BB"/>
          <w:p w14:paraId="252E2AED" w14:textId="77777777" w:rsidR="00FE4CF8" w:rsidRDefault="00FE4CF8" w:rsidP="00B030BB"/>
          <w:p w14:paraId="7731996A" w14:textId="77777777" w:rsidR="00FE4CF8" w:rsidRDefault="00FE4CF8" w:rsidP="00B030BB"/>
          <w:p w14:paraId="44D7771C" w14:textId="77777777" w:rsidR="00FE4CF8" w:rsidRDefault="00FE4CF8" w:rsidP="00B030BB"/>
          <w:p w14:paraId="190153E7" w14:textId="77777777" w:rsidR="00FE4CF8" w:rsidRDefault="00FE4CF8" w:rsidP="00B030BB"/>
          <w:p w14:paraId="62FC7984" w14:textId="77777777" w:rsidR="00FE4CF8" w:rsidRDefault="00FE4CF8" w:rsidP="00B030BB"/>
          <w:p w14:paraId="0ACEAA6D" w14:textId="77777777" w:rsidR="00FE4CF8" w:rsidRDefault="00FE4CF8" w:rsidP="00B030BB"/>
          <w:p w14:paraId="356CD989" w14:textId="77777777" w:rsidR="00FE4CF8" w:rsidRDefault="00FE4CF8" w:rsidP="00B030BB"/>
          <w:p w14:paraId="2BE2309E" w14:textId="77777777" w:rsidR="00FE4CF8" w:rsidRDefault="00FE4CF8" w:rsidP="00B030BB"/>
          <w:p w14:paraId="1F6FDAB1" w14:textId="77777777" w:rsidR="00FE4CF8" w:rsidRDefault="00FE4CF8" w:rsidP="00B030BB"/>
          <w:p w14:paraId="2125821B" w14:textId="77777777" w:rsidR="00FE4CF8" w:rsidRDefault="00FE4CF8" w:rsidP="00B030BB"/>
          <w:p w14:paraId="36FD1C6D" w14:textId="77777777" w:rsidR="00FE4CF8" w:rsidRDefault="00FE4CF8" w:rsidP="00B030BB"/>
          <w:p w14:paraId="27385A8A" w14:textId="77777777" w:rsidR="00FE4CF8" w:rsidRDefault="00FE4CF8" w:rsidP="00B030BB"/>
          <w:p w14:paraId="37F62AE9" w14:textId="77777777" w:rsidR="00FE4CF8" w:rsidRDefault="00FE4CF8" w:rsidP="00B030BB"/>
          <w:p w14:paraId="79D9111F" w14:textId="77777777" w:rsidR="00FE4CF8" w:rsidRDefault="00FE4CF8" w:rsidP="00B030BB"/>
          <w:p w14:paraId="1772C25B" w14:textId="77777777" w:rsidR="00FE4CF8" w:rsidRDefault="00FE4CF8" w:rsidP="00B030BB"/>
          <w:p w14:paraId="2896ECB6" w14:textId="77777777" w:rsidR="00FE4CF8" w:rsidRDefault="00FE4CF8" w:rsidP="00B030BB"/>
          <w:p w14:paraId="4103B8D1" w14:textId="77777777" w:rsidR="00FE4CF8" w:rsidRDefault="00FE4CF8" w:rsidP="00B030BB"/>
          <w:p w14:paraId="46D5F454" w14:textId="77777777" w:rsidR="00FE4CF8" w:rsidRDefault="00FE4CF8" w:rsidP="00B030BB"/>
          <w:p w14:paraId="190B2285" w14:textId="77777777" w:rsidR="00FE4CF8" w:rsidRDefault="00FE4CF8" w:rsidP="00B030BB"/>
          <w:p w14:paraId="5B380049" w14:textId="77777777" w:rsidR="00FE4CF8" w:rsidRDefault="00FE4CF8" w:rsidP="00B030BB"/>
          <w:p w14:paraId="0E6FE4A9" w14:textId="77777777" w:rsidR="00FE4CF8" w:rsidRDefault="00FE4CF8" w:rsidP="00B030BB"/>
          <w:p w14:paraId="75A3EFB3" w14:textId="77777777" w:rsidR="00FE4CF8" w:rsidRDefault="00FE4CF8" w:rsidP="00B030BB"/>
          <w:p w14:paraId="2D2F8ABC" w14:textId="77777777" w:rsidR="00FE4CF8" w:rsidRDefault="00FE4CF8" w:rsidP="00B030BB"/>
          <w:p w14:paraId="13EA0692" w14:textId="77777777" w:rsidR="00FE4CF8" w:rsidRDefault="00FE4CF8" w:rsidP="00B030BB"/>
          <w:p w14:paraId="140AD254" w14:textId="77777777" w:rsidR="00FE4CF8" w:rsidRDefault="00FE4CF8" w:rsidP="00B030BB"/>
          <w:p w14:paraId="7E339855" w14:textId="77777777" w:rsidR="00FE4CF8" w:rsidRDefault="00FE4CF8" w:rsidP="00B030BB"/>
          <w:p w14:paraId="1C680172" w14:textId="77777777" w:rsidR="00FE4CF8" w:rsidRDefault="00FE4CF8" w:rsidP="00B030BB"/>
          <w:p w14:paraId="5D0C42F6" w14:textId="77777777" w:rsidR="00FE4CF8" w:rsidRDefault="00FE4CF8" w:rsidP="00B030BB"/>
          <w:p w14:paraId="3A71BB52" w14:textId="77777777" w:rsidR="00FE4CF8" w:rsidRDefault="00FE4CF8" w:rsidP="00B030BB"/>
          <w:p w14:paraId="382C1E78" w14:textId="77777777" w:rsidR="00FE4CF8" w:rsidRDefault="00FE4CF8" w:rsidP="00B030BB"/>
          <w:p w14:paraId="0F99A7BB" w14:textId="77777777" w:rsidR="00FE4CF8" w:rsidRDefault="00FE4CF8" w:rsidP="00B030BB"/>
          <w:p w14:paraId="14C46503" w14:textId="77777777" w:rsidR="00FE4CF8" w:rsidRDefault="00FE4CF8" w:rsidP="00B030BB"/>
          <w:p w14:paraId="4D63E0C8" w14:textId="77777777" w:rsidR="00FE4CF8" w:rsidRDefault="00FE4CF8" w:rsidP="00B030BB"/>
          <w:p w14:paraId="0BB33772" w14:textId="77777777" w:rsidR="00FE4CF8" w:rsidRDefault="00FE4CF8" w:rsidP="00B030BB"/>
          <w:p w14:paraId="7562BB45" w14:textId="77777777" w:rsidR="00FE4CF8" w:rsidRDefault="00FE4CF8" w:rsidP="00B030BB"/>
          <w:p w14:paraId="67B7425F" w14:textId="77777777" w:rsidR="00FE4CF8" w:rsidRDefault="00FE4CF8" w:rsidP="00B030BB"/>
          <w:p w14:paraId="7C7A1D89" w14:textId="77777777" w:rsidR="00FE4CF8" w:rsidRDefault="00FE4CF8" w:rsidP="00B030BB"/>
          <w:p w14:paraId="73CC079A" w14:textId="77777777" w:rsidR="00FE4CF8" w:rsidRDefault="00FE4CF8" w:rsidP="00B030BB"/>
          <w:p w14:paraId="754CA271" w14:textId="77777777" w:rsidR="00FE4CF8" w:rsidRDefault="00FE4CF8" w:rsidP="00B030BB"/>
          <w:p w14:paraId="1800C0DD" w14:textId="77777777" w:rsidR="00FE4CF8" w:rsidRDefault="00FE4CF8" w:rsidP="00B030BB"/>
          <w:p w14:paraId="6FF3A2D8" w14:textId="77777777" w:rsidR="00FE4CF8" w:rsidRDefault="00FE4CF8" w:rsidP="00B030BB"/>
          <w:p w14:paraId="70BB1A06" w14:textId="77777777" w:rsidR="00FE4CF8" w:rsidRDefault="00FE4CF8" w:rsidP="00B030BB"/>
          <w:p w14:paraId="54E24533" w14:textId="77777777" w:rsidR="00FE4CF8" w:rsidRDefault="00FE4CF8" w:rsidP="00B030BB"/>
          <w:p w14:paraId="07859A76" w14:textId="77777777" w:rsidR="00FE4CF8" w:rsidRDefault="00FE4CF8" w:rsidP="00B030BB"/>
          <w:p w14:paraId="2B8347AE" w14:textId="77777777" w:rsidR="00FE4CF8" w:rsidRDefault="00FE4CF8" w:rsidP="00B030BB"/>
          <w:p w14:paraId="6661BB7F" w14:textId="77777777" w:rsidR="00FE4CF8" w:rsidRDefault="00FE4CF8" w:rsidP="00B030BB"/>
          <w:p w14:paraId="4E62D672" w14:textId="77777777" w:rsidR="00FE4CF8" w:rsidRDefault="00FE4CF8" w:rsidP="00B030BB"/>
          <w:p w14:paraId="40C9AF0D" w14:textId="77777777" w:rsidR="00FE4CF8" w:rsidRDefault="00FE4CF8" w:rsidP="00B030BB"/>
          <w:p w14:paraId="144D652F" w14:textId="77777777" w:rsidR="00FE4CF8" w:rsidRDefault="00FE4CF8" w:rsidP="00B030BB"/>
          <w:p w14:paraId="782F7F48" w14:textId="77777777" w:rsidR="00FE4CF8" w:rsidRDefault="00FE4CF8" w:rsidP="00B030BB"/>
          <w:p w14:paraId="5132EABC" w14:textId="77777777" w:rsidR="00FE4CF8" w:rsidRDefault="00FE4CF8" w:rsidP="00B030BB"/>
          <w:p w14:paraId="2964189F" w14:textId="77777777" w:rsidR="00FE4CF8" w:rsidRDefault="00FE4CF8" w:rsidP="00B030BB"/>
          <w:p w14:paraId="00115BF0" w14:textId="77777777" w:rsidR="00FE4CF8" w:rsidRDefault="00FE4CF8" w:rsidP="00B030BB"/>
          <w:p w14:paraId="3500C74D" w14:textId="77777777" w:rsidR="00FE4CF8" w:rsidRDefault="00FE4CF8" w:rsidP="00B030BB"/>
          <w:p w14:paraId="79EAA8E4" w14:textId="77777777" w:rsidR="00FE4CF8" w:rsidRDefault="00FE4CF8" w:rsidP="00B030BB"/>
          <w:p w14:paraId="3A5E2B17" w14:textId="77777777" w:rsidR="00FE4CF8" w:rsidRDefault="00FE4CF8" w:rsidP="00B030BB"/>
          <w:p w14:paraId="49A7D95C" w14:textId="77777777" w:rsidR="00FE4CF8" w:rsidRDefault="00FE4CF8" w:rsidP="00B030BB"/>
          <w:p w14:paraId="474A8D9E" w14:textId="77777777" w:rsidR="00FE4CF8" w:rsidRDefault="00FE4CF8" w:rsidP="00B030BB"/>
          <w:p w14:paraId="1227AF28" w14:textId="77777777" w:rsidR="00FE4CF8" w:rsidRDefault="00FE4CF8" w:rsidP="00B030BB"/>
          <w:p w14:paraId="17775352" w14:textId="77777777" w:rsidR="00FE4CF8" w:rsidRDefault="00FE4CF8" w:rsidP="00B030BB"/>
          <w:p w14:paraId="57C436B2" w14:textId="77777777" w:rsidR="00FE4CF8" w:rsidRDefault="00FE4CF8" w:rsidP="00B030BB"/>
          <w:p w14:paraId="1D733690" w14:textId="77777777" w:rsidR="00FE4CF8" w:rsidRDefault="00FE4CF8" w:rsidP="00B030BB"/>
          <w:p w14:paraId="6800FB5E" w14:textId="77777777" w:rsidR="00FE4CF8" w:rsidRDefault="00FE4CF8" w:rsidP="00B030BB"/>
          <w:p w14:paraId="08B822D0" w14:textId="77777777" w:rsidR="00FE4CF8" w:rsidRDefault="00FE4CF8" w:rsidP="00B030BB"/>
          <w:p w14:paraId="1B1C3AFD" w14:textId="77777777" w:rsidR="00FE4CF8" w:rsidRDefault="00FE4CF8" w:rsidP="00B030BB"/>
          <w:p w14:paraId="250FC2F2" w14:textId="77777777" w:rsidR="00FE4CF8" w:rsidRDefault="00FE4CF8" w:rsidP="00B030BB"/>
          <w:p w14:paraId="68B678E1" w14:textId="77777777" w:rsidR="00FE4CF8" w:rsidRDefault="00FE4CF8" w:rsidP="00B030BB"/>
          <w:p w14:paraId="3B484E11" w14:textId="77777777" w:rsidR="00FE4CF8" w:rsidRDefault="00FE4CF8" w:rsidP="00B030BB"/>
          <w:p w14:paraId="5FE7C574" w14:textId="77777777" w:rsidR="00FE4CF8" w:rsidRDefault="00FE4CF8" w:rsidP="00B030BB"/>
          <w:p w14:paraId="598EE6D4" w14:textId="77777777" w:rsidR="00FE4CF8" w:rsidRDefault="00FE4CF8" w:rsidP="00B030BB"/>
          <w:p w14:paraId="5A3A3E3D" w14:textId="77777777" w:rsidR="00FE4CF8" w:rsidRDefault="00FE4CF8" w:rsidP="00B030BB"/>
          <w:p w14:paraId="0772813B" w14:textId="77777777" w:rsidR="00FE4CF8" w:rsidRDefault="00FE4CF8" w:rsidP="00B030BB"/>
          <w:p w14:paraId="4ED46A75" w14:textId="77777777" w:rsidR="00FE4CF8" w:rsidRDefault="00FE4CF8" w:rsidP="00B030BB"/>
          <w:p w14:paraId="4604E2EB" w14:textId="77777777" w:rsidR="00FE4CF8" w:rsidRDefault="00FE4CF8" w:rsidP="00B030BB"/>
          <w:p w14:paraId="44823819" w14:textId="77777777" w:rsidR="00FE4CF8" w:rsidRDefault="00FE4CF8" w:rsidP="00B030BB"/>
          <w:p w14:paraId="52AEF20B" w14:textId="77777777" w:rsidR="00FE4CF8" w:rsidRDefault="00FE4CF8" w:rsidP="00B030BB"/>
          <w:p w14:paraId="1C887D78" w14:textId="77777777" w:rsidR="00FE4CF8" w:rsidRDefault="00FE4CF8" w:rsidP="00B030BB"/>
          <w:p w14:paraId="3B422688" w14:textId="77777777" w:rsidR="00FE4CF8" w:rsidRDefault="00FE4CF8" w:rsidP="00B030BB"/>
          <w:p w14:paraId="73CD0340" w14:textId="77777777" w:rsidR="00FE4CF8" w:rsidRDefault="00FE4CF8" w:rsidP="00B030BB"/>
          <w:p w14:paraId="1B0291E8" w14:textId="77777777" w:rsidR="00FE4CF8" w:rsidRDefault="00FE4CF8" w:rsidP="00B030BB"/>
          <w:p w14:paraId="4CA43B3C" w14:textId="77777777" w:rsidR="00FE4CF8" w:rsidRDefault="00FE4CF8" w:rsidP="00B030BB"/>
          <w:p w14:paraId="5381515A" w14:textId="77777777" w:rsidR="00FE4CF8" w:rsidRDefault="00FE4CF8" w:rsidP="00B030BB"/>
          <w:p w14:paraId="231ABA65" w14:textId="77777777" w:rsidR="00FE4CF8" w:rsidRDefault="00FE4CF8" w:rsidP="00B030BB"/>
          <w:p w14:paraId="536D8038" w14:textId="77777777" w:rsidR="00FE4CF8" w:rsidRDefault="00FE4CF8" w:rsidP="00B030BB"/>
          <w:p w14:paraId="2ADCC1C8" w14:textId="77777777" w:rsidR="00FE4CF8" w:rsidRDefault="00FE4CF8" w:rsidP="00B030BB"/>
          <w:p w14:paraId="7202DC89" w14:textId="77777777" w:rsidR="00FE4CF8" w:rsidRDefault="00FE4CF8" w:rsidP="00B030BB"/>
          <w:p w14:paraId="72D36D86" w14:textId="77777777" w:rsidR="00FE4CF8" w:rsidRDefault="00FE4CF8" w:rsidP="00B030BB"/>
          <w:p w14:paraId="341DB454" w14:textId="77777777" w:rsidR="00FE4CF8" w:rsidRDefault="00FE4CF8" w:rsidP="00B030BB"/>
          <w:p w14:paraId="729BBDB9" w14:textId="77777777" w:rsidR="00FE4CF8" w:rsidRDefault="00FE4CF8" w:rsidP="00B030BB"/>
          <w:p w14:paraId="5BCA5FC9" w14:textId="77777777" w:rsidR="00FE4CF8" w:rsidRDefault="00FE4CF8" w:rsidP="00B030BB"/>
          <w:p w14:paraId="7DC98C57" w14:textId="77777777" w:rsidR="00FE4CF8" w:rsidRDefault="00FE4CF8" w:rsidP="00B030BB"/>
          <w:p w14:paraId="3819DC25" w14:textId="77777777" w:rsidR="00FE4CF8" w:rsidRDefault="00FE4CF8" w:rsidP="00B030BB"/>
          <w:p w14:paraId="531F38B4" w14:textId="77777777" w:rsidR="00FE4CF8" w:rsidRDefault="00FE4CF8" w:rsidP="00B030BB"/>
          <w:p w14:paraId="6FCF333F" w14:textId="77777777" w:rsidR="00FE4CF8" w:rsidRDefault="00FE4CF8" w:rsidP="00B030BB"/>
          <w:p w14:paraId="7AEDDA44" w14:textId="77777777" w:rsidR="00FE4CF8" w:rsidRDefault="00FE4CF8" w:rsidP="00B030BB"/>
          <w:p w14:paraId="11DB4F94" w14:textId="77777777" w:rsidR="00FE4CF8" w:rsidRDefault="00FE4CF8" w:rsidP="00B030BB"/>
          <w:p w14:paraId="25889165" w14:textId="77777777" w:rsidR="00FE4CF8" w:rsidRDefault="00FE4CF8" w:rsidP="00B030BB"/>
          <w:p w14:paraId="033EA51D" w14:textId="77777777" w:rsidR="00FE4CF8" w:rsidRDefault="00FE4CF8" w:rsidP="00B030BB"/>
          <w:p w14:paraId="1550FFB6" w14:textId="77777777" w:rsidR="00FE4CF8" w:rsidRDefault="00FE4CF8" w:rsidP="00B030BB"/>
          <w:p w14:paraId="5F6EA91B" w14:textId="77777777" w:rsidR="00FE4CF8" w:rsidRDefault="00FE4CF8" w:rsidP="00B030BB"/>
          <w:p w14:paraId="335A664C" w14:textId="77777777" w:rsidR="00FE4CF8" w:rsidRDefault="00FE4CF8" w:rsidP="00B030BB"/>
          <w:p w14:paraId="2E134442" w14:textId="77777777" w:rsidR="00FE4CF8" w:rsidRDefault="00FE4CF8" w:rsidP="00B030BB"/>
          <w:p w14:paraId="342E58DE" w14:textId="77777777" w:rsidR="00FE4CF8" w:rsidRDefault="00FE4CF8" w:rsidP="00B030BB"/>
          <w:p w14:paraId="7113FBA9" w14:textId="77777777" w:rsidR="00FE4CF8" w:rsidRDefault="00FE4CF8" w:rsidP="00B030BB"/>
          <w:p w14:paraId="26AA7962" w14:textId="77777777" w:rsidR="00FE4CF8" w:rsidRDefault="00FE4CF8" w:rsidP="00B030BB"/>
          <w:p w14:paraId="74FF6928" w14:textId="77777777" w:rsidR="00FE4CF8" w:rsidRDefault="00FE4CF8" w:rsidP="00B030BB"/>
          <w:p w14:paraId="05722B75" w14:textId="77777777" w:rsidR="00FE4CF8" w:rsidRDefault="00FE4CF8" w:rsidP="00B030BB"/>
          <w:p w14:paraId="07F9C7CD" w14:textId="77777777" w:rsidR="00FE4CF8" w:rsidRDefault="00FE4CF8" w:rsidP="00B030BB"/>
          <w:p w14:paraId="1472C1F7" w14:textId="77777777" w:rsidR="00FE4CF8" w:rsidRDefault="00FE4CF8" w:rsidP="00B030BB"/>
          <w:p w14:paraId="1187E6F1" w14:textId="77777777" w:rsidR="00FE4CF8" w:rsidRDefault="00FE4CF8" w:rsidP="00B030BB"/>
          <w:p w14:paraId="25B36699" w14:textId="77777777" w:rsidR="00FE4CF8" w:rsidRDefault="00FE4CF8" w:rsidP="00B030BB"/>
          <w:p w14:paraId="6E73B426" w14:textId="77777777" w:rsidR="00FE4CF8" w:rsidRDefault="00FE4CF8" w:rsidP="00B030BB"/>
          <w:p w14:paraId="67D31B53" w14:textId="77777777" w:rsidR="00FE4CF8" w:rsidRDefault="00FE4CF8" w:rsidP="00B030BB"/>
          <w:p w14:paraId="28CC335E" w14:textId="77777777" w:rsidR="00FE4CF8" w:rsidRDefault="00FE4CF8" w:rsidP="00B030BB"/>
          <w:p w14:paraId="3CDB6C6C" w14:textId="77777777" w:rsidR="00FE4CF8" w:rsidRDefault="00FE4CF8" w:rsidP="00B030BB"/>
          <w:p w14:paraId="48DB4BD1" w14:textId="77777777" w:rsidR="00FE4CF8" w:rsidRDefault="00FE4CF8" w:rsidP="00B030BB"/>
          <w:p w14:paraId="1FF86FF0" w14:textId="77777777" w:rsidR="00FE4CF8" w:rsidRDefault="00FE4CF8" w:rsidP="00B030BB"/>
          <w:p w14:paraId="18EB09F4" w14:textId="77777777" w:rsidR="00FE4CF8" w:rsidRDefault="00FE4CF8" w:rsidP="00B030BB"/>
          <w:p w14:paraId="0BE99F39" w14:textId="77777777" w:rsidR="00FE4CF8" w:rsidRDefault="00FE4CF8" w:rsidP="00B030BB"/>
          <w:p w14:paraId="1C8E0F6C" w14:textId="77777777" w:rsidR="00FE4CF8" w:rsidRDefault="00FE4CF8" w:rsidP="00B030BB"/>
          <w:p w14:paraId="10F2612D" w14:textId="77777777" w:rsidR="00FE4CF8" w:rsidRDefault="00FE4CF8" w:rsidP="00B030BB"/>
          <w:p w14:paraId="3D86C501" w14:textId="77777777" w:rsidR="00FE4CF8" w:rsidRDefault="00FE4CF8" w:rsidP="00B030BB"/>
          <w:p w14:paraId="7640800A" w14:textId="77777777" w:rsidR="00FE4CF8" w:rsidRDefault="00FE4CF8" w:rsidP="00B030BB"/>
          <w:p w14:paraId="237D072E" w14:textId="77777777" w:rsidR="00FE4CF8" w:rsidRDefault="00FE4CF8" w:rsidP="00B030BB"/>
          <w:p w14:paraId="0E8939D2" w14:textId="77777777" w:rsidR="00FE4CF8" w:rsidRDefault="00FE4CF8" w:rsidP="00B030BB"/>
          <w:p w14:paraId="417BD30E" w14:textId="77777777" w:rsidR="00FE4CF8" w:rsidRDefault="00FE4CF8" w:rsidP="00B030BB"/>
          <w:p w14:paraId="465C888B" w14:textId="77777777" w:rsidR="00FE4CF8" w:rsidRDefault="00FE4CF8" w:rsidP="00B030BB"/>
          <w:p w14:paraId="66EF08C5" w14:textId="77777777" w:rsidR="00FE4CF8" w:rsidRDefault="00FE4CF8" w:rsidP="00B030BB"/>
          <w:p w14:paraId="7B306A52" w14:textId="77777777" w:rsidR="00FE4CF8" w:rsidRDefault="00FE4CF8" w:rsidP="00B030BB"/>
          <w:p w14:paraId="0B6BB631" w14:textId="77777777" w:rsidR="00FE4CF8" w:rsidRDefault="00FE4CF8" w:rsidP="00B030BB"/>
          <w:p w14:paraId="3E392694" w14:textId="77777777" w:rsidR="00FE4CF8" w:rsidRDefault="00FE4CF8" w:rsidP="00B030BB"/>
          <w:p w14:paraId="3189DF1F" w14:textId="77777777" w:rsidR="00FE4CF8" w:rsidRDefault="00FE4CF8" w:rsidP="00B030BB"/>
          <w:p w14:paraId="11417C8F" w14:textId="77777777" w:rsidR="00FE4CF8" w:rsidRDefault="00FE4CF8" w:rsidP="00B030BB"/>
          <w:p w14:paraId="18543AB1" w14:textId="77777777" w:rsidR="00FE4CF8" w:rsidRDefault="00FE4CF8" w:rsidP="00B030BB"/>
          <w:p w14:paraId="725C4960" w14:textId="77777777" w:rsidR="00FE4CF8" w:rsidRDefault="00FE4CF8" w:rsidP="00B030BB"/>
          <w:p w14:paraId="5977E71A" w14:textId="77777777" w:rsidR="00FE4CF8" w:rsidRDefault="00FE4CF8" w:rsidP="00B030BB"/>
          <w:p w14:paraId="67E9BAC4" w14:textId="77777777" w:rsidR="00FE4CF8" w:rsidRDefault="00FE4CF8" w:rsidP="00B030BB"/>
          <w:p w14:paraId="0CAEE7BE" w14:textId="77777777" w:rsidR="00FE4CF8" w:rsidRDefault="00FE4CF8" w:rsidP="00B030BB"/>
          <w:p w14:paraId="2CFD2523" w14:textId="77777777" w:rsidR="00FE4CF8" w:rsidRDefault="00FE4CF8" w:rsidP="00B030BB"/>
          <w:p w14:paraId="068683A3" w14:textId="77777777" w:rsidR="00FE4CF8" w:rsidRDefault="00FE4CF8" w:rsidP="00B030BB"/>
          <w:p w14:paraId="7174C879" w14:textId="77777777" w:rsidR="00FE4CF8" w:rsidRDefault="00FE4CF8" w:rsidP="00B030BB"/>
          <w:p w14:paraId="283BB601" w14:textId="77777777" w:rsidR="00FE4CF8" w:rsidRDefault="00FE4CF8" w:rsidP="00B030BB"/>
          <w:p w14:paraId="15C21B82" w14:textId="77777777" w:rsidR="00FE4CF8" w:rsidRDefault="00FE4CF8" w:rsidP="00B030BB"/>
          <w:p w14:paraId="52A60738" w14:textId="77777777" w:rsidR="00FE4CF8" w:rsidRDefault="00FE4CF8" w:rsidP="00B030BB"/>
          <w:p w14:paraId="466FC3A3" w14:textId="77777777" w:rsidR="00FE4CF8" w:rsidRDefault="00FE4CF8" w:rsidP="00B030BB"/>
          <w:p w14:paraId="48B12B51" w14:textId="77777777" w:rsidR="00FE4CF8" w:rsidRDefault="00FE4CF8" w:rsidP="00B030BB"/>
          <w:p w14:paraId="4FD799DE" w14:textId="77777777" w:rsidR="00FE4CF8" w:rsidRDefault="00FE4CF8" w:rsidP="00B030BB"/>
          <w:p w14:paraId="1D36B284" w14:textId="77777777" w:rsidR="00FE4CF8" w:rsidRDefault="00FE4CF8" w:rsidP="00B030BB"/>
          <w:p w14:paraId="566B35C3" w14:textId="77777777" w:rsidR="00FE4CF8" w:rsidRDefault="00FE4CF8" w:rsidP="00B030BB"/>
          <w:p w14:paraId="69FA6270" w14:textId="77777777" w:rsidR="00FE4CF8" w:rsidRDefault="00FE4CF8" w:rsidP="00B030BB"/>
          <w:p w14:paraId="459F5268" w14:textId="77777777" w:rsidR="00FE4CF8" w:rsidRDefault="00FE4CF8" w:rsidP="00B030BB"/>
          <w:p w14:paraId="0C2932F5" w14:textId="77777777" w:rsidR="00FE4CF8" w:rsidRDefault="00FE4CF8" w:rsidP="00B030BB"/>
          <w:p w14:paraId="239485F2" w14:textId="77777777" w:rsidR="00FE4CF8" w:rsidRDefault="00FE4CF8" w:rsidP="00B030BB"/>
          <w:p w14:paraId="13E35D73" w14:textId="77777777" w:rsidR="00FE4CF8" w:rsidRDefault="00FE4CF8" w:rsidP="00B030BB"/>
          <w:p w14:paraId="1484B1AA" w14:textId="77777777" w:rsidR="00FE4CF8" w:rsidRDefault="00FE4CF8" w:rsidP="00B030BB"/>
          <w:p w14:paraId="41A072AB" w14:textId="77777777" w:rsidR="00FE4CF8" w:rsidRDefault="00FE4CF8" w:rsidP="00B030BB"/>
          <w:p w14:paraId="435BCE88" w14:textId="77777777" w:rsidR="00FE4CF8" w:rsidRDefault="00FE4CF8" w:rsidP="00B030BB"/>
          <w:p w14:paraId="340F0B07" w14:textId="77777777" w:rsidR="00FE4CF8" w:rsidRDefault="00FE4CF8" w:rsidP="00B030BB"/>
          <w:p w14:paraId="4026DA4B" w14:textId="77777777" w:rsidR="00FE4CF8" w:rsidRDefault="00FE4CF8" w:rsidP="00B030BB"/>
          <w:p w14:paraId="2D91456A" w14:textId="77777777" w:rsidR="00FE4CF8" w:rsidRDefault="00FE4CF8" w:rsidP="00B030BB"/>
          <w:p w14:paraId="3920C900" w14:textId="77777777" w:rsidR="00FE4CF8" w:rsidRDefault="00FE4CF8" w:rsidP="00B030BB"/>
          <w:p w14:paraId="39CBE881" w14:textId="77777777" w:rsidR="00FE4CF8" w:rsidRDefault="00FE4CF8" w:rsidP="00B030BB"/>
          <w:p w14:paraId="5EA37F18" w14:textId="77777777" w:rsidR="00FE4CF8" w:rsidRDefault="00FE4CF8" w:rsidP="00B030BB"/>
          <w:p w14:paraId="414F9A94" w14:textId="77777777" w:rsidR="00FE4CF8" w:rsidRDefault="00FE4CF8" w:rsidP="00B030BB"/>
          <w:p w14:paraId="25E9F7F5" w14:textId="77777777" w:rsidR="00FE4CF8" w:rsidRDefault="00FE4CF8" w:rsidP="00B030BB"/>
          <w:p w14:paraId="1BDA43D4" w14:textId="77777777" w:rsidR="00FE4CF8" w:rsidRDefault="00FE4CF8" w:rsidP="00B030BB"/>
          <w:p w14:paraId="1F68DCFB" w14:textId="77777777" w:rsidR="00FE4CF8" w:rsidRDefault="00FE4CF8" w:rsidP="00B030BB"/>
          <w:p w14:paraId="14F24F2B" w14:textId="77777777" w:rsidR="00FE4CF8" w:rsidRDefault="00FE4CF8" w:rsidP="00B030BB"/>
          <w:p w14:paraId="2ED3F120" w14:textId="77777777" w:rsidR="00FE4CF8" w:rsidRDefault="00FE4CF8" w:rsidP="00B030BB"/>
          <w:p w14:paraId="13D61D90" w14:textId="77777777" w:rsidR="00FE4CF8" w:rsidRDefault="00FE4CF8" w:rsidP="00B030BB"/>
          <w:p w14:paraId="1838D4FD" w14:textId="77777777" w:rsidR="00FE4CF8" w:rsidRDefault="00FE4CF8" w:rsidP="00B030BB"/>
          <w:p w14:paraId="574F9FD0" w14:textId="77777777" w:rsidR="00FE4CF8" w:rsidRDefault="00FE4CF8" w:rsidP="00B030BB"/>
          <w:p w14:paraId="24B2C75B" w14:textId="77777777" w:rsidR="00FE4CF8" w:rsidRDefault="00FE4CF8" w:rsidP="00B030BB"/>
          <w:p w14:paraId="7996AAE6" w14:textId="77777777" w:rsidR="00FE4CF8" w:rsidRDefault="00FE4CF8" w:rsidP="00B030BB"/>
          <w:p w14:paraId="24272647" w14:textId="77777777" w:rsidR="00FE4CF8" w:rsidRDefault="00FE4CF8" w:rsidP="00B030BB"/>
          <w:p w14:paraId="0CF43ADA" w14:textId="77777777" w:rsidR="00FE4CF8" w:rsidRDefault="00FE4CF8" w:rsidP="00B030BB"/>
          <w:p w14:paraId="1082747F" w14:textId="77777777" w:rsidR="00FE4CF8" w:rsidRDefault="00FE4CF8" w:rsidP="00B030BB"/>
          <w:p w14:paraId="77BBE18F" w14:textId="77777777" w:rsidR="00FE4CF8" w:rsidRDefault="00FE4CF8" w:rsidP="00B030BB"/>
          <w:p w14:paraId="47476BFF" w14:textId="77777777" w:rsidR="00FE4CF8" w:rsidRDefault="00FE4CF8" w:rsidP="00B030BB"/>
        </w:tc>
      </w:tr>
      <w:tr w:rsidR="00FE4CF8" w14:paraId="1CA03370" w14:textId="77777777" w:rsidTr="00FE4CF8">
        <w:trPr>
          <w:trHeight w:hRule="exact" w:val="648"/>
        </w:trPr>
        <w:tc>
          <w:tcPr>
            <w:tcW w:w="1623" w:type="dxa"/>
          </w:tcPr>
          <w:p w14:paraId="1E26C857" w14:textId="77777777" w:rsidR="00FE4CF8" w:rsidRDefault="00FE4CF8" w:rsidP="00B030BB"/>
        </w:tc>
        <w:tc>
          <w:tcPr>
            <w:tcW w:w="2962" w:type="dxa"/>
          </w:tcPr>
          <w:p w14:paraId="50E07AF6" w14:textId="0EFCFECB" w:rsidR="00FE4CF8" w:rsidRPr="004C0435" w:rsidRDefault="004E7DD0" w:rsidP="00B030BB">
            <w:r w:rsidRPr="004E7DD0">
              <w:t>5201040</w:t>
            </w:r>
            <w:r w:rsidR="00200064">
              <w:t>851</w:t>
            </w:r>
          </w:p>
        </w:tc>
        <w:tc>
          <w:tcPr>
            <w:tcW w:w="2070" w:type="dxa"/>
          </w:tcPr>
          <w:p w14:paraId="4EDA0289" w14:textId="2DBABEF9" w:rsidR="00FE4CF8" w:rsidRDefault="00200064" w:rsidP="00B030BB">
            <w:r>
              <w:t>13</w:t>
            </w:r>
          </w:p>
        </w:tc>
      </w:tr>
      <w:tr w:rsidR="00FE4CF8" w14:paraId="231062C0" w14:textId="77777777" w:rsidTr="004E7DD0">
        <w:trPr>
          <w:trHeight w:hRule="exact" w:val="577"/>
        </w:trPr>
        <w:tc>
          <w:tcPr>
            <w:tcW w:w="1623" w:type="dxa"/>
          </w:tcPr>
          <w:p w14:paraId="07722467" w14:textId="77777777" w:rsidR="00FE4CF8" w:rsidRDefault="00FE4CF8" w:rsidP="00B030BB"/>
        </w:tc>
        <w:tc>
          <w:tcPr>
            <w:tcW w:w="2962" w:type="dxa"/>
          </w:tcPr>
          <w:p w14:paraId="40EB30AD" w14:textId="50A1A752" w:rsidR="00FE4CF8" w:rsidRPr="00200064" w:rsidRDefault="00200064" w:rsidP="00B030BB">
            <w:pPr>
              <w:rPr>
                <w:b/>
                <w:bCs/>
              </w:rPr>
            </w:pPr>
            <w:r w:rsidRPr="00200064">
              <w:rPr>
                <w:b/>
                <w:bCs/>
              </w:rPr>
              <w:t>J</w:t>
            </w:r>
          </w:p>
        </w:tc>
        <w:tc>
          <w:tcPr>
            <w:tcW w:w="2070" w:type="dxa"/>
          </w:tcPr>
          <w:p w14:paraId="19B72B9A" w14:textId="703D2E7F" w:rsidR="00FE4CF8" w:rsidRDefault="00FE4CF8" w:rsidP="00B030BB"/>
        </w:tc>
      </w:tr>
      <w:tr w:rsidR="00FE4CF8" w14:paraId="6DE3CF08" w14:textId="77777777" w:rsidTr="00FE4CF8">
        <w:trPr>
          <w:trHeight w:hRule="exact" w:val="468"/>
        </w:trPr>
        <w:tc>
          <w:tcPr>
            <w:tcW w:w="1623" w:type="dxa"/>
          </w:tcPr>
          <w:p w14:paraId="38A427CA" w14:textId="77777777" w:rsidR="00FE4CF8" w:rsidRDefault="00FE4CF8" w:rsidP="00B030BB"/>
        </w:tc>
        <w:tc>
          <w:tcPr>
            <w:tcW w:w="2962" w:type="dxa"/>
          </w:tcPr>
          <w:p w14:paraId="0C974894" w14:textId="07227AFB" w:rsidR="00FE4CF8" w:rsidRPr="004C0435" w:rsidRDefault="004E7DD0" w:rsidP="00B030BB">
            <w:r w:rsidRPr="004E7DD0">
              <w:t>5201040</w:t>
            </w:r>
            <w:r w:rsidR="00200064">
              <w:t>993</w:t>
            </w:r>
          </w:p>
        </w:tc>
        <w:tc>
          <w:tcPr>
            <w:tcW w:w="2070" w:type="dxa"/>
          </w:tcPr>
          <w:p w14:paraId="22C8013A" w14:textId="3DD52E24" w:rsidR="00FE4CF8" w:rsidRDefault="0053343B" w:rsidP="00B030BB">
            <w:r>
              <w:t>1</w:t>
            </w:r>
            <w:r w:rsidR="00200064">
              <w:t>3</w:t>
            </w:r>
          </w:p>
        </w:tc>
      </w:tr>
      <w:tr w:rsidR="00FE4CF8" w14:paraId="36C3FE45" w14:textId="77777777" w:rsidTr="00FE4CF8">
        <w:trPr>
          <w:trHeight w:hRule="exact" w:val="360"/>
        </w:trPr>
        <w:tc>
          <w:tcPr>
            <w:tcW w:w="1623" w:type="dxa"/>
          </w:tcPr>
          <w:p w14:paraId="1748E859" w14:textId="77777777" w:rsidR="00FE4CF8" w:rsidRDefault="00FE4CF8" w:rsidP="00B030BB"/>
        </w:tc>
        <w:tc>
          <w:tcPr>
            <w:tcW w:w="2962" w:type="dxa"/>
          </w:tcPr>
          <w:p w14:paraId="63065EEB" w14:textId="708823E6" w:rsidR="00FE4CF8" w:rsidRPr="004C0435" w:rsidRDefault="004E7DD0" w:rsidP="00B030BB">
            <w:r w:rsidRPr="004E7DD0">
              <w:t>5201040</w:t>
            </w:r>
            <w:r w:rsidR="00200064">
              <w:t>974</w:t>
            </w:r>
          </w:p>
        </w:tc>
        <w:tc>
          <w:tcPr>
            <w:tcW w:w="2070" w:type="dxa"/>
          </w:tcPr>
          <w:p w14:paraId="06744D3E" w14:textId="65FFDCB0" w:rsidR="00FE4CF8" w:rsidRDefault="004E7DD0" w:rsidP="00B030BB">
            <w:r>
              <w:t>1</w:t>
            </w:r>
            <w:r w:rsidR="00200064">
              <w:t>3</w:t>
            </w:r>
          </w:p>
        </w:tc>
      </w:tr>
      <w:tr w:rsidR="00FE4CF8" w14:paraId="422CF5F2" w14:textId="77777777" w:rsidTr="004C0435">
        <w:trPr>
          <w:trHeight w:hRule="exact" w:val="384"/>
        </w:trPr>
        <w:tc>
          <w:tcPr>
            <w:tcW w:w="1623" w:type="dxa"/>
          </w:tcPr>
          <w:p w14:paraId="11A3907E" w14:textId="77777777" w:rsidR="00FE4CF8" w:rsidRDefault="00FE4CF8" w:rsidP="00B030BB"/>
        </w:tc>
        <w:tc>
          <w:tcPr>
            <w:tcW w:w="2962" w:type="dxa"/>
          </w:tcPr>
          <w:p w14:paraId="4AEAF9EE" w14:textId="4FD9DECF" w:rsidR="00FE4CF8" w:rsidRPr="004C0435" w:rsidRDefault="004E7DD0" w:rsidP="00B030BB">
            <w:r w:rsidRPr="004E7DD0">
              <w:t>5201040</w:t>
            </w:r>
            <w:r w:rsidR="00200064">
              <w:t>979</w:t>
            </w:r>
          </w:p>
        </w:tc>
        <w:tc>
          <w:tcPr>
            <w:tcW w:w="2070" w:type="dxa"/>
          </w:tcPr>
          <w:p w14:paraId="3382F63B" w14:textId="6FDBB3A7" w:rsidR="00FE4CF8" w:rsidRDefault="004E7DD0" w:rsidP="00B030BB">
            <w:r>
              <w:t>1</w:t>
            </w:r>
            <w:r w:rsidR="00200064">
              <w:t>5</w:t>
            </w:r>
          </w:p>
        </w:tc>
      </w:tr>
      <w:tr w:rsidR="001441A1" w14:paraId="5D301FBC" w14:textId="77777777" w:rsidTr="004E7DD0">
        <w:trPr>
          <w:trHeight w:val="312"/>
        </w:trPr>
        <w:tc>
          <w:tcPr>
            <w:tcW w:w="1623" w:type="dxa"/>
          </w:tcPr>
          <w:p w14:paraId="5BBC2BB6" w14:textId="691CC37F" w:rsidR="001441A1" w:rsidRDefault="001441A1" w:rsidP="00B030BB">
            <w:r>
              <w:t>32</w:t>
            </w:r>
          </w:p>
        </w:tc>
        <w:tc>
          <w:tcPr>
            <w:tcW w:w="2962" w:type="dxa"/>
          </w:tcPr>
          <w:p w14:paraId="5CE5BC8F" w14:textId="0BD19BB1" w:rsidR="001441A1" w:rsidRPr="001441A1" w:rsidRDefault="001441A1" w:rsidP="00B030BB">
            <w:r w:rsidRPr="001441A1">
              <w:t>5201040</w:t>
            </w:r>
            <w:r w:rsidR="00200064">
              <w:t>998</w:t>
            </w:r>
          </w:p>
        </w:tc>
        <w:tc>
          <w:tcPr>
            <w:tcW w:w="2070" w:type="dxa"/>
          </w:tcPr>
          <w:p w14:paraId="747F92D0" w14:textId="6E5FE1C4" w:rsidR="001441A1" w:rsidRDefault="00200064" w:rsidP="00B030BB">
            <w:r>
              <w:t>14</w:t>
            </w:r>
          </w:p>
        </w:tc>
      </w:tr>
      <w:tr w:rsidR="004E7DD0" w14:paraId="602B5536" w14:textId="77777777" w:rsidTr="004E7DD0">
        <w:trPr>
          <w:trHeight w:val="420"/>
        </w:trPr>
        <w:tc>
          <w:tcPr>
            <w:tcW w:w="1623" w:type="dxa"/>
          </w:tcPr>
          <w:p w14:paraId="49ACB43B" w14:textId="77777777" w:rsidR="004E7DD0" w:rsidRDefault="004E7DD0" w:rsidP="00B030BB"/>
        </w:tc>
        <w:tc>
          <w:tcPr>
            <w:tcW w:w="2962" w:type="dxa"/>
          </w:tcPr>
          <w:p w14:paraId="018B1BDF" w14:textId="48268520" w:rsidR="004E7DD0" w:rsidRPr="001441A1" w:rsidRDefault="004E7DD0" w:rsidP="00B030BB">
            <w:r w:rsidRPr="004E7DD0">
              <w:t>5201040</w:t>
            </w:r>
            <w:r w:rsidR="00200064">
              <w:t>924</w:t>
            </w:r>
          </w:p>
        </w:tc>
        <w:tc>
          <w:tcPr>
            <w:tcW w:w="2070" w:type="dxa"/>
          </w:tcPr>
          <w:p w14:paraId="50B8E4B8" w14:textId="14337CA3" w:rsidR="004E7DD0" w:rsidRDefault="0053343B" w:rsidP="00B030BB">
            <w:r>
              <w:t>1</w:t>
            </w:r>
            <w:r w:rsidR="00200064">
              <w:t>3</w:t>
            </w:r>
          </w:p>
        </w:tc>
      </w:tr>
      <w:tr w:rsidR="004E7DD0" w14:paraId="4CB6034A" w14:textId="77777777" w:rsidTr="004E7DD0">
        <w:trPr>
          <w:trHeight w:val="708"/>
        </w:trPr>
        <w:tc>
          <w:tcPr>
            <w:tcW w:w="1623" w:type="dxa"/>
          </w:tcPr>
          <w:p w14:paraId="70CCF8C5" w14:textId="77777777" w:rsidR="004E7DD0" w:rsidRDefault="004E7DD0" w:rsidP="00B030BB"/>
        </w:tc>
        <w:tc>
          <w:tcPr>
            <w:tcW w:w="2962" w:type="dxa"/>
          </w:tcPr>
          <w:p w14:paraId="02708ECA" w14:textId="15B7D08E" w:rsidR="004E7DD0" w:rsidRPr="001441A1" w:rsidRDefault="004E7DD0" w:rsidP="00B030BB"/>
        </w:tc>
        <w:tc>
          <w:tcPr>
            <w:tcW w:w="2070" w:type="dxa"/>
          </w:tcPr>
          <w:p w14:paraId="33227A2E" w14:textId="26188520" w:rsidR="004E7DD0" w:rsidRDefault="004E7DD0" w:rsidP="00B030BB"/>
        </w:tc>
      </w:tr>
      <w:tr w:rsidR="004E7DD0" w14:paraId="791A1450" w14:textId="77777777" w:rsidTr="004E7DD0">
        <w:trPr>
          <w:trHeight w:val="744"/>
        </w:trPr>
        <w:tc>
          <w:tcPr>
            <w:tcW w:w="1623" w:type="dxa"/>
          </w:tcPr>
          <w:p w14:paraId="713288AE" w14:textId="77777777" w:rsidR="004E7DD0" w:rsidRDefault="004E7DD0" w:rsidP="00B030BB"/>
        </w:tc>
        <w:tc>
          <w:tcPr>
            <w:tcW w:w="2962" w:type="dxa"/>
          </w:tcPr>
          <w:p w14:paraId="3AB269F5" w14:textId="045AC188" w:rsidR="004E7DD0" w:rsidRPr="001441A1" w:rsidRDefault="004E7DD0" w:rsidP="00B030BB">
            <w:r w:rsidRPr="004E7DD0">
              <w:t>5201040</w:t>
            </w:r>
            <w:r w:rsidR="00200064">
              <w:t>907</w:t>
            </w:r>
          </w:p>
        </w:tc>
        <w:tc>
          <w:tcPr>
            <w:tcW w:w="2070" w:type="dxa"/>
          </w:tcPr>
          <w:p w14:paraId="6997A176" w14:textId="60E8AB1B" w:rsidR="004E7DD0" w:rsidRDefault="004E7DD0" w:rsidP="00B030BB">
            <w:r>
              <w:t>1</w:t>
            </w:r>
            <w:r w:rsidR="00200064">
              <w:t>0</w:t>
            </w:r>
          </w:p>
        </w:tc>
      </w:tr>
      <w:tr w:rsidR="004E7DD0" w14:paraId="2799A2BD" w14:textId="77777777" w:rsidTr="004E7DD0">
        <w:trPr>
          <w:trHeight w:val="540"/>
        </w:trPr>
        <w:tc>
          <w:tcPr>
            <w:tcW w:w="1623" w:type="dxa"/>
          </w:tcPr>
          <w:p w14:paraId="7ACC2141" w14:textId="77777777" w:rsidR="004E7DD0" w:rsidRDefault="004E7DD0" w:rsidP="00B030BB"/>
        </w:tc>
        <w:tc>
          <w:tcPr>
            <w:tcW w:w="2962" w:type="dxa"/>
          </w:tcPr>
          <w:p w14:paraId="0424BA4C" w14:textId="3B54BCF1" w:rsidR="004E7DD0" w:rsidRPr="001441A1" w:rsidRDefault="004E7DD0" w:rsidP="00B030BB">
            <w:r w:rsidRPr="004E7DD0">
              <w:t>5201040</w:t>
            </w:r>
            <w:r w:rsidR="00200064">
              <w:t>972</w:t>
            </w:r>
          </w:p>
        </w:tc>
        <w:tc>
          <w:tcPr>
            <w:tcW w:w="2070" w:type="dxa"/>
          </w:tcPr>
          <w:p w14:paraId="100B9682" w14:textId="64736321" w:rsidR="004E7DD0" w:rsidRDefault="00450F1C" w:rsidP="00B030BB">
            <w:r>
              <w:t>1</w:t>
            </w:r>
            <w:r w:rsidR="00200064">
              <w:t>2</w:t>
            </w:r>
          </w:p>
        </w:tc>
      </w:tr>
      <w:tr w:rsidR="004E7DD0" w14:paraId="37FE5D9A" w14:textId="77777777" w:rsidTr="0053343B">
        <w:trPr>
          <w:trHeight w:val="516"/>
        </w:trPr>
        <w:tc>
          <w:tcPr>
            <w:tcW w:w="1623" w:type="dxa"/>
          </w:tcPr>
          <w:p w14:paraId="2836D5A7" w14:textId="77777777" w:rsidR="004E7DD0" w:rsidRDefault="004E7DD0" w:rsidP="00B030BB"/>
        </w:tc>
        <w:tc>
          <w:tcPr>
            <w:tcW w:w="2962" w:type="dxa"/>
          </w:tcPr>
          <w:p w14:paraId="5AAF24F5" w14:textId="74D65846" w:rsidR="004E7DD0" w:rsidRPr="001441A1" w:rsidRDefault="0053343B" w:rsidP="00B030BB">
            <w:r w:rsidRPr="0053343B">
              <w:t>5201040</w:t>
            </w:r>
            <w:r w:rsidR="00200064">
              <w:t>932</w:t>
            </w:r>
          </w:p>
        </w:tc>
        <w:tc>
          <w:tcPr>
            <w:tcW w:w="2070" w:type="dxa"/>
          </w:tcPr>
          <w:p w14:paraId="0C29BB2D" w14:textId="040CE74F" w:rsidR="004E7DD0" w:rsidRDefault="00450F1C" w:rsidP="00B030BB">
            <w:r>
              <w:t>1</w:t>
            </w:r>
            <w:r w:rsidR="00200064">
              <w:t>1</w:t>
            </w:r>
          </w:p>
        </w:tc>
      </w:tr>
      <w:tr w:rsidR="0053343B" w14:paraId="6C6FE186" w14:textId="77777777" w:rsidTr="004E7DD0">
        <w:trPr>
          <w:trHeight w:val="600"/>
        </w:trPr>
        <w:tc>
          <w:tcPr>
            <w:tcW w:w="1623" w:type="dxa"/>
          </w:tcPr>
          <w:p w14:paraId="5052AEC2" w14:textId="77777777" w:rsidR="0053343B" w:rsidRDefault="0053343B" w:rsidP="00B030BB"/>
        </w:tc>
        <w:tc>
          <w:tcPr>
            <w:tcW w:w="2962" w:type="dxa"/>
          </w:tcPr>
          <w:p w14:paraId="0F0732BA" w14:textId="2E5D6E31" w:rsidR="0053343B" w:rsidRPr="0053343B" w:rsidRDefault="00450F1C" w:rsidP="00B030BB">
            <w:r w:rsidRPr="00450F1C">
              <w:t>5201040</w:t>
            </w:r>
            <w:r w:rsidR="00200064">
              <w:t>939</w:t>
            </w:r>
          </w:p>
        </w:tc>
        <w:tc>
          <w:tcPr>
            <w:tcW w:w="2070" w:type="dxa"/>
          </w:tcPr>
          <w:p w14:paraId="2231D2C7" w14:textId="22ECEAA1" w:rsidR="0053343B" w:rsidRDefault="00450F1C" w:rsidP="00B030BB">
            <w:r>
              <w:t>0</w:t>
            </w:r>
            <w:r w:rsidR="00200064">
              <w:t>4</w:t>
            </w:r>
          </w:p>
        </w:tc>
      </w:tr>
      <w:tr w:rsidR="004E7DD0" w14:paraId="0DD9803A" w14:textId="77777777" w:rsidTr="0053343B">
        <w:trPr>
          <w:trHeight w:val="372"/>
        </w:trPr>
        <w:tc>
          <w:tcPr>
            <w:tcW w:w="1623" w:type="dxa"/>
          </w:tcPr>
          <w:p w14:paraId="5ED2132B" w14:textId="77777777" w:rsidR="004E7DD0" w:rsidRDefault="004E7DD0" w:rsidP="00B030BB"/>
        </w:tc>
        <w:tc>
          <w:tcPr>
            <w:tcW w:w="2962" w:type="dxa"/>
          </w:tcPr>
          <w:p w14:paraId="3C362F3D" w14:textId="57E3B93B" w:rsidR="004E7DD0" w:rsidRPr="001441A1" w:rsidRDefault="0053343B" w:rsidP="00B030BB">
            <w:r w:rsidRPr="0053343B">
              <w:t>5201040</w:t>
            </w:r>
            <w:r w:rsidR="00200064">
              <w:t>963</w:t>
            </w:r>
          </w:p>
        </w:tc>
        <w:tc>
          <w:tcPr>
            <w:tcW w:w="2070" w:type="dxa"/>
          </w:tcPr>
          <w:p w14:paraId="712B56A3" w14:textId="5B25A554" w:rsidR="004E7DD0" w:rsidRDefault="00450F1C" w:rsidP="00B030BB">
            <w:r>
              <w:t>1</w:t>
            </w:r>
            <w:r w:rsidR="00200064">
              <w:t>3</w:t>
            </w:r>
          </w:p>
          <w:p w14:paraId="05BF101B" w14:textId="236F12EB" w:rsidR="0053343B" w:rsidRDefault="0053343B" w:rsidP="00B030BB"/>
        </w:tc>
      </w:tr>
      <w:tr w:rsidR="0053343B" w14:paraId="0CC92FC6" w14:textId="77777777" w:rsidTr="0053343B">
        <w:trPr>
          <w:trHeight w:val="120"/>
        </w:trPr>
        <w:tc>
          <w:tcPr>
            <w:tcW w:w="1623" w:type="dxa"/>
          </w:tcPr>
          <w:p w14:paraId="7DC4B1BF" w14:textId="77777777" w:rsidR="0053343B" w:rsidRDefault="0053343B" w:rsidP="00B030BB"/>
        </w:tc>
        <w:tc>
          <w:tcPr>
            <w:tcW w:w="2962" w:type="dxa"/>
          </w:tcPr>
          <w:p w14:paraId="7DE3E4DE" w14:textId="2223E221" w:rsidR="0053343B" w:rsidRPr="0053343B" w:rsidRDefault="00450F1C" w:rsidP="00B030BB">
            <w:r w:rsidRPr="00450F1C">
              <w:t>5201040</w:t>
            </w:r>
            <w:r w:rsidR="00200064">
              <w:t>904</w:t>
            </w:r>
          </w:p>
        </w:tc>
        <w:tc>
          <w:tcPr>
            <w:tcW w:w="2070" w:type="dxa"/>
          </w:tcPr>
          <w:p w14:paraId="2AD01BD9" w14:textId="5F23F6CF" w:rsidR="0053343B" w:rsidRDefault="00200064" w:rsidP="00B030BB">
            <w:r>
              <w:t>14</w:t>
            </w:r>
          </w:p>
        </w:tc>
      </w:tr>
      <w:tr w:rsidR="0053343B" w14:paraId="160EBFF0" w14:textId="77777777" w:rsidTr="0053343B">
        <w:trPr>
          <w:trHeight w:val="312"/>
        </w:trPr>
        <w:tc>
          <w:tcPr>
            <w:tcW w:w="1623" w:type="dxa"/>
          </w:tcPr>
          <w:p w14:paraId="133CDE9F" w14:textId="77777777" w:rsidR="0053343B" w:rsidRDefault="0053343B" w:rsidP="00B030BB"/>
        </w:tc>
        <w:tc>
          <w:tcPr>
            <w:tcW w:w="2962" w:type="dxa"/>
          </w:tcPr>
          <w:p w14:paraId="2135425F" w14:textId="090E9132" w:rsidR="0053343B" w:rsidRPr="0053343B" w:rsidRDefault="00450F1C" w:rsidP="00B030BB">
            <w:r w:rsidRPr="00450F1C">
              <w:t>5201040</w:t>
            </w:r>
            <w:r w:rsidR="00200064">
              <w:t>976</w:t>
            </w:r>
          </w:p>
        </w:tc>
        <w:tc>
          <w:tcPr>
            <w:tcW w:w="2070" w:type="dxa"/>
          </w:tcPr>
          <w:p w14:paraId="133FEA5D" w14:textId="47B311A4" w:rsidR="0053343B" w:rsidRDefault="00200064" w:rsidP="00B030BB">
            <w:r>
              <w:t>15</w:t>
            </w:r>
          </w:p>
        </w:tc>
      </w:tr>
      <w:tr w:rsidR="0053343B" w14:paraId="5AE53C81" w14:textId="77777777" w:rsidTr="0053343B">
        <w:trPr>
          <w:trHeight w:val="648"/>
        </w:trPr>
        <w:tc>
          <w:tcPr>
            <w:tcW w:w="1623" w:type="dxa"/>
          </w:tcPr>
          <w:p w14:paraId="5D18F3D7" w14:textId="77777777" w:rsidR="0053343B" w:rsidRDefault="0053343B" w:rsidP="00B030BB"/>
        </w:tc>
        <w:tc>
          <w:tcPr>
            <w:tcW w:w="2962" w:type="dxa"/>
          </w:tcPr>
          <w:p w14:paraId="214F733F" w14:textId="625830C4" w:rsidR="0053343B" w:rsidRPr="0053343B" w:rsidRDefault="0053343B" w:rsidP="00B030BB">
            <w:r w:rsidRPr="0053343B">
              <w:t>5201040</w:t>
            </w:r>
            <w:r w:rsidR="00200064">
              <w:t>984</w:t>
            </w:r>
          </w:p>
        </w:tc>
        <w:tc>
          <w:tcPr>
            <w:tcW w:w="2070" w:type="dxa"/>
          </w:tcPr>
          <w:p w14:paraId="1CACA2A6" w14:textId="32D55163" w:rsidR="0053343B" w:rsidRDefault="00450F1C" w:rsidP="00B030BB">
            <w:r>
              <w:t>1</w:t>
            </w:r>
            <w:r w:rsidR="00200064">
              <w:t>0</w:t>
            </w:r>
          </w:p>
          <w:p w14:paraId="25E88948" w14:textId="77777777" w:rsidR="0053343B" w:rsidRDefault="0053343B" w:rsidP="00B030BB"/>
          <w:p w14:paraId="00050032" w14:textId="77777777" w:rsidR="0053343B" w:rsidRDefault="0053343B" w:rsidP="00B030BB"/>
        </w:tc>
      </w:tr>
      <w:tr w:rsidR="0053343B" w14:paraId="4665E66B" w14:textId="77777777" w:rsidTr="0053343B">
        <w:trPr>
          <w:trHeight w:val="684"/>
        </w:trPr>
        <w:tc>
          <w:tcPr>
            <w:tcW w:w="1623" w:type="dxa"/>
          </w:tcPr>
          <w:p w14:paraId="7D21A7E4" w14:textId="77777777" w:rsidR="0053343B" w:rsidRDefault="0053343B" w:rsidP="00B030BB"/>
        </w:tc>
        <w:tc>
          <w:tcPr>
            <w:tcW w:w="2962" w:type="dxa"/>
          </w:tcPr>
          <w:p w14:paraId="0F32CE51" w14:textId="160AC732" w:rsidR="0053343B" w:rsidRPr="0053343B" w:rsidRDefault="0053343B" w:rsidP="00B030BB">
            <w:r w:rsidRPr="0053343B">
              <w:t>5201040</w:t>
            </w:r>
            <w:r w:rsidR="00200064">
              <w:t>962</w:t>
            </w:r>
          </w:p>
        </w:tc>
        <w:tc>
          <w:tcPr>
            <w:tcW w:w="2070" w:type="dxa"/>
          </w:tcPr>
          <w:p w14:paraId="573B9C39" w14:textId="77777777" w:rsidR="0053343B" w:rsidRDefault="0053343B" w:rsidP="00B030BB"/>
          <w:p w14:paraId="2B21AFE6" w14:textId="61284E6D" w:rsidR="0053343B" w:rsidRDefault="00450F1C" w:rsidP="00B030BB">
            <w:r>
              <w:t>1</w:t>
            </w:r>
            <w:r w:rsidR="00200064">
              <w:t>2</w:t>
            </w:r>
          </w:p>
        </w:tc>
      </w:tr>
      <w:tr w:rsidR="0053343B" w14:paraId="3DC810D3" w14:textId="77777777" w:rsidTr="0053343B">
        <w:trPr>
          <w:trHeight w:val="740"/>
        </w:trPr>
        <w:tc>
          <w:tcPr>
            <w:tcW w:w="1623" w:type="dxa"/>
          </w:tcPr>
          <w:p w14:paraId="2E8E4E9C" w14:textId="77777777" w:rsidR="0053343B" w:rsidRDefault="0053343B" w:rsidP="00B030BB"/>
        </w:tc>
        <w:tc>
          <w:tcPr>
            <w:tcW w:w="2962" w:type="dxa"/>
          </w:tcPr>
          <w:p w14:paraId="246A948F" w14:textId="2AA9ADAE" w:rsidR="0053343B" w:rsidRPr="0053343B" w:rsidRDefault="0053343B" w:rsidP="00B030BB">
            <w:r w:rsidRPr="0053343B">
              <w:t>5201040</w:t>
            </w:r>
            <w:r w:rsidR="00200064">
              <w:t>947</w:t>
            </w:r>
          </w:p>
        </w:tc>
        <w:tc>
          <w:tcPr>
            <w:tcW w:w="2070" w:type="dxa"/>
          </w:tcPr>
          <w:p w14:paraId="3B466C93" w14:textId="0887CD5C" w:rsidR="0053343B" w:rsidRDefault="00450F1C" w:rsidP="00B030BB">
            <w:r>
              <w:t>1</w:t>
            </w:r>
            <w:r w:rsidR="00200064">
              <w:t>1</w:t>
            </w:r>
          </w:p>
          <w:p w14:paraId="27D1FC48" w14:textId="77777777" w:rsidR="0053343B" w:rsidRDefault="0053343B" w:rsidP="00B030BB"/>
        </w:tc>
      </w:tr>
      <w:tr w:rsidR="0053343B" w14:paraId="4DEF952C" w14:textId="77777777" w:rsidTr="0053343B">
        <w:trPr>
          <w:trHeight w:val="792"/>
        </w:trPr>
        <w:tc>
          <w:tcPr>
            <w:tcW w:w="1623" w:type="dxa"/>
          </w:tcPr>
          <w:p w14:paraId="30A33F5A" w14:textId="77777777" w:rsidR="0053343B" w:rsidRDefault="0053343B" w:rsidP="00B030BB"/>
        </w:tc>
        <w:tc>
          <w:tcPr>
            <w:tcW w:w="2962" w:type="dxa"/>
          </w:tcPr>
          <w:p w14:paraId="73B2E3BA" w14:textId="77777777" w:rsidR="0053343B" w:rsidRDefault="0053343B" w:rsidP="00B030BB">
            <w:r w:rsidRPr="0053343B">
              <w:t>5201040</w:t>
            </w:r>
            <w:r w:rsidR="00200064">
              <w:t>970</w:t>
            </w:r>
          </w:p>
          <w:p w14:paraId="01C22E13" w14:textId="30D74371" w:rsidR="005F236D" w:rsidRPr="005F236D" w:rsidRDefault="005F236D" w:rsidP="005F236D">
            <w:pPr>
              <w:tabs>
                <w:tab w:val="left" w:pos="1980"/>
              </w:tabs>
            </w:pPr>
            <w:r>
              <w:tab/>
            </w:r>
          </w:p>
        </w:tc>
        <w:tc>
          <w:tcPr>
            <w:tcW w:w="2070" w:type="dxa"/>
          </w:tcPr>
          <w:p w14:paraId="1BD72D1D" w14:textId="73535FFC" w:rsidR="0053343B" w:rsidRDefault="00200064" w:rsidP="00B030BB">
            <w:r>
              <w:t>07</w:t>
            </w:r>
          </w:p>
          <w:p w14:paraId="116E423B" w14:textId="77777777" w:rsidR="0053343B" w:rsidRDefault="0053343B" w:rsidP="00B030BB"/>
        </w:tc>
      </w:tr>
      <w:tr w:rsidR="0053343B" w14:paraId="2D371F01" w14:textId="77777777" w:rsidTr="0053343B">
        <w:trPr>
          <w:trHeight w:val="708"/>
        </w:trPr>
        <w:tc>
          <w:tcPr>
            <w:tcW w:w="1623" w:type="dxa"/>
          </w:tcPr>
          <w:p w14:paraId="7501AA47" w14:textId="77777777" w:rsidR="0053343B" w:rsidRDefault="0053343B" w:rsidP="00B030BB"/>
        </w:tc>
        <w:tc>
          <w:tcPr>
            <w:tcW w:w="2962" w:type="dxa"/>
          </w:tcPr>
          <w:p w14:paraId="5BEE689E" w14:textId="4FD9AF62" w:rsidR="0053343B" w:rsidRPr="0053343B" w:rsidRDefault="0053343B" w:rsidP="00B030BB">
            <w:r w:rsidRPr="0053343B">
              <w:t>5201040</w:t>
            </w:r>
            <w:r w:rsidR="00200064">
              <w:t>987</w:t>
            </w:r>
          </w:p>
        </w:tc>
        <w:tc>
          <w:tcPr>
            <w:tcW w:w="2070" w:type="dxa"/>
          </w:tcPr>
          <w:p w14:paraId="2EF53F34" w14:textId="2662B48D" w:rsidR="0053343B" w:rsidRDefault="00200064" w:rsidP="00B030BB">
            <w:r>
              <w:t>07</w:t>
            </w:r>
          </w:p>
          <w:p w14:paraId="643054EE" w14:textId="77777777" w:rsidR="0053343B" w:rsidRDefault="0053343B" w:rsidP="00B030BB"/>
        </w:tc>
      </w:tr>
      <w:tr w:rsidR="0053343B" w14:paraId="1D6D6E87" w14:textId="77777777" w:rsidTr="0053343B">
        <w:trPr>
          <w:trHeight w:val="552"/>
        </w:trPr>
        <w:tc>
          <w:tcPr>
            <w:tcW w:w="1623" w:type="dxa"/>
          </w:tcPr>
          <w:p w14:paraId="2681D6A4" w14:textId="77777777" w:rsidR="0053343B" w:rsidRDefault="0053343B" w:rsidP="00B030BB"/>
        </w:tc>
        <w:tc>
          <w:tcPr>
            <w:tcW w:w="2962" w:type="dxa"/>
          </w:tcPr>
          <w:p w14:paraId="5E142A4B" w14:textId="20BE898C" w:rsidR="0053343B" w:rsidRPr="0053343B" w:rsidRDefault="0053343B" w:rsidP="00B030BB">
            <w:r w:rsidRPr="0053343B">
              <w:t>5201040</w:t>
            </w:r>
            <w:r w:rsidR="00200064">
              <w:t>964</w:t>
            </w:r>
          </w:p>
        </w:tc>
        <w:tc>
          <w:tcPr>
            <w:tcW w:w="2070" w:type="dxa"/>
          </w:tcPr>
          <w:p w14:paraId="46A75B7C" w14:textId="4DB6D562" w:rsidR="0053343B" w:rsidRDefault="00450F1C" w:rsidP="00B030BB">
            <w:r>
              <w:t>0</w:t>
            </w:r>
            <w:r w:rsidR="00200064">
              <w:t>9</w:t>
            </w:r>
          </w:p>
        </w:tc>
      </w:tr>
      <w:tr w:rsidR="0053343B" w14:paraId="3EB714CB" w14:textId="77777777" w:rsidTr="0053343B">
        <w:trPr>
          <w:trHeight w:val="600"/>
        </w:trPr>
        <w:tc>
          <w:tcPr>
            <w:tcW w:w="1623" w:type="dxa"/>
          </w:tcPr>
          <w:p w14:paraId="5B71F360" w14:textId="77777777" w:rsidR="0053343B" w:rsidRDefault="0053343B" w:rsidP="00B030BB"/>
        </w:tc>
        <w:tc>
          <w:tcPr>
            <w:tcW w:w="2962" w:type="dxa"/>
          </w:tcPr>
          <w:p w14:paraId="3D92A056" w14:textId="34DCCC3C" w:rsidR="0053343B" w:rsidRPr="0053343B" w:rsidRDefault="0053343B" w:rsidP="00B030BB">
            <w:r w:rsidRPr="0053343B">
              <w:t>5201040</w:t>
            </w:r>
            <w:r w:rsidR="00200064">
              <w:t>901</w:t>
            </w:r>
          </w:p>
        </w:tc>
        <w:tc>
          <w:tcPr>
            <w:tcW w:w="2070" w:type="dxa"/>
          </w:tcPr>
          <w:p w14:paraId="3D1DE3C0" w14:textId="772B6CBC" w:rsidR="0053343B" w:rsidRDefault="00A52446" w:rsidP="00B030BB">
            <w:r>
              <w:t>1</w:t>
            </w:r>
            <w:r w:rsidR="00200064">
              <w:t>3</w:t>
            </w:r>
          </w:p>
        </w:tc>
      </w:tr>
      <w:tr w:rsidR="0053343B" w14:paraId="5E3BD487" w14:textId="77777777" w:rsidTr="004E7DD0">
        <w:trPr>
          <w:trHeight w:val="564"/>
        </w:trPr>
        <w:tc>
          <w:tcPr>
            <w:tcW w:w="1623" w:type="dxa"/>
          </w:tcPr>
          <w:p w14:paraId="2530501F" w14:textId="77777777" w:rsidR="0053343B" w:rsidRDefault="0053343B" w:rsidP="00B030BB"/>
        </w:tc>
        <w:tc>
          <w:tcPr>
            <w:tcW w:w="2962" w:type="dxa"/>
          </w:tcPr>
          <w:p w14:paraId="497E7D1E" w14:textId="651562C3" w:rsidR="0053343B" w:rsidRPr="00A52446" w:rsidRDefault="00200064" w:rsidP="00B030BB">
            <w:pPr>
              <w:rPr>
                <w:b/>
                <w:bCs/>
              </w:rPr>
            </w:pPr>
            <w:r w:rsidRPr="00200064">
              <w:rPr>
                <w:b/>
                <w:bCs/>
              </w:rPr>
              <w:t>5201040942</w:t>
            </w:r>
          </w:p>
        </w:tc>
        <w:tc>
          <w:tcPr>
            <w:tcW w:w="2070" w:type="dxa"/>
          </w:tcPr>
          <w:p w14:paraId="1492C929" w14:textId="47DE5A5A" w:rsidR="0053343B" w:rsidRDefault="00200064" w:rsidP="00B030BB">
            <w:r>
              <w:t>13</w:t>
            </w:r>
          </w:p>
        </w:tc>
      </w:tr>
      <w:tr w:rsidR="004E7DD0" w14:paraId="07EAEC01" w14:textId="77777777" w:rsidTr="004E7DD0">
        <w:trPr>
          <w:trHeight w:val="552"/>
        </w:trPr>
        <w:tc>
          <w:tcPr>
            <w:tcW w:w="1623" w:type="dxa"/>
          </w:tcPr>
          <w:p w14:paraId="28EF8F21" w14:textId="77777777" w:rsidR="004E7DD0" w:rsidRDefault="004E7DD0" w:rsidP="00B030BB"/>
        </w:tc>
        <w:tc>
          <w:tcPr>
            <w:tcW w:w="2962" w:type="dxa"/>
          </w:tcPr>
          <w:p w14:paraId="0952AF66" w14:textId="150F5346" w:rsidR="004E7DD0" w:rsidRPr="001441A1" w:rsidRDefault="0053343B" w:rsidP="00B030BB">
            <w:r w:rsidRPr="0053343B">
              <w:t>5201040</w:t>
            </w:r>
            <w:r w:rsidR="00200064">
              <w:t>952</w:t>
            </w:r>
          </w:p>
        </w:tc>
        <w:tc>
          <w:tcPr>
            <w:tcW w:w="2070" w:type="dxa"/>
          </w:tcPr>
          <w:p w14:paraId="441F82D5" w14:textId="73D9F3F8" w:rsidR="004E7DD0" w:rsidRDefault="00200064" w:rsidP="00B030BB">
            <w:r>
              <w:t>09</w:t>
            </w:r>
          </w:p>
        </w:tc>
      </w:tr>
      <w:tr w:rsidR="004E7DD0" w14:paraId="614F0260" w14:textId="77777777" w:rsidTr="004E7DD0">
        <w:trPr>
          <w:trHeight w:val="540"/>
        </w:trPr>
        <w:tc>
          <w:tcPr>
            <w:tcW w:w="1623" w:type="dxa"/>
          </w:tcPr>
          <w:p w14:paraId="045C9160" w14:textId="77777777" w:rsidR="004E7DD0" w:rsidRDefault="004E7DD0" w:rsidP="00B030BB"/>
        </w:tc>
        <w:tc>
          <w:tcPr>
            <w:tcW w:w="2962" w:type="dxa"/>
          </w:tcPr>
          <w:p w14:paraId="6E41BE07" w14:textId="25A026FC" w:rsidR="004E7DD0" w:rsidRPr="001441A1" w:rsidRDefault="0053343B" w:rsidP="00B030BB">
            <w:r w:rsidRPr="0053343B">
              <w:t>5201040</w:t>
            </w:r>
            <w:r w:rsidR="00200064">
              <w:t>978</w:t>
            </w:r>
          </w:p>
        </w:tc>
        <w:tc>
          <w:tcPr>
            <w:tcW w:w="2070" w:type="dxa"/>
          </w:tcPr>
          <w:p w14:paraId="6B240E8C" w14:textId="18FD6EFA" w:rsidR="004E7DD0" w:rsidRDefault="00E91759" w:rsidP="00B030BB">
            <w:r>
              <w:t>1</w:t>
            </w:r>
            <w:r w:rsidR="00200064">
              <w:t>4</w:t>
            </w:r>
          </w:p>
        </w:tc>
      </w:tr>
      <w:tr w:rsidR="004E7DD0" w14:paraId="56C7BED0" w14:textId="77777777" w:rsidTr="005F236D">
        <w:trPr>
          <w:trHeight w:val="3743"/>
        </w:trPr>
        <w:tc>
          <w:tcPr>
            <w:tcW w:w="1623" w:type="dxa"/>
          </w:tcPr>
          <w:p w14:paraId="7BE618A3" w14:textId="77777777" w:rsidR="004E7DD0" w:rsidRDefault="004E7DD0" w:rsidP="00B030BB"/>
        </w:tc>
        <w:tc>
          <w:tcPr>
            <w:tcW w:w="2962" w:type="dxa"/>
          </w:tcPr>
          <w:p w14:paraId="33C08F55" w14:textId="77777777" w:rsidR="005F236D" w:rsidRDefault="005F236D" w:rsidP="00B030BB">
            <w:r w:rsidRPr="005F236D">
              <w:t>5201040959</w:t>
            </w:r>
          </w:p>
          <w:p w14:paraId="3A0F8A51" w14:textId="44FF1359" w:rsidR="005F236D" w:rsidRDefault="005F236D" w:rsidP="00B030BB">
            <w:r w:rsidRPr="005F236D">
              <w:t>5201040</w:t>
            </w:r>
            <w:r>
              <w:t>723</w:t>
            </w:r>
          </w:p>
          <w:p w14:paraId="64122F38" w14:textId="77777777" w:rsidR="005F236D" w:rsidRDefault="005F236D" w:rsidP="00B030BB">
            <w:r w:rsidRPr="005F236D">
              <w:t>52010409</w:t>
            </w:r>
            <w:r>
              <w:t>29</w:t>
            </w:r>
          </w:p>
          <w:p w14:paraId="2C9DE4A0" w14:textId="348CA235" w:rsidR="005F236D" w:rsidRDefault="005F236D" w:rsidP="00B030BB">
            <w:r w:rsidRPr="005F236D">
              <w:t>5201040</w:t>
            </w:r>
            <w:r>
              <w:t>203</w:t>
            </w:r>
          </w:p>
          <w:p w14:paraId="40850C36" w14:textId="08BA8742" w:rsidR="005F236D" w:rsidRDefault="005F236D" w:rsidP="00B030BB">
            <w:r w:rsidRPr="005F236D">
              <w:t>5201040</w:t>
            </w:r>
            <w:r>
              <w:t>572</w:t>
            </w:r>
          </w:p>
          <w:p w14:paraId="5F0DD858" w14:textId="4DDDAFA6" w:rsidR="005F236D" w:rsidRDefault="005F236D" w:rsidP="00B030BB">
            <w:r w:rsidRPr="005F236D">
              <w:t>5201040</w:t>
            </w:r>
            <w:r>
              <w:t>513</w:t>
            </w:r>
          </w:p>
          <w:p w14:paraId="1207A53B" w14:textId="0225D8E1" w:rsidR="005F236D" w:rsidRDefault="005F236D" w:rsidP="00B030BB">
            <w:r w:rsidRPr="005F236D">
              <w:t>5201040</w:t>
            </w:r>
            <w:r>
              <w:t>728</w:t>
            </w:r>
          </w:p>
          <w:p w14:paraId="4F54B7DE" w14:textId="0887F1DC" w:rsidR="005F236D" w:rsidRDefault="005F236D" w:rsidP="00B030BB">
            <w:r w:rsidRPr="005F236D">
              <w:t>5201040</w:t>
            </w:r>
            <w:r>
              <w:t>728</w:t>
            </w:r>
          </w:p>
          <w:p w14:paraId="3F815D2E" w14:textId="5DB39F57" w:rsidR="005F236D" w:rsidRDefault="005F236D" w:rsidP="00B030BB">
            <w:r w:rsidRPr="005F236D">
              <w:t>5201040</w:t>
            </w:r>
            <w:r>
              <w:t>570</w:t>
            </w:r>
          </w:p>
          <w:p w14:paraId="454C1E86" w14:textId="3C611D7A" w:rsidR="005F236D" w:rsidRPr="001441A1" w:rsidRDefault="005F236D" w:rsidP="00B030BB"/>
        </w:tc>
        <w:tc>
          <w:tcPr>
            <w:tcW w:w="2070" w:type="dxa"/>
          </w:tcPr>
          <w:p w14:paraId="01BBBC62" w14:textId="77777777" w:rsidR="004E7DD0" w:rsidRDefault="00E91759" w:rsidP="00B030BB">
            <w:r>
              <w:t>1</w:t>
            </w:r>
            <w:r w:rsidR="00200064">
              <w:t>3</w:t>
            </w:r>
          </w:p>
          <w:p w14:paraId="770A3FB1" w14:textId="77777777" w:rsidR="005F236D" w:rsidRDefault="005F236D" w:rsidP="00B030BB">
            <w:r>
              <w:t>09</w:t>
            </w:r>
          </w:p>
          <w:p w14:paraId="7BE7D9D6" w14:textId="77777777" w:rsidR="005F236D" w:rsidRDefault="005F236D" w:rsidP="00B030BB">
            <w:r>
              <w:t>09</w:t>
            </w:r>
          </w:p>
          <w:p w14:paraId="397EF8FE" w14:textId="77777777" w:rsidR="005F236D" w:rsidRDefault="005F236D" w:rsidP="00B030BB">
            <w:r>
              <w:t>16</w:t>
            </w:r>
          </w:p>
          <w:p w14:paraId="71C39DAB" w14:textId="77777777" w:rsidR="005F236D" w:rsidRDefault="005F236D" w:rsidP="00B030BB">
            <w:r>
              <w:t>09</w:t>
            </w:r>
          </w:p>
          <w:p w14:paraId="20DE114E" w14:textId="77777777" w:rsidR="005F236D" w:rsidRDefault="005F236D" w:rsidP="00B030BB">
            <w:r>
              <w:t>15</w:t>
            </w:r>
          </w:p>
          <w:p w14:paraId="10520A67" w14:textId="77777777" w:rsidR="005F236D" w:rsidRDefault="005F236D" w:rsidP="00B030BB">
            <w:r>
              <w:t>09</w:t>
            </w:r>
          </w:p>
          <w:p w14:paraId="57A50B09" w14:textId="77777777" w:rsidR="005F236D" w:rsidRDefault="005F236D" w:rsidP="00B030BB">
            <w:r>
              <w:t>09</w:t>
            </w:r>
          </w:p>
          <w:p w14:paraId="143BD785" w14:textId="44704C77" w:rsidR="00034E73" w:rsidRDefault="00034E73" w:rsidP="00B030BB"/>
        </w:tc>
      </w:tr>
    </w:tbl>
    <w:p w14:paraId="7C7E76A7" w14:textId="77777777" w:rsidR="001441A1" w:rsidRPr="00B030BB" w:rsidRDefault="001441A1" w:rsidP="00B030BB"/>
    <w:sectPr w:rsidR="001441A1" w:rsidRPr="00B03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sjC2NTYwsLc1MTCyUdpeDU4uLM/DyQAsNaAKXG1+wsAAAA"/>
  </w:docVars>
  <w:rsids>
    <w:rsidRoot w:val="00620D51"/>
    <w:rsid w:val="00034E73"/>
    <w:rsid w:val="000C2CDB"/>
    <w:rsid w:val="0013759F"/>
    <w:rsid w:val="001441A1"/>
    <w:rsid w:val="00200064"/>
    <w:rsid w:val="002C06C8"/>
    <w:rsid w:val="003544B3"/>
    <w:rsid w:val="00433633"/>
    <w:rsid w:val="00450F1C"/>
    <w:rsid w:val="004C0435"/>
    <w:rsid w:val="004E7DD0"/>
    <w:rsid w:val="0053343B"/>
    <w:rsid w:val="005F236D"/>
    <w:rsid w:val="006026BB"/>
    <w:rsid w:val="00620D51"/>
    <w:rsid w:val="0086475A"/>
    <w:rsid w:val="009525DB"/>
    <w:rsid w:val="009C1E85"/>
    <w:rsid w:val="00A52446"/>
    <w:rsid w:val="00A536F7"/>
    <w:rsid w:val="00A57104"/>
    <w:rsid w:val="00A84A73"/>
    <w:rsid w:val="00AB344B"/>
    <w:rsid w:val="00B030BB"/>
    <w:rsid w:val="00B10AC1"/>
    <w:rsid w:val="00B54FDB"/>
    <w:rsid w:val="00E453AC"/>
    <w:rsid w:val="00E91759"/>
    <w:rsid w:val="00F94E1C"/>
    <w:rsid w:val="00FD1DA6"/>
    <w:rsid w:val="00FE4CF8"/>
    <w:rsid w:val="00FF2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926DA"/>
  <w15:chartTrackingRefBased/>
  <w15:docId w15:val="{34687E27-E318-4A5B-9F99-BD2A217BD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0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mmy Grace</dc:creator>
  <cp:keywords/>
  <dc:description/>
  <cp:lastModifiedBy>Appiah</cp:lastModifiedBy>
  <cp:revision>2</cp:revision>
  <dcterms:created xsi:type="dcterms:W3CDTF">2023-07-06T09:43:00Z</dcterms:created>
  <dcterms:modified xsi:type="dcterms:W3CDTF">2023-07-06T09:43:00Z</dcterms:modified>
</cp:coreProperties>
</file>